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1D0968" w14:textId="77777777" w:rsidR="00D82E1D" w:rsidRPr="006B6F0E" w:rsidRDefault="00D82E1D" w:rsidP="00D82E1D">
      <w:pPr>
        <w:pStyle w:val="Textoindependiente"/>
        <w:jc w:val="center"/>
        <w:rPr>
          <w:rFonts w:ascii="Times New Roman" w:hAnsi="Times New Roman" w:cs="Times New Roman"/>
          <w:b/>
          <w:lang w:val="es-DO"/>
        </w:rPr>
      </w:pPr>
      <w:r w:rsidRPr="006B6F0E">
        <w:rPr>
          <w:rFonts w:ascii="Times New Roman" w:hAnsi="Times New Roman" w:cs="Times New Roman"/>
          <w:b/>
          <w:noProof/>
          <w:lang w:val="es-DO" w:eastAsia="es-DO"/>
        </w:rPr>
        <w:drawing>
          <wp:inline distT="0" distB="0" distL="0" distR="0" wp14:anchorId="1F2115E1" wp14:editId="339314EC">
            <wp:extent cx="4165537" cy="2908681"/>
            <wp:effectExtent l="0" t="0" r="6985" b="6350"/>
            <wp:docPr id="2" name="Imagen 1" descr="Gráfic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áfico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5689" cy="29227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ECC39" w14:textId="153D878B" w:rsidR="00D82E1D" w:rsidRPr="006B6F0E" w:rsidRDefault="000E2820" w:rsidP="00D82E1D">
      <w:pPr>
        <w:pStyle w:val="Textoindependiente"/>
        <w:jc w:val="center"/>
        <w:rPr>
          <w:rFonts w:ascii="Times New Roman" w:hAnsi="Times New Roman" w:cs="Times New Roman"/>
          <w:b/>
          <w:lang w:val="es-DO"/>
        </w:rPr>
      </w:pPr>
      <w:r>
        <w:rPr>
          <w:rFonts w:ascii="Times New Roman" w:hAnsi="Times New Roman" w:cs="Times New Roman"/>
          <w:b/>
          <w:lang w:val="es-DO"/>
        </w:rPr>
        <w:t>Dirección General de</w:t>
      </w:r>
      <w:r w:rsidR="003F6FAF">
        <w:rPr>
          <w:rFonts w:ascii="Times New Roman" w:hAnsi="Times New Roman" w:cs="Times New Roman"/>
          <w:b/>
          <w:lang w:val="es-DO"/>
        </w:rPr>
        <w:t xml:space="preserve"> las</w:t>
      </w:r>
      <w:r>
        <w:rPr>
          <w:rFonts w:ascii="Times New Roman" w:hAnsi="Times New Roman" w:cs="Times New Roman"/>
          <w:b/>
          <w:lang w:val="es-DO"/>
        </w:rPr>
        <w:t xml:space="preserve"> Escuela</w:t>
      </w:r>
      <w:r w:rsidR="003F6FAF">
        <w:rPr>
          <w:rFonts w:ascii="Times New Roman" w:hAnsi="Times New Roman" w:cs="Times New Roman"/>
          <w:b/>
          <w:lang w:val="es-DO"/>
        </w:rPr>
        <w:t>s</w:t>
      </w:r>
      <w:r>
        <w:rPr>
          <w:rFonts w:ascii="Times New Roman" w:hAnsi="Times New Roman" w:cs="Times New Roman"/>
          <w:b/>
          <w:lang w:val="es-DO"/>
        </w:rPr>
        <w:t xml:space="preserve"> V</w:t>
      </w:r>
      <w:r w:rsidR="00D82E1D" w:rsidRPr="006B6F0E">
        <w:rPr>
          <w:rFonts w:ascii="Times New Roman" w:hAnsi="Times New Roman" w:cs="Times New Roman"/>
          <w:b/>
          <w:lang w:val="es-DO"/>
        </w:rPr>
        <w:t>ocacional</w:t>
      </w:r>
      <w:r w:rsidR="003F6FAF">
        <w:rPr>
          <w:rFonts w:ascii="Times New Roman" w:hAnsi="Times New Roman" w:cs="Times New Roman"/>
          <w:b/>
          <w:lang w:val="es-DO"/>
        </w:rPr>
        <w:t>es</w:t>
      </w:r>
      <w:r w:rsidR="00D82E1D" w:rsidRPr="006B6F0E">
        <w:rPr>
          <w:rFonts w:ascii="Times New Roman" w:hAnsi="Times New Roman" w:cs="Times New Roman"/>
          <w:b/>
          <w:lang w:val="es-DO"/>
        </w:rPr>
        <w:t xml:space="preserve"> de las FF.AA</w:t>
      </w:r>
      <w:r w:rsidR="003F6FAF">
        <w:rPr>
          <w:rFonts w:ascii="Times New Roman" w:hAnsi="Times New Roman" w:cs="Times New Roman"/>
          <w:b/>
          <w:lang w:val="es-DO"/>
        </w:rPr>
        <w:t>.</w:t>
      </w:r>
      <w:r w:rsidR="00D82E1D" w:rsidRPr="006B6F0E">
        <w:rPr>
          <w:rFonts w:ascii="Times New Roman" w:hAnsi="Times New Roman" w:cs="Times New Roman"/>
          <w:b/>
          <w:lang w:val="es-DO"/>
        </w:rPr>
        <w:t xml:space="preserve"> y </w:t>
      </w:r>
      <w:r w:rsidR="00894B5D" w:rsidRPr="006B6F0E">
        <w:rPr>
          <w:rFonts w:ascii="Times New Roman" w:hAnsi="Times New Roman" w:cs="Times New Roman"/>
          <w:b/>
          <w:lang w:val="es-DO"/>
        </w:rPr>
        <w:t xml:space="preserve">de </w:t>
      </w:r>
      <w:r w:rsidR="00D82E1D" w:rsidRPr="006B6F0E">
        <w:rPr>
          <w:rFonts w:ascii="Times New Roman" w:hAnsi="Times New Roman" w:cs="Times New Roman"/>
          <w:b/>
          <w:lang w:val="es-DO"/>
        </w:rPr>
        <w:t>la P</w:t>
      </w:r>
      <w:r w:rsidR="003F6FAF">
        <w:rPr>
          <w:rFonts w:ascii="Times New Roman" w:hAnsi="Times New Roman" w:cs="Times New Roman"/>
          <w:b/>
          <w:lang w:val="es-DO"/>
        </w:rPr>
        <w:t>.</w:t>
      </w:r>
      <w:r w:rsidR="00D82E1D" w:rsidRPr="006B6F0E">
        <w:rPr>
          <w:rFonts w:ascii="Times New Roman" w:hAnsi="Times New Roman" w:cs="Times New Roman"/>
          <w:b/>
          <w:lang w:val="es-DO"/>
        </w:rPr>
        <w:t>N</w:t>
      </w:r>
      <w:r w:rsidR="003F6FAF">
        <w:rPr>
          <w:rFonts w:ascii="Times New Roman" w:hAnsi="Times New Roman" w:cs="Times New Roman"/>
          <w:b/>
          <w:lang w:val="es-DO"/>
        </w:rPr>
        <w:t>.</w:t>
      </w:r>
    </w:p>
    <w:p w14:paraId="13ED80D9" w14:textId="77777777" w:rsidR="00D82E1D" w:rsidRPr="006B6F0E" w:rsidRDefault="00D82E1D" w:rsidP="00D82E1D">
      <w:pPr>
        <w:pStyle w:val="Textoindependiente"/>
        <w:jc w:val="center"/>
        <w:rPr>
          <w:rFonts w:ascii="Times New Roman" w:hAnsi="Times New Roman" w:cs="Times New Roman"/>
          <w:lang w:val="es-ES"/>
        </w:rPr>
      </w:pPr>
    </w:p>
    <w:p w14:paraId="1974CC04" w14:textId="16381EE9" w:rsidR="00D82E1D" w:rsidRPr="006B6F0E" w:rsidRDefault="000E2820" w:rsidP="00D82E1D">
      <w:pPr>
        <w:pStyle w:val="Textoindependiente"/>
        <w:jc w:val="center"/>
        <w:rPr>
          <w:rFonts w:ascii="Times New Roman" w:hAnsi="Times New Roman" w:cs="Times New Roman"/>
          <w:lang w:val="es-ES"/>
        </w:rPr>
      </w:pPr>
      <w:r>
        <w:rPr>
          <w:noProof/>
          <w:lang w:val="es-DO" w:eastAsia="es-D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79866C" wp14:editId="0342F349">
                <wp:simplePos x="0" y="0"/>
                <wp:positionH relativeFrom="margin">
                  <wp:align>left</wp:align>
                </wp:positionH>
                <wp:positionV relativeFrom="paragraph">
                  <wp:posOffset>289560</wp:posOffset>
                </wp:positionV>
                <wp:extent cx="6021705" cy="988060"/>
                <wp:effectExtent l="0" t="0" r="0" b="2540"/>
                <wp:wrapSquare wrapText="bothSides"/>
                <wp:docPr id="1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21705" cy="98854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7BAE067" w14:textId="487B7A96" w:rsidR="000E2820" w:rsidRPr="000E2820" w:rsidRDefault="000E2820" w:rsidP="000E2820">
                            <w:pPr>
                              <w:pStyle w:val="Textoindependiente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70AD47"/>
                                <w:spacing w:val="10"/>
                                <w:sz w:val="52"/>
                                <w:szCs w:val="72"/>
                                <w:lang w:val="es-E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  <w:r w:rsidRPr="000E2820">
                              <w:rPr>
                                <w:rFonts w:ascii="Times New Roman" w:hAnsi="Times New Roman" w:cs="Times New Roman"/>
                                <w:b/>
                                <w:color w:val="70AD47"/>
                                <w:spacing w:val="10"/>
                                <w:sz w:val="52"/>
                                <w:szCs w:val="72"/>
                                <w:lang w:val="es-E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 xml:space="preserve">INFORME DEL TRIMESTRE </w:t>
                            </w:r>
                            <w:r w:rsidR="00B40651">
                              <w:rPr>
                                <w:rFonts w:ascii="Times New Roman" w:hAnsi="Times New Roman" w:cs="Times New Roman"/>
                                <w:b/>
                                <w:color w:val="70AD47"/>
                                <w:spacing w:val="10"/>
                                <w:sz w:val="52"/>
                                <w:szCs w:val="72"/>
                                <w:lang w:val="es-E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OCTUBRE</w:t>
                            </w:r>
                            <w:r w:rsidRPr="000E2820">
                              <w:rPr>
                                <w:rFonts w:ascii="Times New Roman" w:hAnsi="Times New Roman" w:cs="Times New Roman"/>
                                <w:b/>
                                <w:color w:val="70AD47"/>
                                <w:spacing w:val="10"/>
                                <w:sz w:val="52"/>
                                <w:szCs w:val="72"/>
                                <w:lang w:val="es-E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-</w:t>
                            </w:r>
                            <w:r w:rsidR="00B40651">
                              <w:rPr>
                                <w:rFonts w:ascii="Times New Roman" w:hAnsi="Times New Roman" w:cs="Times New Roman"/>
                                <w:b/>
                                <w:color w:val="70AD47"/>
                                <w:spacing w:val="10"/>
                                <w:sz w:val="52"/>
                                <w:szCs w:val="72"/>
                                <w:lang w:val="es-E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DICIEMBRE</w:t>
                            </w:r>
                            <w:r w:rsidR="00C36DDD">
                              <w:rPr>
                                <w:rFonts w:ascii="Times New Roman" w:hAnsi="Times New Roman" w:cs="Times New Roman"/>
                                <w:b/>
                                <w:color w:val="70AD47"/>
                                <w:spacing w:val="10"/>
                                <w:sz w:val="52"/>
                                <w:szCs w:val="72"/>
                                <w:lang w:val="es-ES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 xml:space="preserve"> DEL POA 2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79866C" id="_x0000_t202" coordsize="21600,21600" o:spt="202" path="m,l,21600r21600,l21600,xe">
                <v:stroke joinstyle="miter"/>
                <v:path gradientshapeok="t" o:connecttype="rect"/>
              </v:shapetype>
              <v:shape id="Cuadro de texto 1" o:spid="_x0000_s1026" type="#_x0000_t202" style="position:absolute;left:0;text-align:left;margin-left:0;margin-top:22.8pt;width:474.15pt;height:77.8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" filled="f" stroked="f">
                <v:textbox>
                  <w:txbxContent>
                    <w:p w14:paraId="47BAE067" w14:textId="487B7A96" w:rsidR="000E2820" w:rsidRPr="000E2820" w:rsidRDefault="000E2820" w:rsidP="000E2820">
                      <w:pPr>
                        <w:pStyle w:val="Textoindependiente"/>
                        <w:jc w:val="center"/>
                        <w:rPr>
                          <w:rFonts w:ascii="Times New Roman" w:hAnsi="Times New Roman" w:cs="Times New Roman"/>
                          <w:b/>
                          <w:color w:val="70AD47"/>
                          <w:spacing w:val="10"/>
                          <w:sz w:val="52"/>
                          <w:szCs w:val="72"/>
                          <w:lang w:val="es-E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</w:pPr>
                      <w:r w:rsidRPr="000E2820">
                        <w:rPr>
                          <w:rFonts w:ascii="Times New Roman" w:hAnsi="Times New Roman" w:cs="Times New Roman"/>
                          <w:b/>
                          <w:color w:val="70AD47"/>
                          <w:spacing w:val="10"/>
                          <w:sz w:val="52"/>
                          <w:szCs w:val="72"/>
                          <w:lang w:val="es-E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 xml:space="preserve">INFORME DEL TRIMESTRE </w:t>
                      </w:r>
                      <w:r w:rsidR="00B40651">
                        <w:rPr>
                          <w:rFonts w:ascii="Times New Roman" w:hAnsi="Times New Roman" w:cs="Times New Roman"/>
                          <w:b/>
                          <w:color w:val="70AD47"/>
                          <w:spacing w:val="10"/>
                          <w:sz w:val="52"/>
                          <w:szCs w:val="72"/>
                          <w:lang w:val="es-E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>OCTUBRE</w:t>
                      </w:r>
                      <w:r w:rsidRPr="000E2820">
                        <w:rPr>
                          <w:rFonts w:ascii="Times New Roman" w:hAnsi="Times New Roman" w:cs="Times New Roman"/>
                          <w:b/>
                          <w:color w:val="70AD47"/>
                          <w:spacing w:val="10"/>
                          <w:sz w:val="52"/>
                          <w:szCs w:val="72"/>
                          <w:lang w:val="es-E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>-</w:t>
                      </w:r>
                      <w:r w:rsidR="00B40651">
                        <w:rPr>
                          <w:rFonts w:ascii="Times New Roman" w:hAnsi="Times New Roman" w:cs="Times New Roman"/>
                          <w:b/>
                          <w:color w:val="70AD47"/>
                          <w:spacing w:val="10"/>
                          <w:sz w:val="52"/>
                          <w:szCs w:val="72"/>
                          <w:lang w:val="es-E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>DICIEMBRE</w:t>
                      </w:r>
                      <w:r w:rsidR="00C36DDD">
                        <w:rPr>
                          <w:rFonts w:ascii="Times New Roman" w:hAnsi="Times New Roman" w:cs="Times New Roman"/>
                          <w:b/>
                          <w:color w:val="70AD47"/>
                          <w:spacing w:val="10"/>
                          <w:sz w:val="52"/>
                          <w:szCs w:val="72"/>
                          <w:lang w:val="es-ES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 xml:space="preserve"> DEL POA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6D35F25" w14:textId="3F435C48" w:rsidR="00D82E1D" w:rsidRPr="006B6F0E" w:rsidRDefault="00D82E1D" w:rsidP="00D82E1D">
      <w:pPr>
        <w:pStyle w:val="Textoindependiente"/>
        <w:jc w:val="center"/>
        <w:rPr>
          <w:rFonts w:ascii="Times New Roman" w:hAnsi="Times New Roman" w:cs="Times New Roman"/>
          <w:lang w:val="es-ES"/>
        </w:rPr>
      </w:pPr>
    </w:p>
    <w:p w14:paraId="05F5F279" w14:textId="77777777" w:rsidR="00D82E1D" w:rsidRPr="006B6F0E" w:rsidRDefault="00D82E1D" w:rsidP="00D82E1D">
      <w:pPr>
        <w:pStyle w:val="Textoindependiente"/>
        <w:jc w:val="center"/>
        <w:rPr>
          <w:rFonts w:ascii="Times New Roman" w:hAnsi="Times New Roman" w:cs="Times New Roman"/>
          <w:lang w:val="es-ES"/>
        </w:rPr>
      </w:pPr>
    </w:p>
    <w:p w14:paraId="4763D23D" w14:textId="2F89DDF2" w:rsidR="00D82E1D" w:rsidRPr="00C36DDD" w:rsidRDefault="00D82E1D" w:rsidP="00D82E1D">
      <w:pPr>
        <w:pStyle w:val="Textoindependiente"/>
        <w:jc w:val="center"/>
        <w:rPr>
          <w:rFonts w:ascii="Times New Roman" w:hAnsi="Times New Roman" w:cs="Times New Roman"/>
          <w:u w:val="single"/>
          <w:lang w:val="es-ES"/>
        </w:rPr>
      </w:pPr>
      <w:r w:rsidRPr="00C36DDD">
        <w:rPr>
          <w:rFonts w:ascii="Times New Roman" w:hAnsi="Times New Roman" w:cs="Times New Roman"/>
          <w:u w:val="single"/>
          <w:lang w:val="es-ES"/>
        </w:rPr>
        <w:t>POA 202</w:t>
      </w:r>
      <w:r w:rsidR="002C27D5" w:rsidRPr="00C36DDD">
        <w:rPr>
          <w:rFonts w:ascii="Times New Roman" w:hAnsi="Times New Roman" w:cs="Times New Roman"/>
          <w:u w:val="single"/>
          <w:lang w:val="es-ES"/>
        </w:rPr>
        <w:t>3</w:t>
      </w:r>
    </w:p>
    <w:p w14:paraId="5B855689" w14:textId="77777777" w:rsidR="00D82E1D" w:rsidRPr="006B6F0E" w:rsidRDefault="00D82E1D" w:rsidP="00D82E1D">
      <w:pPr>
        <w:pStyle w:val="Textoindependiente"/>
        <w:jc w:val="center"/>
        <w:rPr>
          <w:rFonts w:ascii="Times New Roman" w:hAnsi="Times New Roman" w:cs="Times New Roman"/>
          <w:lang w:val="es-ES"/>
        </w:rPr>
      </w:pPr>
    </w:p>
    <w:p w14:paraId="7DFF4C48" w14:textId="77777777" w:rsidR="00D82E1D" w:rsidRPr="006B6F0E" w:rsidRDefault="00D82E1D" w:rsidP="00D82E1D">
      <w:pPr>
        <w:pStyle w:val="Textoindependiente"/>
        <w:jc w:val="center"/>
        <w:rPr>
          <w:rFonts w:ascii="Times New Roman" w:hAnsi="Times New Roman" w:cs="Times New Roman"/>
          <w:lang w:val="es-ES"/>
        </w:rPr>
      </w:pPr>
    </w:p>
    <w:p w14:paraId="461E50DB" w14:textId="77777777" w:rsidR="00D82E1D" w:rsidRPr="006B6F0E" w:rsidRDefault="00D82E1D" w:rsidP="00D82E1D">
      <w:pPr>
        <w:pStyle w:val="Textoindependiente"/>
        <w:jc w:val="center"/>
        <w:rPr>
          <w:rFonts w:ascii="Times New Roman" w:hAnsi="Times New Roman" w:cs="Times New Roman"/>
          <w:lang w:val="es-DO"/>
        </w:rPr>
      </w:pPr>
    </w:p>
    <w:p w14:paraId="1410AE37" w14:textId="77777777" w:rsidR="00D82E1D" w:rsidRPr="006B6F0E" w:rsidRDefault="00D82E1D" w:rsidP="00D82E1D">
      <w:pPr>
        <w:pStyle w:val="Textoindependiente"/>
        <w:jc w:val="center"/>
        <w:rPr>
          <w:rFonts w:ascii="Times New Roman" w:hAnsi="Times New Roman" w:cs="Times New Roman"/>
          <w:lang w:val="es-DO"/>
        </w:rPr>
      </w:pPr>
      <w:r w:rsidRPr="006B6F0E">
        <w:rPr>
          <w:rFonts w:ascii="Times New Roman" w:hAnsi="Times New Roman" w:cs="Times New Roman"/>
          <w:lang w:val="es-DO"/>
        </w:rPr>
        <w:t>Santo Domingo, D.N. República Dominicana</w:t>
      </w:r>
    </w:p>
    <w:p w14:paraId="5EF8207C" w14:textId="62851AE6" w:rsidR="00D82E1D" w:rsidRPr="006B6F0E" w:rsidRDefault="003E19C9" w:rsidP="003E19C9">
      <w:pPr>
        <w:pStyle w:val="Textoindependiente"/>
        <w:rPr>
          <w:rFonts w:ascii="Times New Roman" w:hAnsi="Times New Roman" w:cs="Times New Roman"/>
          <w:lang w:val="es-DO"/>
        </w:rPr>
      </w:pPr>
      <w:r>
        <w:rPr>
          <w:rFonts w:ascii="Times New Roman" w:hAnsi="Times New Roman" w:cs="Times New Roman"/>
          <w:lang w:val="es-DO"/>
        </w:rPr>
        <w:t xml:space="preserve">                                                                       Diciembre </w:t>
      </w:r>
      <w:r w:rsidR="00D82E1D" w:rsidRPr="006B6F0E">
        <w:rPr>
          <w:rFonts w:ascii="Times New Roman" w:hAnsi="Times New Roman" w:cs="Times New Roman"/>
          <w:lang w:val="es-DO"/>
        </w:rPr>
        <w:t xml:space="preserve"> 20</w:t>
      </w:r>
      <w:r w:rsidR="00137A47" w:rsidRPr="006B6F0E">
        <w:rPr>
          <w:rFonts w:ascii="Times New Roman" w:hAnsi="Times New Roman" w:cs="Times New Roman"/>
          <w:lang w:val="es-DO"/>
        </w:rPr>
        <w:t>2</w:t>
      </w:r>
      <w:r w:rsidR="00794538" w:rsidRPr="006B6F0E">
        <w:rPr>
          <w:rFonts w:ascii="Times New Roman" w:hAnsi="Times New Roman" w:cs="Times New Roman"/>
          <w:lang w:val="es-DO"/>
        </w:rPr>
        <w:t>3</w:t>
      </w:r>
    </w:p>
    <w:p w14:paraId="70033133" w14:textId="77777777" w:rsidR="00D82E1D" w:rsidRPr="006B6F0E" w:rsidRDefault="00D82E1D" w:rsidP="00D82E1D">
      <w:pPr>
        <w:pStyle w:val="Textoindependiente"/>
        <w:jc w:val="center"/>
        <w:rPr>
          <w:rFonts w:ascii="Times New Roman" w:hAnsi="Times New Roman" w:cs="Times New Roman"/>
          <w:lang w:val="es-DO"/>
        </w:rPr>
      </w:pPr>
    </w:p>
    <w:p w14:paraId="2E3D46A2" w14:textId="6094B185" w:rsidR="002A4847" w:rsidRDefault="00D82E1D" w:rsidP="002A4847">
      <w:pPr>
        <w:pStyle w:val="Textoindependiente"/>
        <w:jc w:val="center"/>
        <w:rPr>
          <w:rFonts w:ascii="Times New Roman" w:hAnsi="Times New Roman" w:cs="Times New Roman"/>
          <w:lang w:val="es-DO"/>
        </w:rPr>
      </w:pPr>
      <w:r w:rsidRPr="00BB34E1">
        <w:rPr>
          <w:rFonts w:ascii="Times New Roman" w:hAnsi="Times New Roman" w:cs="Times New Roman"/>
          <w:b/>
          <w:lang w:val="es-DO"/>
        </w:rPr>
        <w:t xml:space="preserve">Elaborado: </w:t>
      </w:r>
      <w:r w:rsidR="002A4847">
        <w:rPr>
          <w:rFonts w:ascii="Times New Roman" w:hAnsi="Times New Roman" w:cs="Times New Roman"/>
          <w:lang w:val="es-DO"/>
        </w:rPr>
        <w:t>Área de Planificación</w:t>
      </w:r>
      <w:r w:rsidR="00BF17A1">
        <w:rPr>
          <w:rFonts w:ascii="Times New Roman" w:hAnsi="Times New Roman" w:cs="Times New Roman"/>
          <w:lang w:val="es-DO"/>
        </w:rPr>
        <w:t>,</w:t>
      </w:r>
      <w:r w:rsidR="003F6FAF">
        <w:rPr>
          <w:rFonts w:ascii="Times New Roman" w:hAnsi="Times New Roman" w:cs="Times New Roman"/>
          <w:lang w:val="es-DO"/>
        </w:rPr>
        <w:t xml:space="preserve"> Desarrollo y Seguimiento de las Escuelas </w:t>
      </w:r>
      <w:r w:rsidR="002A4847" w:rsidRPr="00BB34E1">
        <w:rPr>
          <w:rFonts w:ascii="Times New Roman" w:hAnsi="Times New Roman" w:cs="Times New Roman"/>
          <w:lang w:val="es-DO"/>
        </w:rPr>
        <w:t>Vocacional</w:t>
      </w:r>
      <w:r w:rsidR="003F6FAF">
        <w:rPr>
          <w:rFonts w:ascii="Times New Roman" w:hAnsi="Times New Roman" w:cs="Times New Roman"/>
          <w:lang w:val="es-DO"/>
        </w:rPr>
        <w:t>es</w:t>
      </w:r>
      <w:r w:rsidR="002A4847" w:rsidRPr="00BB34E1">
        <w:rPr>
          <w:rFonts w:ascii="Times New Roman" w:hAnsi="Times New Roman" w:cs="Times New Roman"/>
          <w:lang w:val="es-DO"/>
        </w:rPr>
        <w:t xml:space="preserve"> de las FF.AA</w:t>
      </w:r>
      <w:r w:rsidR="003F6FAF">
        <w:rPr>
          <w:rFonts w:ascii="Times New Roman" w:hAnsi="Times New Roman" w:cs="Times New Roman"/>
          <w:lang w:val="es-DO"/>
        </w:rPr>
        <w:t>.</w:t>
      </w:r>
      <w:r w:rsidR="002A4847" w:rsidRPr="00BB34E1">
        <w:rPr>
          <w:rFonts w:ascii="Times New Roman" w:hAnsi="Times New Roman" w:cs="Times New Roman"/>
          <w:lang w:val="es-DO"/>
        </w:rPr>
        <w:t xml:space="preserve"> y de la P</w:t>
      </w:r>
      <w:r w:rsidR="003F6FAF">
        <w:rPr>
          <w:rFonts w:ascii="Times New Roman" w:hAnsi="Times New Roman" w:cs="Times New Roman"/>
          <w:lang w:val="es-DO"/>
        </w:rPr>
        <w:t>.</w:t>
      </w:r>
      <w:r w:rsidR="002A4847" w:rsidRPr="00BB34E1">
        <w:rPr>
          <w:rFonts w:ascii="Times New Roman" w:hAnsi="Times New Roman" w:cs="Times New Roman"/>
          <w:lang w:val="es-DO"/>
        </w:rPr>
        <w:t>N</w:t>
      </w:r>
      <w:r w:rsidR="002A4847">
        <w:rPr>
          <w:rFonts w:ascii="Times New Roman" w:hAnsi="Times New Roman" w:cs="Times New Roman"/>
          <w:lang w:val="es-DO"/>
        </w:rPr>
        <w:t>.</w:t>
      </w:r>
    </w:p>
    <w:p w14:paraId="458370E8" w14:textId="35879A75" w:rsidR="00D82E1D" w:rsidRDefault="00D82E1D" w:rsidP="00D82E1D">
      <w:pPr>
        <w:pStyle w:val="Textoindependiente"/>
        <w:jc w:val="center"/>
        <w:rPr>
          <w:rFonts w:ascii="Times New Roman" w:hAnsi="Times New Roman" w:cs="Times New Roman"/>
          <w:lang w:val="es-DO"/>
        </w:rPr>
      </w:pPr>
    </w:p>
    <w:p w14:paraId="1550CD3B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57DDFDD7" w14:textId="251F7A6E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sz w:val="18"/>
          <w:lang w:val="es-ES"/>
        </w:rPr>
      </w:pPr>
    </w:p>
    <w:p w14:paraId="43A89AB0" w14:textId="36432BC7" w:rsidR="003F6FAF" w:rsidRDefault="003F6FAF" w:rsidP="00825862">
      <w:pPr>
        <w:pStyle w:val="Textoindependiente"/>
        <w:jc w:val="center"/>
        <w:rPr>
          <w:rFonts w:ascii="Times New Roman" w:hAnsi="Times New Roman" w:cs="Times New Roman"/>
          <w:b/>
          <w:sz w:val="18"/>
          <w:lang w:val="es-ES"/>
        </w:rPr>
      </w:pPr>
    </w:p>
    <w:p w14:paraId="49F342F7" w14:textId="145CD71F" w:rsidR="003F6FAF" w:rsidRDefault="003F6FAF" w:rsidP="00825862">
      <w:pPr>
        <w:pStyle w:val="Textoindependiente"/>
        <w:jc w:val="center"/>
        <w:rPr>
          <w:rFonts w:ascii="Times New Roman" w:hAnsi="Times New Roman" w:cs="Times New Roman"/>
          <w:b/>
          <w:sz w:val="18"/>
          <w:lang w:val="es-ES"/>
        </w:rPr>
      </w:pPr>
    </w:p>
    <w:p w14:paraId="48B58E7D" w14:textId="78281D29" w:rsidR="003F6FAF" w:rsidRDefault="003F6FAF" w:rsidP="00825862">
      <w:pPr>
        <w:pStyle w:val="Textoindependiente"/>
        <w:jc w:val="center"/>
        <w:rPr>
          <w:rFonts w:ascii="Times New Roman" w:hAnsi="Times New Roman" w:cs="Times New Roman"/>
          <w:b/>
          <w:sz w:val="18"/>
          <w:lang w:val="es-ES"/>
        </w:rPr>
      </w:pPr>
    </w:p>
    <w:p w14:paraId="35F3A03C" w14:textId="5E56FED4" w:rsidR="003F6FAF" w:rsidRDefault="003F6FAF" w:rsidP="00825862">
      <w:pPr>
        <w:pStyle w:val="Textoindependiente"/>
        <w:jc w:val="center"/>
        <w:rPr>
          <w:rFonts w:ascii="Times New Roman" w:hAnsi="Times New Roman" w:cs="Times New Roman"/>
          <w:b/>
          <w:sz w:val="18"/>
          <w:lang w:val="es-ES"/>
        </w:rPr>
      </w:pPr>
    </w:p>
    <w:p w14:paraId="4A7AED79" w14:textId="68F5085B" w:rsidR="003F6FAF" w:rsidRDefault="003F6FAF" w:rsidP="00825862">
      <w:pPr>
        <w:pStyle w:val="Textoindependiente"/>
        <w:jc w:val="center"/>
        <w:rPr>
          <w:rFonts w:ascii="Times New Roman" w:hAnsi="Times New Roman" w:cs="Times New Roman"/>
          <w:b/>
          <w:sz w:val="18"/>
          <w:lang w:val="es-ES"/>
        </w:rPr>
      </w:pPr>
    </w:p>
    <w:p w14:paraId="1B4E7D40" w14:textId="2D27D332" w:rsidR="003F6FAF" w:rsidRDefault="003F6FAF" w:rsidP="00825862">
      <w:pPr>
        <w:pStyle w:val="Textoindependiente"/>
        <w:jc w:val="center"/>
        <w:rPr>
          <w:rFonts w:ascii="Times New Roman" w:hAnsi="Times New Roman" w:cs="Times New Roman"/>
          <w:b/>
          <w:sz w:val="18"/>
          <w:lang w:val="es-ES"/>
        </w:rPr>
      </w:pPr>
    </w:p>
    <w:p w14:paraId="6BDE01EC" w14:textId="3EFCB5FE" w:rsidR="003F6FAF" w:rsidRDefault="003F6FAF" w:rsidP="00825862">
      <w:pPr>
        <w:pStyle w:val="Textoindependiente"/>
        <w:jc w:val="center"/>
        <w:rPr>
          <w:rFonts w:ascii="Times New Roman" w:hAnsi="Times New Roman" w:cs="Times New Roman"/>
          <w:b/>
          <w:sz w:val="18"/>
          <w:lang w:val="es-ES"/>
        </w:rPr>
      </w:pPr>
    </w:p>
    <w:p w14:paraId="7FDEA377" w14:textId="1B321667" w:rsidR="003F6FAF" w:rsidRDefault="003F6FAF" w:rsidP="00825862">
      <w:pPr>
        <w:pStyle w:val="Textoindependiente"/>
        <w:jc w:val="center"/>
        <w:rPr>
          <w:rFonts w:ascii="Times New Roman" w:hAnsi="Times New Roman" w:cs="Times New Roman"/>
          <w:b/>
          <w:sz w:val="18"/>
          <w:lang w:val="es-ES"/>
        </w:rPr>
      </w:pPr>
    </w:p>
    <w:p w14:paraId="6B921ECB" w14:textId="5FB4467C" w:rsidR="003F6FAF" w:rsidRDefault="003F6FAF" w:rsidP="00825862">
      <w:pPr>
        <w:pStyle w:val="Textoindependiente"/>
        <w:jc w:val="center"/>
        <w:rPr>
          <w:rFonts w:ascii="Times New Roman" w:hAnsi="Times New Roman" w:cs="Times New Roman"/>
          <w:b/>
          <w:sz w:val="18"/>
          <w:lang w:val="es-ES"/>
        </w:rPr>
      </w:pPr>
    </w:p>
    <w:p w14:paraId="2200DCE3" w14:textId="77777777" w:rsidR="003F6FAF" w:rsidRPr="00C36DDD" w:rsidRDefault="003F6FAF" w:rsidP="00825862">
      <w:pPr>
        <w:pStyle w:val="Textoindependiente"/>
        <w:jc w:val="center"/>
        <w:rPr>
          <w:rFonts w:ascii="Times New Roman" w:hAnsi="Times New Roman" w:cs="Times New Roman"/>
          <w:b/>
          <w:sz w:val="18"/>
          <w:lang w:val="es-ES"/>
        </w:rPr>
      </w:pPr>
    </w:p>
    <w:p w14:paraId="6D741228" w14:textId="11C7F906" w:rsidR="00C36DDD" w:rsidRPr="00C36DDD" w:rsidRDefault="00C36DDD" w:rsidP="00205176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2060"/>
        <w:jc w:val="center"/>
        <w:rPr>
          <w:rFonts w:ascii="Times New Roman" w:hAnsi="Times New Roman" w:cs="Times New Roman"/>
          <w:b/>
          <w:color w:val="A5A5A5" w:themeColor="accent3"/>
          <w:sz w:val="40"/>
          <w:szCs w:val="72"/>
          <w:lang w:val="es-ES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C36DDD">
        <w:rPr>
          <w:rFonts w:ascii="Times New Roman" w:hAnsi="Times New Roman" w:cs="Times New Roman"/>
          <w:b/>
          <w:color w:val="A5A5A5" w:themeColor="accent3"/>
          <w:sz w:val="40"/>
          <w:szCs w:val="72"/>
          <w:lang w:val="es-ES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INFORME DEL TRIMESTR</w:t>
      </w:r>
      <w:r>
        <w:rPr>
          <w:rFonts w:ascii="Times New Roman" w:hAnsi="Times New Roman" w:cs="Times New Roman"/>
          <w:b/>
          <w:color w:val="A5A5A5" w:themeColor="accent3"/>
          <w:sz w:val="40"/>
          <w:szCs w:val="72"/>
          <w:lang w:val="es-ES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AL</w:t>
      </w:r>
      <w:r w:rsidRPr="00C36DDD">
        <w:rPr>
          <w:rFonts w:ascii="Times New Roman" w:hAnsi="Times New Roman" w:cs="Times New Roman"/>
          <w:b/>
          <w:color w:val="A5A5A5" w:themeColor="accent3"/>
          <w:sz w:val="40"/>
          <w:szCs w:val="72"/>
          <w:lang w:val="es-ES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 DEL POA 2023, DE LA DIRECCION GENERAL DE LAS ESCUELAS VOCACIONALES DE LAS FF.</w:t>
      </w:r>
      <w:r w:rsidR="003F6FAF">
        <w:rPr>
          <w:rFonts w:ascii="Times New Roman" w:hAnsi="Times New Roman" w:cs="Times New Roman"/>
          <w:b/>
          <w:color w:val="A5A5A5" w:themeColor="accent3"/>
          <w:sz w:val="40"/>
          <w:szCs w:val="72"/>
          <w:lang w:val="es-ES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AA.</w:t>
      </w:r>
      <w:r w:rsidRPr="00C36DDD">
        <w:rPr>
          <w:rFonts w:ascii="Times New Roman" w:hAnsi="Times New Roman" w:cs="Times New Roman"/>
          <w:b/>
          <w:color w:val="A5A5A5" w:themeColor="accent3"/>
          <w:sz w:val="40"/>
          <w:szCs w:val="72"/>
          <w:lang w:val="es-ES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 Y DE LA PN</w:t>
      </w:r>
      <w:r>
        <w:rPr>
          <w:rFonts w:ascii="Times New Roman" w:hAnsi="Times New Roman" w:cs="Times New Roman"/>
          <w:b/>
          <w:color w:val="A5A5A5" w:themeColor="accent3"/>
          <w:sz w:val="40"/>
          <w:szCs w:val="72"/>
          <w:lang w:val="es-ES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, CORRESPONDIENTE A </w:t>
      </w:r>
      <w:r w:rsidR="00B40651">
        <w:rPr>
          <w:rFonts w:ascii="Times New Roman" w:hAnsi="Times New Roman" w:cs="Times New Roman"/>
          <w:b/>
          <w:color w:val="A5A5A5" w:themeColor="accent3"/>
          <w:sz w:val="40"/>
          <w:szCs w:val="72"/>
          <w:lang w:val="es-ES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OCTUBRE</w:t>
      </w:r>
      <w:r w:rsidRPr="00C36DDD">
        <w:rPr>
          <w:rFonts w:ascii="Times New Roman" w:hAnsi="Times New Roman" w:cs="Times New Roman"/>
          <w:b/>
          <w:color w:val="A5A5A5" w:themeColor="accent3"/>
          <w:sz w:val="40"/>
          <w:szCs w:val="72"/>
          <w:lang w:val="es-ES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-</w:t>
      </w:r>
      <w:r w:rsidR="00B40651">
        <w:rPr>
          <w:rFonts w:ascii="Times New Roman" w:hAnsi="Times New Roman" w:cs="Times New Roman"/>
          <w:b/>
          <w:color w:val="A5A5A5" w:themeColor="accent3"/>
          <w:sz w:val="40"/>
          <w:szCs w:val="72"/>
          <w:lang w:val="es-ES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DICIEMBRE</w:t>
      </w:r>
      <w:r>
        <w:rPr>
          <w:rFonts w:ascii="Times New Roman" w:hAnsi="Times New Roman" w:cs="Times New Roman"/>
          <w:b/>
          <w:color w:val="A5A5A5" w:themeColor="accent3"/>
          <w:sz w:val="40"/>
          <w:szCs w:val="72"/>
          <w:lang w:val="es-ES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.</w:t>
      </w:r>
      <w:r w:rsidRPr="00C36DDD">
        <w:rPr>
          <w:rFonts w:ascii="Times New Roman" w:hAnsi="Times New Roman" w:cs="Times New Roman"/>
          <w:b/>
          <w:color w:val="A5A5A5" w:themeColor="accent3"/>
          <w:sz w:val="40"/>
          <w:szCs w:val="72"/>
          <w:lang w:val="es-ES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 </w:t>
      </w:r>
    </w:p>
    <w:p w14:paraId="4F9822AC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1A76F6BB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60E41A08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29C7844B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662AED7D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17E5AFC0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61941C55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0A0FE2F1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1E81E6E8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78842453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00728063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43B40FBC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6DCC7ADC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58922DE0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7AF6D033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699E2EF5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6B46B327" w14:textId="2DC536C3" w:rsidR="00D82E1D" w:rsidRPr="006B6F0E" w:rsidRDefault="000E2820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  <w:r w:rsidRPr="006B6F0E">
        <w:rPr>
          <w:rFonts w:ascii="Times New Roman" w:hAnsi="Times New Roman" w:cs="Times New Roman"/>
          <w:b/>
          <w:lang w:val="es-ES"/>
        </w:rPr>
        <w:t xml:space="preserve">RESULTADOS EVALUACIÓN DEL </w:t>
      </w:r>
      <w:r w:rsidR="00F60F7C">
        <w:rPr>
          <w:rFonts w:ascii="Times New Roman" w:hAnsi="Times New Roman" w:cs="Times New Roman"/>
          <w:b/>
          <w:lang w:val="es-ES"/>
        </w:rPr>
        <w:t>CUARTO</w:t>
      </w:r>
      <w:r w:rsidRPr="006B6F0E">
        <w:rPr>
          <w:rFonts w:ascii="Times New Roman" w:hAnsi="Times New Roman" w:cs="Times New Roman"/>
          <w:b/>
          <w:lang w:val="es-ES"/>
        </w:rPr>
        <w:t xml:space="preserve"> </w:t>
      </w:r>
      <w:proofErr w:type="gramStart"/>
      <w:r w:rsidRPr="006B6F0E">
        <w:rPr>
          <w:rFonts w:ascii="Times New Roman" w:hAnsi="Times New Roman" w:cs="Times New Roman"/>
          <w:b/>
          <w:lang w:val="es-ES"/>
        </w:rPr>
        <w:t>TRIMESTRE  DEL</w:t>
      </w:r>
      <w:proofErr w:type="gramEnd"/>
      <w:r w:rsidRPr="006B6F0E">
        <w:rPr>
          <w:rFonts w:ascii="Times New Roman" w:hAnsi="Times New Roman" w:cs="Times New Roman"/>
          <w:b/>
          <w:lang w:val="es-ES"/>
        </w:rPr>
        <w:t xml:space="preserve"> PLAN OPERATIVO ANUAL 2023</w:t>
      </w:r>
    </w:p>
    <w:p w14:paraId="1253D1D0" w14:textId="77777777" w:rsidR="00D82E1D" w:rsidRPr="006B6F0E" w:rsidRDefault="00D82E1D" w:rsidP="00D82E1D">
      <w:pPr>
        <w:pStyle w:val="Textoindependiente"/>
        <w:jc w:val="right"/>
        <w:rPr>
          <w:rFonts w:ascii="Times New Roman" w:hAnsi="Times New Roman" w:cs="Times New Roman"/>
          <w:b/>
          <w:lang w:val="es-ES"/>
        </w:rPr>
      </w:pPr>
    </w:p>
    <w:p w14:paraId="34A4C8BE" w14:textId="77777777" w:rsidR="00D82E1D" w:rsidRPr="000E2820" w:rsidRDefault="00D82E1D" w:rsidP="00D82E1D">
      <w:pPr>
        <w:pStyle w:val="Compact"/>
        <w:numPr>
          <w:ilvl w:val="0"/>
          <w:numId w:val="1"/>
        </w:numPr>
        <w:rPr>
          <w:rFonts w:ascii="Times New Roman" w:hAnsi="Times New Roman" w:cs="Times New Roman"/>
          <w:b/>
          <w:u w:val="single"/>
          <w:lang w:val="es-ES"/>
        </w:rPr>
      </w:pPr>
      <w:r w:rsidRPr="000E2820">
        <w:rPr>
          <w:rFonts w:ascii="Times New Roman" w:hAnsi="Times New Roman" w:cs="Times New Roman"/>
          <w:b/>
          <w:u w:val="single"/>
          <w:lang w:val="es-ES"/>
        </w:rPr>
        <w:t>Resultados por número de productos y Actividades</w:t>
      </w:r>
    </w:p>
    <w:p w14:paraId="30B5F2FF" w14:textId="1958FD03" w:rsidR="00D82E1D" w:rsidRPr="006B6F0E" w:rsidRDefault="00D82E1D" w:rsidP="000E2820">
      <w:pPr>
        <w:pStyle w:val="FirstParagraph"/>
        <w:ind w:right="545"/>
        <w:rPr>
          <w:rFonts w:ascii="Times New Roman" w:hAnsi="Times New Roman" w:cs="Times New Roman"/>
          <w:lang w:val="es-DO"/>
        </w:rPr>
      </w:pPr>
      <w:r w:rsidRPr="006B6F0E">
        <w:rPr>
          <w:rFonts w:ascii="Times New Roman" w:hAnsi="Times New Roman" w:cs="Times New Roman"/>
          <w:lang w:val="es-DO"/>
        </w:rPr>
        <w:t xml:space="preserve">La Dirección General de la Escuelas Vocacionales de las FF. AA y </w:t>
      </w:r>
      <w:r w:rsidR="00894B5D" w:rsidRPr="006B6F0E">
        <w:rPr>
          <w:rFonts w:ascii="Times New Roman" w:hAnsi="Times New Roman" w:cs="Times New Roman"/>
          <w:lang w:val="es-DO"/>
        </w:rPr>
        <w:t xml:space="preserve"> de </w:t>
      </w:r>
      <w:r w:rsidRPr="006B6F0E">
        <w:rPr>
          <w:rFonts w:ascii="Times New Roman" w:hAnsi="Times New Roman" w:cs="Times New Roman"/>
          <w:lang w:val="es-DO"/>
        </w:rPr>
        <w:t xml:space="preserve">la PN en la ejecución de su Plan Operativo </w:t>
      </w:r>
      <w:r w:rsidR="00137A47" w:rsidRPr="006B6F0E">
        <w:rPr>
          <w:rFonts w:ascii="Times New Roman" w:hAnsi="Times New Roman" w:cs="Times New Roman"/>
          <w:lang w:val="es-DO"/>
        </w:rPr>
        <w:t>General 202</w:t>
      </w:r>
      <w:r w:rsidR="002C27D5" w:rsidRPr="006B6F0E">
        <w:rPr>
          <w:rFonts w:ascii="Times New Roman" w:hAnsi="Times New Roman" w:cs="Times New Roman"/>
          <w:lang w:val="es-DO"/>
        </w:rPr>
        <w:t>3</w:t>
      </w:r>
      <w:r w:rsidRPr="006B6F0E">
        <w:rPr>
          <w:rFonts w:ascii="Times New Roman" w:hAnsi="Times New Roman" w:cs="Times New Roman"/>
          <w:lang w:val="es-DO"/>
        </w:rPr>
        <w:t xml:space="preserve">, para la evaluación </w:t>
      </w:r>
      <w:r w:rsidR="00217F41">
        <w:rPr>
          <w:rFonts w:ascii="Times New Roman" w:hAnsi="Times New Roman" w:cs="Times New Roman"/>
          <w:lang w:val="es-DO"/>
        </w:rPr>
        <w:t>cuarto  t</w:t>
      </w:r>
      <w:r w:rsidR="00894B5D" w:rsidRPr="006B6F0E">
        <w:rPr>
          <w:rFonts w:ascii="Times New Roman" w:hAnsi="Times New Roman" w:cs="Times New Roman"/>
          <w:lang w:val="es-DO"/>
        </w:rPr>
        <w:t xml:space="preserve">rimestre </w:t>
      </w:r>
      <w:r w:rsidRPr="006B6F0E">
        <w:rPr>
          <w:rFonts w:ascii="Times New Roman" w:hAnsi="Times New Roman" w:cs="Times New Roman"/>
          <w:lang w:val="es-DO"/>
        </w:rPr>
        <w:t xml:space="preserve"> las áreas departamentales lograron avances en sus </w:t>
      </w:r>
      <w:r w:rsidR="00137A47" w:rsidRPr="006B6F0E">
        <w:rPr>
          <w:rFonts w:ascii="Times New Roman" w:hAnsi="Times New Roman" w:cs="Times New Roman"/>
          <w:lang w:val="es-DO"/>
        </w:rPr>
        <w:t>quince (1</w:t>
      </w:r>
      <w:r w:rsidRPr="006B6F0E">
        <w:rPr>
          <w:rFonts w:ascii="Times New Roman" w:hAnsi="Times New Roman" w:cs="Times New Roman"/>
          <w:lang w:val="es-DO"/>
        </w:rPr>
        <w:t xml:space="preserve">5) productos, </w:t>
      </w:r>
      <w:r w:rsidR="00D42938" w:rsidRPr="006B6F0E">
        <w:rPr>
          <w:rFonts w:ascii="Times New Roman" w:hAnsi="Times New Roman" w:cs="Times New Roman"/>
          <w:lang w:val="es-DO"/>
        </w:rPr>
        <w:t>veintiuno (21</w:t>
      </w:r>
      <w:r w:rsidRPr="006B6F0E">
        <w:rPr>
          <w:rFonts w:ascii="Times New Roman" w:hAnsi="Times New Roman" w:cs="Times New Roman"/>
          <w:lang w:val="es-DO"/>
        </w:rPr>
        <w:t>) actividades planificadas, logrando los siguientes resultados:</w:t>
      </w:r>
    </w:p>
    <w:p w14:paraId="4F37EF89" w14:textId="77777777" w:rsidR="00D82E1D" w:rsidRPr="006B6F0E" w:rsidRDefault="00D82E1D" w:rsidP="00D82E1D">
      <w:pPr>
        <w:rPr>
          <w:rFonts w:ascii="Times New Roman" w:hAnsi="Times New Roman" w:cs="Times New Roman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838"/>
        <w:gridCol w:w="1784"/>
        <w:gridCol w:w="1775"/>
        <w:gridCol w:w="1827"/>
        <w:gridCol w:w="1816"/>
      </w:tblGrid>
      <w:tr w:rsidR="006B6F0E" w:rsidRPr="006B6F0E" w14:paraId="0B5A079D" w14:textId="77777777" w:rsidTr="006B6F0E">
        <w:tc>
          <w:tcPr>
            <w:tcW w:w="1838" w:type="dxa"/>
            <w:shd w:val="clear" w:color="auto" w:fill="DEEAF6" w:themeFill="accent1" w:themeFillTint="33"/>
          </w:tcPr>
          <w:p w14:paraId="2FED3EE0" w14:textId="77777777" w:rsidR="00D82E1D" w:rsidRPr="00C36DDD" w:rsidRDefault="00D82E1D" w:rsidP="007C2DD6">
            <w:pPr>
              <w:pStyle w:val="Textoindependiente"/>
              <w:ind w:right="-108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PRODUCTOS</w:t>
            </w:r>
          </w:p>
        </w:tc>
        <w:tc>
          <w:tcPr>
            <w:tcW w:w="1784" w:type="dxa"/>
            <w:shd w:val="clear" w:color="auto" w:fill="DEEAF6" w:themeFill="accent1" w:themeFillTint="33"/>
          </w:tcPr>
          <w:p w14:paraId="3B91E4A0" w14:textId="77777777" w:rsidR="00D82E1D" w:rsidRPr="00C36DDD" w:rsidRDefault="00D82E1D" w:rsidP="007C2DD6">
            <w:pPr>
              <w:pStyle w:val="Textoindependiente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775" w:type="dxa"/>
            <w:shd w:val="clear" w:color="auto" w:fill="DEEAF6" w:themeFill="accent1" w:themeFillTint="33"/>
          </w:tcPr>
          <w:p w14:paraId="66FCB261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827" w:type="dxa"/>
            <w:shd w:val="clear" w:color="auto" w:fill="DEEAF6" w:themeFill="accent1" w:themeFillTint="33"/>
          </w:tcPr>
          <w:p w14:paraId="07540E6E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816" w:type="dxa"/>
            <w:shd w:val="clear" w:color="auto" w:fill="DEEAF6" w:themeFill="accent1" w:themeFillTint="33"/>
          </w:tcPr>
          <w:p w14:paraId="3EBA479C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6B6F0E" w:rsidRPr="006B6F0E" w14:paraId="5BF7AD31" w14:textId="77777777" w:rsidTr="007F6A72">
        <w:tc>
          <w:tcPr>
            <w:tcW w:w="1838" w:type="dxa"/>
          </w:tcPr>
          <w:p w14:paraId="17E2C0A5" w14:textId="77777777" w:rsidR="00D82E1D" w:rsidRPr="006B6F0E" w:rsidRDefault="007C2DD6" w:rsidP="007C2DD6">
            <w:pPr>
              <w:pStyle w:val="Textoindependiente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5</w:t>
            </w:r>
          </w:p>
          <w:p w14:paraId="71052CAA" w14:textId="77777777" w:rsidR="00D82E1D" w:rsidRPr="006B6F0E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00 %</w:t>
            </w:r>
          </w:p>
        </w:tc>
        <w:tc>
          <w:tcPr>
            <w:tcW w:w="1784" w:type="dxa"/>
          </w:tcPr>
          <w:p w14:paraId="6E8F74D5" w14:textId="1D208EF3" w:rsidR="00D82E1D" w:rsidRPr="006B6F0E" w:rsidRDefault="004A00B7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7</w:t>
            </w:r>
          </w:p>
          <w:p w14:paraId="108211FB" w14:textId="66EEC680" w:rsidR="00D82E1D" w:rsidRPr="006B6F0E" w:rsidRDefault="0029228E" w:rsidP="0029228E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46.6</w:t>
            </w:r>
            <w:r w:rsidR="00D82E1D" w:rsidRPr="006B6F0E">
              <w:rPr>
                <w:rFonts w:ascii="Times New Roman" w:hAnsi="Times New Roman" w:cs="Times New Roman"/>
                <w:lang w:val="es-DO"/>
              </w:rPr>
              <w:t>%</w:t>
            </w:r>
          </w:p>
        </w:tc>
        <w:tc>
          <w:tcPr>
            <w:tcW w:w="1775" w:type="dxa"/>
          </w:tcPr>
          <w:p w14:paraId="68F894BC" w14:textId="77777777" w:rsidR="00D82E1D" w:rsidRPr="006B6F0E" w:rsidRDefault="00C71D77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6</w:t>
            </w:r>
          </w:p>
          <w:p w14:paraId="236EE63C" w14:textId="77777777" w:rsidR="00D82E1D" w:rsidRPr="006B6F0E" w:rsidRDefault="00C71D77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40</w:t>
            </w:r>
            <w:r w:rsidR="00D82E1D" w:rsidRPr="006B6F0E">
              <w:rPr>
                <w:rFonts w:ascii="Times New Roman" w:hAnsi="Times New Roman" w:cs="Times New Roman"/>
                <w:lang w:val="es-DO"/>
              </w:rPr>
              <w:t>%</w:t>
            </w:r>
          </w:p>
        </w:tc>
        <w:tc>
          <w:tcPr>
            <w:tcW w:w="1827" w:type="dxa"/>
          </w:tcPr>
          <w:p w14:paraId="708361E3" w14:textId="2276750A" w:rsidR="00D82E1D" w:rsidRPr="006B6F0E" w:rsidRDefault="00C71D77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 xml:space="preserve">  </w:t>
            </w:r>
            <w:r w:rsidR="004A00B7" w:rsidRPr="006B6F0E">
              <w:rPr>
                <w:rFonts w:ascii="Times New Roman" w:hAnsi="Times New Roman" w:cs="Times New Roman"/>
                <w:lang w:val="es-DO"/>
              </w:rPr>
              <w:t>2</w:t>
            </w:r>
          </w:p>
          <w:p w14:paraId="7B4F365A" w14:textId="038319A7" w:rsidR="00D82E1D" w:rsidRPr="006B6F0E" w:rsidRDefault="0029228E" w:rsidP="0029228E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3.3</w:t>
            </w:r>
            <w:r w:rsidR="00D82E1D" w:rsidRPr="006B6F0E">
              <w:rPr>
                <w:rFonts w:ascii="Times New Roman" w:hAnsi="Times New Roman" w:cs="Times New Roman"/>
                <w:lang w:val="es-DO"/>
              </w:rPr>
              <w:t>%</w:t>
            </w:r>
          </w:p>
        </w:tc>
        <w:tc>
          <w:tcPr>
            <w:tcW w:w="1816" w:type="dxa"/>
          </w:tcPr>
          <w:p w14:paraId="28E50253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  <w:p w14:paraId="7496E5B8" w14:textId="2906CE8A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  <w:r w:rsidR="00BB34E1">
              <w:rPr>
                <w:rFonts w:ascii="Times New Roman" w:hAnsi="Times New Roman" w:cs="Times New Roman"/>
                <w:lang w:val="es-DO"/>
              </w:rPr>
              <w:t xml:space="preserve"> </w:t>
            </w:r>
            <w:r w:rsidRPr="006B6F0E">
              <w:rPr>
                <w:rFonts w:ascii="Times New Roman" w:hAnsi="Times New Roman" w:cs="Times New Roman"/>
                <w:lang w:val="es-DO"/>
              </w:rPr>
              <w:t>%</w:t>
            </w:r>
          </w:p>
        </w:tc>
      </w:tr>
    </w:tbl>
    <w:p w14:paraId="47BC19A0" w14:textId="77777777" w:rsidR="00D82E1D" w:rsidRPr="006B6F0E" w:rsidRDefault="00D82E1D" w:rsidP="00D82E1D">
      <w:pPr>
        <w:rPr>
          <w:rFonts w:ascii="Times New Roman" w:hAnsi="Times New Roman" w:cs="Times New Roman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897"/>
        <w:gridCol w:w="1815"/>
        <w:gridCol w:w="1701"/>
        <w:gridCol w:w="1879"/>
        <w:gridCol w:w="1806"/>
      </w:tblGrid>
      <w:tr w:rsidR="006B6F0E" w:rsidRPr="006B6F0E" w14:paraId="553F7127" w14:textId="77777777" w:rsidTr="000E2820">
        <w:tc>
          <w:tcPr>
            <w:tcW w:w="1866" w:type="dxa"/>
            <w:shd w:val="clear" w:color="auto" w:fill="DEEAF6" w:themeFill="accent1" w:themeFillTint="33"/>
          </w:tcPr>
          <w:p w14:paraId="162FED63" w14:textId="77777777" w:rsidR="00D82E1D" w:rsidRPr="00C36DDD" w:rsidRDefault="00D82E1D" w:rsidP="007C2DD6">
            <w:pPr>
              <w:pStyle w:val="Textoindependiente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ACTIVIDADES</w:t>
            </w:r>
          </w:p>
        </w:tc>
        <w:tc>
          <w:tcPr>
            <w:tcW w:w="1815" w:type="dxa"/>
            <w:shd w:val="clear" w:color="auto" w:fill="DEEAF6" w:themeFill="accent1" w:themeFillTint="33"/>
          </w:tcPr>
          <w:p w14:paraId="47B2B5C6" w14:textId="77777777" w:rsidR="00D82E1D" w:rsidRPr="00C36DDD" w:rsidRDefault="00D82E1D" w:rsidP="007C2DD6">
            <w:pPr>
              <w:pStyle w:val="Textoindependiente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701" w:type="dxa"/>
            <w:shd w:val="clear" w:color="auto" w:fill="DEEAF6" w:themeFill="accent1" w:themeFillTint="33"/>
          </w:tcPr>
          <w:p w14:paraId="2DF4395C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879" w:type="dxa"/>
            <w:shd w:val="clear" w:color="auto" w:fill="DEEAF6" w:themeFill="accent1" w:themeFillTint="33"/>
          </w:tcPr>
          <w:p w14:paraId="108B377F" w14:textId="77777777" w:rsidR="00475780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</w:t>
            </w:r>
          </w:p>
          <w:p w14:paraId="0D493C64" w14:textId="47DCB45D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DIENTE</w:t>
            </w:r>
          </w:p>
        </w:tc>
        <w:tc>
          <w:tcPr>
            <w:tcW w:w="1806" w:type="dxa"/>
            <w:shd w:val="clear" w:color="auto" w:fill="DEEAF6" w:themeFill="accent1" w:themeFillTint="33"/>
          </w:tcPr>
          <w:p w14:paraId="4D9E841F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6B6F0E" w:rsidRPr="006B6F0E" w14:paraId="665BEA4E" w14:textId="77777777" w:rsidTr="000E2820">
        <w:tc>
          <w:tcPr>
            <w:tcW w:w="1866" w:type="dxa"/>
          </w:tcPr>
          <w:p w14:paraId="7DE4C17A" w14:textId="77777777" w:rsidR="00D82E1D" w:rsidRPr="006B6F0E" w:rsidRDefault="00D42938" w:rsidP="007C2DD6">
            <w:pPr>
              <w:pStyle w:val="Textoindependiente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21</w:t>
            </w:r>
          </w:p>
          <w:p w14:paraId="4BDF5D21" w14:textId="77777777" w:rsidR="00D82E1D" w:rsidRPr="006B6F0E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00 %</w:t>
            </w:r>
          </w:p>
        </w:tc>
        <w:tc>
          <w:tcPr>
            <w:tcW w:w="1815" w:type="dxa"/>
          </w:tcPr>
          <w:p w14:paraId="5304A5E9" w14:textId="6C7C68B1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 xml:space="preserve">          </w:t>
            </w:r>
            <w:r w:rsidR="004A00B7" w:rsidRPr="006B6F0E">
              <w:rPr>
                <w:rFonts w:ascii="Times New Roman" w:hAnsi="Times New Roman" w:cs="Times New Roman"/>
                <w:lang w:val="es-ES"/>
              </w:rPr>
              <w:t>1</w:t>
            </w:r>
            <w:r w:rsidR="003B737A" w:rsidRPr="006B6F0E">
              <w:rPr>
                <w:rFonts w:ascii="Times New Roman" w:hAnsi="Times New Roman" w:cs="Times New Roman"/>
                <w:lang w:val="es-ES"/>
              </w:rPr>
              <w:t>2</w:t>
            </w:r>
          </w:p>
          <w:p w14:paraId="745DBD33" w14:textId="3ED1CDA0" w:rsidR="00D82E1D" w:rsidRPr="006B6F0E" w:rsidRDefault="003B737A" w:rsidP="003B737A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57.1</w:t>
            </w:r>
            <w:r w:rsidR="00D82E1D" w:rsidRPr="006B6F0E">
              <w:rPr>
                <w:rFonts w:ascii="Times New Roman" w:hAnsi="Times New Roman" w:cs="Times New Roman"/>
                <w:lang w:val="es-ES"/>
              </w:rPr>
              <w:t>%</w:t>
            </w:r>
          </w:p>
        </w:tc>
        <w:tc>
          <w:tcPr>
            <w:tcW w:w="1701" w:type="dxa"/>
          </w:tcPr>
          <w:p w14:paraId="4B303A66" w14:textId="74120567" w:rsidR="00D82E1D" w:rsidRPr="006B6F0E" w:rsidRDefault="003B737A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5</w:t>
            </w:r>
          </w:p>
          <w:p w14:paraId="143D320D" w14:textId="240A6BAF" w:rsidR="00D82E1D" w:rsidRPr="006B6F0E" w:rsidRDefault="003B737A" w:rsidP="003B737A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23.8</w:t>
            </w:r>
            <w:r w:rsidR="00D82E1D" w:rsidRPr="006B6F0E">
              <w:rPr>
                <w:rFonts w:ascii="Times New Roman" w:hAnsi="Times New Roman" w:cs="Times New Roman"/>
                <w:lang w:val="es-ES"/>
              </w:rPr>
              <w:t>%</w:t>
            </w:r>
          </w:p>
        </w:tc>
        <w:tc>
          <w:tcPr>
            <w:tcW w:w="1879" w:type="dxa"/>
          </w:tcPr>
          <w:p w14:paraId="0AB5CBC8" w14:textId="7E816F68" w:rsidR="00D82E1D" w:rsidRPr="006B6F0E" w:rsidRDefault="004A00B7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4</w:t>
            </w:r>
          </w:p>
          <w:p w14:paraId="7B576DD3" w14:textId="37AE20C8" w:rsidR="00D82E1D" w:rsidRPr="006B6F0E" w:rsidRDefault="0029228E" w:rsidP="0029228E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19.</w:t>
            </w:r>
            <w:r w:rsidR="001025A7" w:rsidRPr="006B6F0E">
              <w:rPr>
                <w:rFonts w:ascii="Times New Roman" w:hAnsi="Times New Roman" w:cs="Times New Roman"/>
                <w:lang w:val="es-ES"/>
              </w:rPr>
              <w:t xml:space="preserve"> </w:t>
            </w:r>
            <w:r w:rsidR="00D82E1D" w:rsidRPr="006B6F0E">
              <w:rPr>
                <w:rFonts w:ascii="Times New Roman" w:hAnsi="Times New Roman" w:cs="Times New Roman"/>
                <w:lang w:val="es-ES"/>
              </w:rPr>
              <w:t>%</w:t>
            </w:r>
          </w:p>
        </w:tc>
        <w:tc>
          <w:tcPr>
            <w:tcW w:w="1806" w:type="dxa"/>
          </w:tcPr>
          <w:p w14:paraId="641D445E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  <w:p w14:paraId="51D4A8C8" w14:textId="052E51EA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  <w:r w:rsidR="00BB34E1">
              <w:rPr>
                <w:rFonts w:ascii="Times New Roman" w:hAnsi="Times New Roman" w:cs="Times New Roman"/>
                <w:lang w:val="es-DO"/>
              </w:rPr>
              <w:t xml:space="preserve"> </w:t>
            </w:r>
            <w:r w:rsidRPr="006B6F0E">
              <w:rPr>
                <w:rFonts w:ascii="Times New Roman" w:hAnsi="Times New Roman" w:cs="Times New Roman"/>
                <w:lang w:val="es-DO"/>
              </w:rPr>
              <w:t>%</w:t>
            </w:r>
          </w:p>
        </w:tc>
      </w:tr>
    </w:tbl>
    <w:p w14:paraId="39E2D4A4" w14:textId="77777777" w:rsidR="00825862" w:rsidRPr="006B6F0E" w:rsidRDefault="00825862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19E8AEC3" w14:textId="77777777" w:rsidR="00D82E1D" w:rsidRPr="000E2820" w:rsidRDefault="00D82E1D" w:rsidP="00D82E1D">
      <w:pPr>
        <w:pStyle w:val="Compact"/>
        <w:numPr>
          <w:ilvl w:val="0"/>
          <w:numId w:val="2"/>
        </w:numPr>
        <w:rPr>
          <w:rFonts w:ascii="Times New Roman" w:hAnsi="Times New Roman" w:cs="Times New Roman"/>
          <w:b/>
          <w:u w:val="single"/>
          <w:lang w:val="es-DO"/>
        </w:rPr>
      </w:pPr>
      <w:r w:rsidRPr="000E2820">
        <w:rPr>
          <w:rFonts w:ascii="Times New Roman" w:hAnsi="Times New Roman" w:cs="Times New Roman"/>
          <w:b/>
          <w:u w:val="single"/>
          <w:lang w:val="es-DO"/>
        </w:rPr>
        <w:t>Cuadro General de Resultados:</w:t>
      </w:r>
    </w:p>
    <w:p w14:paraId="0E852936" w14:textId="427979B7" w:rsidR="00D82E1D" w:rsidRPr="006B6F0E" w:rsidRDefault="00D82E1D" w:rsidP="00D82E1D">
      <w:pPr>
        <w:pStyle w:val="FirstParagraph"/>
        <w:rPr>
          <w:rFonts w:ascii="Times New Roman" w:hAnsi="Times New Roman" w:cs="Times New Roman"/>
          <w:lang w:val="es-ES"/>
        </w:rPr>
      </w:pPr>
      <w:r w:rsidRPr="006B6F0E">
        <w:rPr>
          <w:rFonts w:ascii="Times New Roman" w:hAnsi="Times New Roman" w:cs="Times New Roman"/>
          <w:lang w:val="es-DO"/>
        </w:rPr>
        <w:t xml:space="preserve">En los siguientes cuadros se presentan los resultados </w:t>
      </w:r>
      <w:r w:rsidR="00217F41">
        <w:rPr>
          <w:rFonts w:ascii="Times New Roman" w:hAnsi="Times New Roman" w:cs="Times New Roman"/>
          <w:lang w:val="es-DO"/>
        </w:rPr>
        <w:t>del</w:t>
      </w:r>
      <w:r w:rsidRPr="006B6F0E">
        <w:rPr>
          <w:rFonts w:ascii="Times New Roman" w:hAnsi="Times New Roman" w:cs="Times New Roman"/>
          <w:lang w:val="es-DO"/>
        </w:rPr>
        <w:t xml:space="preserve"> nivel</w:t>
      </w:r>
      <w:r w:rsidRPr="006B6F0E">
        <w:rPr>
          <w:rFonts w:ascii="Times New Roman" w:hAnsi="Times New Roman" w:cs="Times New Roman"/>
          <w:lang w:val="es-ES"/>
        </w:rPr>
        <w:t xml:space="preserve"> de cumplimiento por cada área de trabajo:</w:t>
      </w:r>
    </w:p>
    <w:p w14:paraId="258AC334" w14:textId="47118E72" w:rsidR="00D82E1D" w:rsidRPr="000E2820" w:rsidRDefault="000E2820" w:rsidP="00D82E1D">
      <w:pPr>
        <w:pStyle w:val="Textoindependiente"/>
        <w:rPr>
          <w:rFonts w:ascii="Times New Roman" w:hAnsi="Times New Roman" w:cs="Times New Roman"/>
          <w:b/>
          <w:u w:val="single"/>
          <w:lang w:val="es-ES"/>
        </w:rPr>
      </w:pPr>
      <w:r w:rsidRPr="000E2820">
        <w:rPr>
          <w:rFonts w:ascii="Times New Roman" w:hAnsi="Times New Roman" w:cs="Times New Roman"/>
          <w:b/>
          <w:u w:val="single"/>
          <w:lang w:val="es-ES"/>
        </w:rPr>
        <w:t xml:space="preserve">Cuadro de los </w:t>
      </w:r>
      <w:r w:rsidRPr="000E2820">
        <w:rPr>
          <w:rFonts w:ascii="Times New Roman" w:hAnsi="Times New Roman" w:cs="Times New Roman"/>
          <w:b/>
          <w:u w:val="single"/>
          <w:lang w:val="es-DO"/>
        </w:rPr>
        <w:t xml:space="preserve">de Resultados de los </w:t>
      </w:r>
      <w:r w:rsidRPr="000E2820">
        <w:rPr>
          <w:rFonts w:ascii="Times New Roman" w:hAnsi="Times New Roman" w:cs="Times New Roman"/>
          <w:b/>
          <w:u w:val="single"/>
          <w:lang w:val="es-ES"/>
        </w:rPr>
        <w:t xml:space="preserve">productos institucionales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2"/>
        <w:gridCol w:w="2095"/>
        <w:gridCol w:w="1310"/>
        <w:gridCol w:w="1281"/>
        <w:gridCol w:w="1214"/>
        <w:gridCol w:w="1294"/>
        <w:gridCol w:w="1274"/>
      </w:tblGrid>
      <w:tr w:rsidR="006B6F0E" w:rsidRPr="006B6F0E" w14:paraId="5E3F4084" w14:textId="77777777" w:rsidTr="006B6F0E">
        <w:trPr>
          <w:trHeight w:val="452"/>
        </w:trPr>
        <w:tc>
          <w:tcPr>
            <w:tcW w:w="572" w:type="dxa"/>
            <w:vMerge w:val="restart"/>
            <w:shd w:val="clear" w:color="auto" w:fill="DEEAF6" w:themeFill="accent1" w:themeFillTint="33"/>
          </w:tcPr>
          <w:p w14:paraId="576F5969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</w:rPr>
            </w:pPr>
            <w:r w:rsidRPr="006B6F0E">
              <w:rPr>
                <w:rFonts w:ascii="Times New Roman" w:hAnsi="Times New Roman" w:cs="Times New Roman"/>
                <w:b/>
              </w:rPr>
              <w:t>No.</w:t>
            </w:r>
          </w:p>
        </w:tc>
        <w:tc>
          <w:tcPr>
            <w:tcW w:w="2095" w:type="dxa"/>
            <w:vMerge w:val="restart"/>
            <w:shd w:val="clear" w:color="auto" w:fill="DEEAF6" w:themeFill="accent1" w:themeFillTint="33"/>
          </w:tcPr>
          <w:p w14:paraId="65C601D6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  <w:r w:rsidRPr="006B6F0E">
              <w:rPr>
                <w:rFonts w:ascii="Times New Roman" w:hAnsi="Times New Roman" w:cs="Times New Roman"/>
                <w:b/>
                <w:lang w:val="es-DO"/>
              </w:rPr>
              <w:t>Áreas</w:t>
            </w:r>
          </w:p>
        </w:tc>
        <w:tc>
          <w:tcPr>
            <w:tcW w:w="1310" w:type="dxa"/>
            <w:vMerge w:val="restart"/>
            <w:shd w:val="clear" w:color="auto" w:fill="DEEAF6" w:themeFill="accent1" w:themeFillTint="33"/>
          </w:tcPr>
          <w:p w14:paraId="78414FC5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  <w:r w:rsidRPr="006B6F0E">
              <w:rPr>
                <w:rFonts w:ascii="Times New Roman" w:hAnsi="Times New Roman" w:cs="Times New Roman"/>
                <w:b/>
                <w:lang w:val="es-DO"/>
              </w:rPr>
              <w:t>No. de Productos</w:t>
            </w:r>
          </w:p>
        </w:tc>
        <w:tc>
          <w:tcPr>
            <w:tcW w:w="5063" w:type="dxa"/>
            <w:gridSpan w:val="4"/>
            <w:shd w:val="clear" w:color="auto" w:fill="DEEAF6" w:themeFill="accent1" w:themeFillTint="33"/>
          </w:tcPr>
          <w:p w14:paraId="7C9E4162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6B6F0E">
              <w:rPr>
                <w:rFonts w:ascii="Times New Roman" w:hAnsi="Times New Roman" w:cs="Times New Roman"/>
                <w:b/>
                <w:lang w:val="es-DO"/>
              </w:rPr>
              <w:t>Productos</w:t>
            </w:r>
          </w:p>
        </w:tc>
      </w:tr>
      <w:tr w:rsidR="006B6F0E" w:rsidRPr="006B6F0E" w14:paraId="71D2580E" w14:textId="77777777" w:rsidTr="006B6F0E">
        <w:trPr>
          <w:trHeight w:val="473"/>
        </w:trPr>
        <w:tc>
          <w:tcPr>
            <w:tcW w:w="572" w:type="dxa"/>
            <w:vMerge/>
          </w:tcPr>
          <w:p w14:paraId="3B9AE1CB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95" w:type="dxa"/>
            <w:vMerge/>
          </w:tcPr>
          <w:p w14:paraId="3FD4FA6B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</w:p>
        </w:tc>
        <w:tc>
          <w:tcPr>
            <w:tcW w:w="1310" w:type="dxa"/>
            <w:vMerge/>
          </w:tcPr>
          <w:p w14:paraId="6897B442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</w:p>
        </w:tc>
        <w:tc>
          <w:tcPr>
            <w:tcW w:w="1281" w:type="dxa"/>
            <w:shd w:val="clear" w:color="auto" w:fill="DEEAF6" w:themeFill="accent1" w:themeFillTint="33"/>
          </w:tcPr>
          <w:p w14:paraId="1EEB3C91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  <w:r w:rsidRPr="006B6F0E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214" w:type="dxa"/>
            <w:shd w:val="clear" w:color="auto" w:fill="DEEAF6" w:themeFill="accent1" w:themeFillTint="33"/>
          </w:tcPr>
          <w:p w14:paraId="417F526E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  <w:r w:rsidRPr="006B6F0E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294" w:type="dxa"/>
            <w:shd w:val="clear" w:color="auto" w:fill="DEEAF6" w:themeFill="accent1" w:themeFillTint="33"/>
          </w:tcPr>
          <w:p w14:paraId="4C8A11F0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  <w:r w:rsidRPr="006B6F0E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274" w:type="dxa"/>
            <w:shd w:val="clear" w:color="auto" w:fill="DEEAF6" w:themeFill="accent1" w:themeFillTint="33"/>
          </w:tcPr>
          <w:p w14:paraId="67DF0511" w14:textId="142AAF1A" w:rsidR="00D82E1D" w:rsidRPr="006B6F0E" w:rsidRDefault="00AF1905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  <w:r>
              <w:rPr>
                <w:rFonts w:ascii="Times New Roman" w:hAnsi="Times New Roman" w:cs="Times New Roman"/>
                <w:b/>
                <w:lang w:val="es-DO"/>
              </w:rPr>
              <w:t>No C</w:t>
            </w:r>
            <w:r w:rsidR="00D82E1D" w:rsidRPr="006B6F0E">
              <w:rPr>
                <w:rFonts w:ascii="Times New Roman" w:hAnsi="Times New Roman" w:cs="Times New Roman"/>
                <w:b/>
                <w:lang w:val="es-DO"/>
              </w:rPr>
              <w:t>umplido</w:t>
            </w:r>
          </w:p>
        </w:tc>
      </w:tr>
      <w:tr w:rsidR="00D82E1D" w:rsidRPr="006B6F0E" w14:paraId="668252F2" w14:textId="77777777" w:rsidTr="007C2DD6">
        <w:trPr>
          <w:trHeight w:val="486"/>
        </w:trPr>
        <w:tc>
          <w:tcPr>
            <w:tcW w:w="572" w:type="dxa"/>
          </w:tcPr>
          <w:p w14:paraId="2D890D18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095" w:type="dxa"/>
          </w:tcPr>
          <w:p w14:paraId="7DC81CDE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Dpto. Ingeniería</w:t>
            </w:r>
          </w:p>
        </w:tc>
        <w:tc>
          <w:tcPr>
            <w:tcW w:w="1310" w:type="dxa"/>
          </w:tcPr>
          <w:p w14:paraId="010877F9" w14:textId="4E1812E0" w:rsidR="00D82E1D" w:rsidRPr="006B6F0E" w:rsidRDefault="00C50A0E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81" w:type="dxa"/>
          </w:tcPr>
          <w:p w14:paraId="3CEF40BB" w14:textId="6476DFF8" w:rsidR="00D82E1D" w:rsidRPr="006B6F0E" w:rsidRDefault="00C50A0E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14" w:type="dxa"/>
          </w:tcPr>
          <w:p w14:paraId="41932565" w14:textId="248BBFB4" w:rsidR="00D82E1D" w:rsidRPr="006B6F0E" w:rsidRDefault="00116899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94" w:type="dxa"/>
          </w:tcPr>
          <w:p w14:paraId="450E625E" w14:textId="4075F44A" w:rsidR="00D82E1D" w:rsidRPr="006B6F0E" w:rsidRDefault="00116899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74" w:type="dxa"/>
          </w:tcPr>
          <w:p w14:paraId="53E07F59" w14:textId="77777777" w:rsidR="00D82E1D" w:rsidRPr="006B6F0E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D82E1D" w:rsidRPr="006B6F0E" w14:paraId="516381B4" w14:textId="77777777" w:rsidTr="007C2DD6">
        <w:tc>
          <w:tcPr>
            <w:tcW w:w="572" w:type="dxa"/>
          </w:tcPr>
          <w:p w14:paraId="30B4F10C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095" w:type="dxa"/>
          </w:tcPr>
          <w:p w14:paraId="289018C0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Sub-director Técnico</w:t>
            </w:r>
          </w:p>
        </w:tc>
        <w:tc>
          <w:tcPr>
            <w:tcW w:w="1310" w:type="dxa"/>
          </w:tcPr>
          <w:p w14:paraId="3B124ADA" w14:textId="2BB91B09" w:rsidR="00D82E1D" w:rsidRPr="006B6F0E" w:rsidRDefault="00A91E06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81" w:type="dxa"/>
          </w:tcPr>
          <w:p w14:paraId="47CE6383" w14:textId="708E1E88" w:rsidR="00D82E1D" w:rsidRPr="006B6F0E" w:rsidRDefault="00116899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14" w:type="dxa"/>
          </w:tcPr>
          <w:p w14:paraId="53CC7C05" w14:textId="1432EDCA" w:rsidR="00D82E1D" w:rsidRPr="006B6F0E" w:rsidRDefault="00116899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94" w:type="dxa"/>
          </w:tcPr>
          <w:p w14:paraId="66BEA714" w14:textId="77777777" w:rsidR="00D82E1D" w:rsidRPr="006B6F0E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74" w:type="dxa"/>
          </w:tcPr>
          <w:p w14:paraId="3B1C8D3F" w14:textId="77777777" w:rsidR="00D82E1D" w:rsidRPr="006B6F0E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D82E1D" w:rsidRPr="006B6F0E" w14:paraId="6C10AD0A" w14:textId="77777777" w:rsidTr="007C2DD6">
        <w:tc>
          <w:tcPr>
            <w:tcW w:w="572" w:type="dxa"/>
          </w:tcPr>
          <w:p w14:paraId="7173ABBB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095" w:type="dxa"/>
          </w:tcPr>
          <w:p w14:paraId="7D9020DD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 xml:space="preserve">Dirección Financiera </w:t>
            </w:r>
          </w:p>
        </w:tc>
        <w:tc>
          <w:tcPr>
            <w:tcW w:w="1310" w:type="dxa"/>
          </w:tcPr>
          <w:p w14:paraId="1D49A8E9" w14:textId="77777777" w:rsidR="00D82E1D" w:rsidRPr="006B6F0E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1" w:type="dxa"/>
          </w:tcPr>
          <w:p w14:paraId="2DE1B867" w14:textId="1BD67B40" w:rsidR="00D82E1D" w:rsidRPr="006B6F0E" w:rsidRDefault="00116899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14" w:type="dxa"/>
          </w:tcPr>
          <w:p w14:paraId="476C2561" w14:textId="1882002A" w:rsidR="00D82E1D" w:rsidRPr="006B6F0E" w:rsidRDefault="00A91E06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94" w:type="dxa"/>
          </w:tcPr>
          <w:p w14:paraId="1AE2CB8A" w14:textId="77777777" w:rsidR="00D82E1D" w:rsidRPr="006B6F0E" w:rsidRDefault="00E65369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74" w:type="dxa"/>
          </w:tcPr>
          <w:p w14:paraId="09A723AF" w14:textId="77777777" w:rsidR="00D82E1D" w:rsidRPr="006B6F0E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D82E1D" w:rsidRPr="006B6F0E" w14:paraId="6C2720A5" w14:textId="77777777" w:rsidTr="007C2DD6">
        <w:tc>
          <w:tcPr>
            <w:tcW w:w="572" w:type="dxa"/>
          </w:tcPr>
          <w:p w14:paraId="56CB48E0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095" w:type="dxa"/>
          </w:tcPr>
          <w:p w14:paraId="4FB7971C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Sub-director Relaciones Publicas</w:t>
            </w:r>
          </w:p>
        </w:tc>
        <w:tc>
          <w:tcPr>
            <w:tcW w:w="1310" w:type="dxa"/>
          </w:tcPr>
          <w:p w14:paraId="512CEFED" w14:textId="77777777" w:rsidR="00D82E1D" w:rsidRPr="006B6F0E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81" w:type="dxa"/>
          </w:tcPr>
          <w:p w14:paraId="43FD405F" w14:textId="7124654B" w:rsidR="00D82E1D" w:rsidRPr="006B6F0E" w:rsidRDefault="00116899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14" w:type="dxa"/>
          </w:tcPr>
          <w:p w14:paraId="659B5E37" w14:textId="727C2139" w:rsidR="00D82E1D" w:rsidRPr="006B6F0E" w:rsidRDefault="00A91E06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94" w:type="dxa"/>
          </w:tcPr>
          <w:p w14:paraId="147A5ECA" w14:textId="38B8E50C" w:rsidR="00D82E1D" w:rsidRPr="006B6F0E" w:rsidRDefault="00116899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74" w:type="dxa"/>
          </w:tcPr>
          <w:p w14:paraId="35933A0F" w14:textId="77777777" w:rsidR="00D82E1D" w:rsidRPr="006B6F0E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D82E1D" w:rsidRPr="006B6F0E" w14:paraId="7E65F6AB" w14:textId="77777777" w:rsidTr="007C2DD6">
        <w:tc>
          <w:tcPr>
            <w:tcW w:w="572" w:type="dxa"/>
          </w:tcPr>
          <w:p w14:paraId="341C59EC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095" w:type="dxa"/>
          </w:tcPr>
          <w:p w14:paraId="3EB26F80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Sub-director Recursos Humanos</w:t>
            </w:r>
          </w:p>
        </w:tc>
        <w:tc>
          <w:tcPr>
            <w:tcW w:w="1310" w:type="dxa"/>
          </w:tcPr>
          <w:p w14:paraId="5E6C6740" w14:textId="2BD31E36" w:rsidR="00D82E1D" w:rsidRPr="006B6F0E" w:rsidRDefault="00116899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81" w:type="dxa"/>
          </w:tcPr>
          <w:p w14:paraId="7FC1F5B6" w14:textId="34CD3C29" w:rsidR="00D82E1D" w:rsidRPr="006B6F0E" w:rsidRDefault="00116899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14" w:type="dxa"/>
          </w:tcPr>
          <w:p w14:paraId="4EFC43CC" w14:textId="34C3D945" w:rsidR="00D82E1D" w:rsidRPr="006B6F0E" w:rsidRDefault="00116899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94" w:type="dxa"/>
          </w:tcPr>
          <w:p w14:paraId="3EC1CC8A" w14:textId="5062DF31" w:rsidR="00D82E1D" w:rsidRPr="006B6F0E" w:rsidRDefault="00116899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74" w:type="dxa"/>
          </w:tcPr>
          <w:p w14:paraId="2BD0A566" w14:textId="77777777" w:rsidR="00D82E1D" w:rsidRPr="006B6F0E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116899" w:rsidRPr="00116899" w14:paraId="151D6A4B" w14:textId="77777777" w:rsidTr="007C2DD6">
        <w:tc>
          <w:tcPr>
            <w:tcW w:w="572" w:type="dxa"/>
          </w:tcPr>
          <w:p w14:paraId="28B4FC4D" w14:textId="77777777" w:rsidR="00D82E1D" w:rsidRPr="00116899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116899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95" w:type="dxa"/>
          </w:tcPr>
          <w:p w14:paraId="423FEB51" w14:textId="77777777" w:rsidR="00D82E1D" w:rsidRPr="00116899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116899">
              <w:rPr>
                <w:rFonts w:ascii="Times New Roman" w:hAnsi="Times New Roman" w:cs="Times New Roman"/>
                <w:lang w:val="es-DO"/>
              </w:rPr>
              <w:t>Dpto. Informática y Soporte Técnico</w:t>
            </w:r>
          </w:p>
        </w:tc>
        <w:tc>
          <w:tcPr>
            <w:tcW w:w="1310" w:type="dxa"/>
          </w:tcPr>
          <w:p w14:paraId="293357FF" w14:textId="524159C7" w:rsidR="00D82E1D" w:rsidRPr="00116899" w:rsidRDefault="00C50A0E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116899">
              <w:rPr>
                <w:rFonts w:ascii="Times New Roman" w:hAnsi="Times New Roman" w:cs="Times New Roman"/>
                <w:lang w:val="es-DO"/>
              </w:rPr>
              <w:t>2</w:t>
            </w:r>
          </w:p>
        </w:tc>
        <w:tc>
          <w:tcPr>
            <w:tcW w:w="1281" w:type="dxa"/>
          </w:tcPr>
          <w:p w14:paraId="31C395BF" w14:textId="09EA895B" w:rsidR="00D82E1D" w:rsidRPr="00116899" w:rsidRDefault="00C50A0E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116899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214" w:type="dxa"/>
          </w:tcPr>
          <w:p w14:paraId="37549E7F" w14:textId="3C2532B7" w:rsidR="00D82E1D" w:rsidRPr="00116899" w:rsidRDefault="00116899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116899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94" w:type="dxa"/>
          </w:tcPr>
          <w:p w14:paraId="44514D5F" w14:textId="6EE6BAD9" w:rsidR="00D82E1D" w:rsidRPr="00116899" w:rsidRDefault="00116899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116899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274" w:type="dxa"/>
          </w:tcPr>
          <w:p w14:paraId="7E120A2D" w14:textId="77777777" w:rsidR="00D82E1D" w:rsidRPr="00116899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116899">
              <w:rPr>
                <w:rFonts w:ascii="Times New Roman" w:hAnsi="Times New Roman" w:cs="Times New Roman"/>
                <w:lang w:val="es-DO"/>
              </w:rPr>
              <w:t>0</w:t>
            </w:r>
          </w:p>
        </w:tc>
      </w:tr>
      <w:tr w:rsidR="00116899" w:rsidRPr="00116899" w14:paraId="53D57425" w14:textId="77777777" w:rsidTr="007C2DD6">
        <w:tc>
          <w:tcPr>
            <w:tcW w:w="572" w:type="dxa"/>
          </w:tcPr>
          <w:p w14:paraId="24838229" w14:textId="77777777" w:rsidR="00D82E1D" w:rsidRPr="00116899" w:rsidRDefault="00EB534F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116899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095" w:type="dxa"/>
          </w:tcPr>
          <w:p w14:paraId="64251A3C" w14:textId="77777777" w:rsidR="00D82E1D" w:rsidRPr="00116899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116899">
              <w:rPr>
                <w:rFonts w:ascii="Times New Roman" w:hAnsi="Times New Roman" w:cs="Times New Roman"/>
                <w:lang w:val="es-DO"/>
              </w:rPr>
              <w:t>Comisión de Ética Publica</w:t>
            </w:r>
          </w:p>
        </w:tc>
        <w:tc>
          <w:tcPr>
            <w:tcW w:w="1310" w:type="dxa"/>
          </w:tcPr>
          <w:p w14:paraId="7E6C6A9A" w14:textId="77777777" w:rsidR="00D82E1D" w:rsidRPr="00116899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116899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281" w:type="dxa"/>
          </w:tcPr>
          <w:p w14:paraId="20428AFC" w14:textId="77777777" w:rsidR="00D82E1D" w:rsidRPr="00116899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116899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14" w:type="dxa"/>
          </w:tcPr>
          <w:p w14:paraId="33DAB4E6" w14:textId="6B821504" w:rsidR="00D82E1D" w:rsidRPr="00116899" w:rsidRDefault="00116899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116899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94" w:type="dxa"/>
          </w:tcPr>
          <w:p w14:paraId="685A9CBD" w14:textId="0F50C94D" w:rsidR="00D82E1D" w:rsidRPr="00116899" w:rsidRDefault="00116899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116899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274" w:type="dxa"/>
          </w:tcPr>
          <w:p w14:paraId="773BFFE9" w14:textId="77777777" w:rsidR="00D82E1D" w:rsidRPr="00116899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116899">
              <w:rPr>
                <w:rFonts w:ascii="Times New Roman" w:hAnsi="Times New Roman" w:cs="Times New Roman"/>
                <w:lang w:val="es-DO"/>
              </w:rPr>
              <w:t>0</w:t>
            </w:r>
          </w:p>
        </w:tc>
      </w:tr>
      <w:tr w:rsidR="00116899" w:rsidRPr="00116899" w14:paraId="4A012D3E" w14:textId="77777777" w:rsidTr="00674D8B">
        <w:tc>
          <w:tcPr>
            <w:tcW w:w="572" w:type="dxa"/>
          </w:tcPr>
          <w:p w14:paraId="3ED59BDD" w14:textId="77777777" w:rsidR="004F732D" w:rsidRPr="00116899" w:rsidRDefault="004F732D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</w:p>
        </w:tc>
        <w:tc>
          <w:tcPr>
            <w:tcW w:w="2095" w:type="dxa"/>
          </w:tcPr>
          <w:p w14:paraId="23C940C2" w14:textId="77777777" w:rsidR="004F732D" w:rsidRPr="00116899" w:rsidRDefault="004F732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116899">
              <w:rPr>
                <w:rFonts w:ascii="Times New Roman" w:hAnsi="Times New Roman" w:cs="Times New Roman"/>
                <w:lang w:val="es-DO"/>
              </w:rPr>
              <w:t>Total cumplimiento</w:t>
            </w:r>
          </w:p>
        </w:tc>
        <w:tc>
          <w:tcPr>
            <w:tcW w:w="1310" w:type="dxa"/>
          </w:tcPr>
          <w:p w14:paraId="7AC61349" w14:textId="77777777" w:rsidR="004F732D" w:rsidRPr="00116899" w:rsidRDefault="004F732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116899">
              <w:rPr>
                <w:rFonts w:ascii="Times New Roman" w:hAnsi="Times New Roman" w:cs="Times New Roman"/>
                <w:lang w:val="es-DO"/>
              </w:rPr>
              <w:t>15</w:t>
            </w:r>
          </w:p>
        </w:tc>
        <w:tc>
          <w:tcPr>
            <w:tcW w:w="1281" w:type="dxa"/>
            <w:vAlign w:val="bottom"/>
          </w:tcPr>
          <w:p w14:paraId="1BDEDC4C" w14:textId="7FFCEDEF" w:rsidR="004F732D" w:rsidRPr="00116899" w:rsidRDefault="00116899" w:rsidP="004F732D">
            <w:pPr>
              <w:rPr>
                <w:rFonts w:ascii="Times New Roman" w:hAnsi="Times New Roman" w:cs="Times New Roman"/>
              </w:rPr>
            </w:pPr>
            <w:r w:rsidRPr="00116899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214" w:type="dxa"/>
            <w:vAlign w:val="bottom"/>
          </w:tcPr>
          <w:p w14:paraId="4FB5FDFD" w14:textId="44033B73" w:rsidR="004F732D" w:rsidRPr="00116899" w:rsidRDefault="00116899" w:rsidP="004F732D">
            <w:pPr>
              <w:rPr>
                <w:rFonts w:ascii="Times New Roman" w:hAnsi="Times New Roman" w:cs="Times New Roman"/>
              </w:rPr>
            </w:pPr>
            <w:r w:rsidRPr="0011689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94" w:type="dxa"/>
            <w:vAlign w:val="bottom"/>
          </w:tcPr>
          <w:p w14:paraId="13DDBD76" w14:textId="00D1B681" w:rsidR="004F732D" w:rsidRPr="00116899" w:rsidRDefault="00116899" w:rsidP="004F732D">
            <w:pPr>
              <w:rPr>
                <w:rFonts w:ascii="Times New Roman" w:hAnsi="Times New Roman" w:cs="Times New Roman"/>
              </w:rPr>
            </w:pPr>
            <w:r w:rsidRPr="00116899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4" w:type="dxa"/>
          </w:tcPr>
          <w:p w14:paraId="3CBA1695" w14:textId="77777777" w:rsidR="004F732D" w:rsidRPr="00116899" w:rsidRDefault="004F732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116899">
              <w:rPr>
                <w:rFonts w:ascii="Times New Roman" w:hAnsi="Times New Roman" w:cs="Times New Roman"/>
                <w:lang w:val="es-DO"/>
              </w:rPr>
              <w:t>0</w:t>
            </w:r>
          </w:p>
        </w:tc>
      </w:tr>
      <w:tr w:rsidR="00836D64" w:rsidRPr="00116899" w14:paraId="6543EE07" w14:textId="77777777" w:rsidTr="007C2DD6">
        <w:tc>
          <w:tcPr>
            <w:tcW w:w="572" w:type="dxa"/>
          </w:tcPr>
          <w:p w14:paraId="2A317892" w14:textId="77777777" w:rsidR="00D82E1D" w:rsidRPr="00116899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</w:p>
        </w:tc>
        <w:tc>
          <w:tcPr>
            <w:tcW w:w="2095" w:type="dxa"/>
          </w:tcPr>
          <w:p w14:paraId="46EB32BC" w14:textId="77777777" w:rsidR="00D82E1D" w:rsidRPr="00116899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116899">
              <w:rPr>
                <w:rFonts w:ascii="Times New Roman" w:hAnsi="Times New Roman" w:cs="Times New Roman"/>
                <w:lang w:val="es-DO"/>
              </w:rPr>
              <w:t>% de cumplimiento</w:t>
            </w:r>
          </w:p>
        </w:tc>
        <w:tc>
          <w:tcPr>
            <w:tcW w:w="1310" w:type="dxa"/>
          </w:tcPr>
          <w:p w14:paraId="48062AE4" w14:textId="77777777" w:rsidR="00D82E1D" w:rsidRPr="00116899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116899">
              <w:rPr>
                <w:rFonts w:ascii="Times New Roman" w:hAnsi="Times New Roman" w:cs="Times New Roman"/>
                <w:lang w:val="es-DO"/>
              </w:rPr>
              <w:t>100%</w:t>
            </w:r>
          </w:p>
        </w:tc>
        <w:tc>
          <w:tcPr>
            <w:tcW w:w="1281" w:type="dxa"/>
          </w:tcPr>
          <w:p w14:paraId="2FA84971" w14:textId="74DC5459" w:rsidR="00D82E1D" w:rsidRPr="00116899" w:rsidRDefault="00836D64" w:rsidP="00836D64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836D64">
              <w:rPr>
                <w:rFonts w:ascii="Times New Roman" w:hAnsi="Times New Roman" w:cs="Times New Roman"/>
                <w:lang w:val="es-DO"/>
              </w:rPr>
              <w:t>73.3</w:t>
            </w:r>
            <w:r w:rsidR="00D82E1D" w:rsidRPr="00116899">
              <w:rPr>
                <w:rFonts w:ascii="Times New Roman" w:hAnsi="Times New Roman" w:cs="Times New Roman"/>
                <w:lang w:val="es-DO"/>
              </w:rPr>
              <w:t>%</w:t>
            </w:r>
          </w:p>
        </w:tc>
        <w:tc>
          <w:tcPr>
            <w:tcW w:w="1214" w:type="dxa"/>
          </w:tcPr>
          <w:p w14:paraId="66163B02" w14:textId="175293B7" w:rsidR="00D82E1D" w:rsidRPr="00116899" w:rsidRDefault="004F732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116899">
              <w:rPr>
                <w:rFonts w:ascii="Times New Roman" w:hAnsi="Times New Roman" w:cs="Times New Roman"/>
                <w:lang w:val="es-DO"/>
              </w:rPr>
              <w:t>0</w:t>
            </w:r>
            <w:r w:rsidR="00D82E1D" w:rsidRPr="00116899">
              <w:rPr>
                <w:rFonts w:ascii="Times New Roman" w:hAnsi="Times New Roman" w:cs="Times New Roman"/>
                <w:lang w:val="es-DO"/>
              </w:rPr>
              <w:t>%</w:t>
            </w:r>
          </w:p>
        </w:tc>
        <w:tc>
          <w:tcPr>
            <w:tcW w:w="1294" w:type="dxa"/>
          </w:tcPr>
          <w:p w14:paraId="7DE29616" w14:textId="2AC4A165" w:rsidR="00D82E1D" w:rsidRPr="00116899" w:rsidRDefault="00836D64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26.6</w:t>
            </w:r>
            <w:r w:rsidR="00D82E1D" w:rsidRPr="00116899">
              <w:rPr>
                <w:rFonts w:ascii="Times New Roman" w:hAnsi="Times New Roman" w:cs="Times New Roman"/>
                <w:lang w:val="es-DO"/>
              </w:rPr>
              <w:t>%</w:t>
            </w:r>
          </w:p>
        </w:tc>
        <w:tc>
          <w:tcPr>
            <w:tcW w:w="1274" w:type="dxa"/>
          </w:tcPr>
          <w:p w14:paraId="78A4CC70" w14:textId="77777777" w:rsidR="00D82E1D" w:rsidRPr="00116899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116899">
              <w:rPr>
                <w:rFonts w:ascii="Times New Roman" w:hAnsi="Times New Roman" w:cs="Times New Roman"/>
                <w:lang w:val="es-DO"/>
              </w:rPr>
              <w:t>0</w:t>
            </w:r>
          </w:p>
        </w:tc>
      </w:tr>
    </w:tbl>
    <w:p w14:paraId="64F04DF5" w14:textId="77777777" w:rsidR="001447D8" w:rsidRPr="006B6F0E" w:rsidRDefault="001447D8" w:rsidP="00D82E1D">
      <w:pPr>
        <w:rPr>
          <w:rFonts w:ascii="Times New Roman" w:hAnsi="Times New Roman" w:cs="Times New Roman"/>
          <w:lang w:val="es-ES"/>
        </w:rPr>
      </w:pPr>
    </w:p>
    <w:p w14:paraId="55C0CCCA" w14:textId="7CFA6AF3" w:rsidR="000E2820" w:rsidRPr="000E2820" w:rsidRDefault="000E2820" w:rsidP="000E2820">
      <w:pPr>
        <w:pStyle w:val="Textoindependiente"/>
        <w:rPr>
          <w:rFonts w:ascii="Times New Roman" w:hAnsi="Times New Roman" w:cs="Times New Roman"/>
          <w:b/>
          <w:u w:val="single"/>
          <w:lang w:val="es-ES"/>
        </w:rPr>
      </w:pPr>
      <w:r w:rsidRPr="000E2820">
        <w:rPr>
          <w:rFonts w:ascii="Times New Roman" w:hAnsi="Times New Roman" w:cs="Times New Roman"/>
          <w:b/>
          <w:u w:val="single"/>
          <w:lang w:val="es-ES"/>
        </w:rPr>
        <w:t xml:space="preserve">Cuadro de los </w:t>
      </w:r>
      <w:r w:rsidRPr="000E2820">
        <w:rPr>
          <w:rFonts w:ascii="Times New Roman" w:hAnsi="Times New Roman" w:cs="Times New Roman"/>
          <w:b/>
          <w:u w:val="single"/>
          <w:lang w:val="es-DO"/>
        </w:rPr>
        <w:t xml:space="preserve">de Resultados de las </w:t>
      </w:r>
      <w:proofErr w:type="gramStart"/>
      <w:r w:rsidRPr="000E2820">
        <w:rPr>
          <w:rFonts w:ascii="Times New Roman" w:hAnsi="Times New Roman" w:cs="Times New Roman"/>
          <w:b/>
          <w:u w:val="single"/>
          <w:lang w:val="es-DO"/>
        </w:rPr>
        <w:t xml:space="preserve">actividades </w:t>
      </w:r>
      <w:r w:rsidRPr="000E2820">
        <w:rPr>
          <w:rFonts w:ascii="Times New Roman" w:hAnsi="Times New Roman" w:cs="Times New Roman"/>
          <w:b/>
          <w:u w:val="single"/>
          <w:lang w:val="es-ES"/>
        </w:rPr>
        <w:t xml:space="preserve"> institucionales</w:t>
      </w:r>
      <w:proofErr w:type="gramEnd"/>
      <w:r w:rsidRPr="000E2820">
        <w:rPr>
          <w:rFonts w:ascii="Times New Roman" w:hAnsi="Times New Roman" w:cs="Times New Roman"/>
          <w:b/>
          <w:u w:val="single"/>
          <w:lang w:val="es-ES"/>
        </w:rPr>
        <w:t xml:space="preserve">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3"/>
        <w:gridCol w:w="2088"/>
        <w:gridCol w:w="1416"/>
        <w:gridCol w:w="1278"/>
        <w:gridCol w:w="1200"/>
        <w:gridCol w:w="1295"/>
        <w:gridCol w:w="1272"/>
      </w:tblGrid>
      <w:tr w:rsidR="006B6F0E" w:rsidRPr="006B6F0E" w14:paraId="0D74CFA8" w14:textId="77777777" w:rsidTr="000E2820">
        <w:trPr>
          <w:trHeight w:val="452"/>
        </w:trPr>
        <w:tc>
          <w:tcPr>
            <w:tcW w:w="573" w:type="dxa"/>
            <w:vMerge w:val="restart"/>
            <w:shd w:val="clear" w:color="auto" w:fill="DEEAF6" w:themeFill="accent1" w:themeFillTint="33"/>
          </w:tcPr>
          <w:p w14:paraId="442B7843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ES"/>
              </w:rPr>
            </w:pPr>
            <w:r w:rsidRPr="006B6F0E">
              <w:rPr>
                <w:rFonts w:ascii="Times New Roman" w:hAnsi="Times New Roman" w:cs="Times New Roman"/>
                <w:b/>
                <w:lang w:val="es-ES"/>
              </w:rPr>
              <w:t>No.</w:t>
            </w:r>
          </w:p>
        </w:tc>
        <w:tc>
          <w:tcPr>
            <w:tcW w:w="2088" w:type="dxa"/>
            <w:vMerge w:val="restart"/>
            <w:shd w:val="clear" w:color="auto" w:fill="DEEAF6" w:themeFill="accent1" w:themeFillTint="33"/>
          </w:tcPr>
          <w:p w14:paraId="52B178E2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  <w:r w:rsidRPr="006B6F0E">
              <w:rPr>
                <w:rFonts w:ascii="Times New Roman" w:hAnsi="Times New Roman" w:cs="Times New Roman"/>
                <w:b/>
                <w:lang w:val="es-DO"/>
              </w:rPr>
              <w:t>Áreas</w:t>
            </w:r>
          </w:p>
        </w:tc>
        <w:tc>
          <w:tcPr>
            <w:tcW w:w="1363" w:type="dxa"/>
            <w:vMerge w:val="restart"/>
            <w:shd w:val="clear" w:color="auto" w:fill="DEEAF6" w:themeFill="accent1" w:themeFillTint="33"/>
          </w:tcPr>
          <w:p w14:paraId="7D774812" w14:textId="444BFA52" w:rsidR="00D82E1D" w:rsidRPr="006B6F0E" w:rsidRDefault="00AF1905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  <w:r>
              <w:rPr>
                <w:rFonts w:ascii="Times New Roman" w:hAnsi="Times New Roman" w:cs="Times New Roman"/>
                <w:b/>
                <w:lang w:val="es-DO"/>
              </w:rPr>
              <w:t>No. de A</w:t>
            </w:r>
            <w:r w:rsidR="00D82E1D" w:rsidRPr="006B6F0E">
              <w:rPr>
                <w:rFonts w:ascii="Times New Roman" w:hAnsi="Times New Roman" w:cs="Times New Roman"/>
                <w:b/>
                <w:lang w:val="es-DO"/>
              </w:rPr>
              <w:t xml:space="preserve">ctividades </w:t>
            </w:r>
          </w:p>
        </w:tc>
        <w:tc>
          <w:tcPr>
            <w:tcW w:w="5045" w:type="dxa"/>
            <w:gridSpan w:val="4"/>
            <w:shd w:val="clear" w:color="auto" w:fill="DEEAF6" w:themeFill="accent1" w:themeFillTint="33"/>
          </w:tcPr>
          <w:p w14:paraId="6414CFCD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6B6F0E">
              <w:rPr>
                <w:rFonts w:ascii="Times New Roman" w:hAnsi="Times New Roman" w:cs="Times New Roman"/>
                <w:b/>
                <w:lang w:val="es-DO"/>
              </w:rPr>
              <w:t>Productos</w:t>
            </w:r>
          </w:p>
        </w:tc>
      </w:tr>
      <w:tr w:rsidR="006B6F0E" w:rsidRPr="006B6F0E" w14:paraId="476CF5EE" w14:textId="77777777" w:rsidTr="000E2820">
        <w:trPr>
          <w:trHeight w:val="454"/>
        </w:trPr>
        <w:tc>
          <w:tcPr>
            <w:tcW w:w="573" w:type="dxa"/>
            <w:vMerge/>
            <w:shd w:val="clear" w:color="auto" w:fill="DEEAF6" w:themeFill="accent1" w:themeFillTint="33"/>
          </w:tcPr>
          <w:p w14:paraId="554F0DE3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ES"/>
              </w:rPr>
            </w:pPr>
          </w:p>
        </w:tc>
        <w:tc>
          <w:tcPr>
            <w:tcW w:w="2088" w:type="dxa"/>
            <w:vMerge/>
            <w:shd w:val="clear" w:color="auto" w:fill="DEEAF6" w:themeFill="accent1" w:themeFillTint="33"/>
          </w:tcPr>
          <w:p w14:paraId="54D49D99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</w:p>
        </w:tc>
        <w:tc>
          <w:tcPr>
            <w:tcW w:w="1363" w:type="dxa"/>
            <w:vMerge/>
            <w:shd w:val="clear" w:color="auto" w:fill="DEEAF6" w:themeFill="accent1" w:themeFillTint="33"/>
          </w:tcPr>
          <w:p w14:paraId="7BAED224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</w:p>
        </w:tc>
        <w:tc>
          <w:tcPr>
            <w:tcW w:w="1278" w:type="dxa"/>
            <w:shd w:val="clear" w:color="auto" w:fill="DEEAF6" w:themeFill="accent1" w:themeFillTint="33"/>
          </w:tcPr>
          <w:p w14:paraId="7CC0ADEE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  <w:r w:rsidRPr="006B6F0E">
              <w:rPr>
                <w:rFonts w:ascii="Times New Roman" w:hAnsi="Times New Roman" w:cs="Times New Roman"/>
                <w:b/>
                <w:lang w:val="es-DO"/>
              </w:rPr>
              <w:t>Cumplida</w:t>
            </w:r>
          </w:p>
        </w:tc>
        <w:tc>
          <w:tcPr>
            <w:tcW w:w="1200" w:type="dxa"/>
            <w:shd w:val="clear" w:color="auto" w:fill="DEEAF6" w:themeFill="accent1" w:themeFillTint="33"/>
          </w:tcPr>
          <w:p w14:paraId="06DD713C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  <w:r w:rsidRPr="006B6F0E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295" w:type="dxa"/>
            <w:shd w:val="clear" w:color="auto" w:fill="DEEAF6" w:themeFill="accent1" w:themeFillTint="33"/>
          </w:tcPr>
          <w:p w14:paraId="784DC251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  <w:r w:rsidRPr="006B6F0E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272" w:type="dxa"/>
            <w:shd w:val="clear" w:color="auto" w:fill="DEEAF6" w:themeFill="accent1" w:themeFillTint="33"/>
          </w:tcPr>
          <w:p w14:paraId="5A248E1E" w14:textId="657F7D1A" w:rsidR="00D82E1D" w:rsidRPr="006B6F0E" w:rsidRDefault="00AF1905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  <w:r>
              <w:rPr>
                <w:rFonts w:ascii="Times New Roman" w:hAnsi="Times New Roman" w:cs="Times New Roman"/>
                <w:b/>
                <w:lang w:val="es-DO"/>
              </w:rPr>
              <w:t>No C</w:t>
            </w:r>
            <w:r w:rsidR="00D82E1D" w:rsidRPr="006B6F0E">
              <w:rPr>
                <w:rFonts w:ascii="Times New Roman" w:hAnsi="Times New Roman" w:cs="Times New Roman"/>
                <w:b/>
                <w:lang w:val="es-DO"/>
              </w:rPr>
              <w:t>umplido</w:t>
            </w:r>
          </w:p>
        </w:tc>
      </w:tr>
      <w:tr w:rsidR="006B6F0E" w:rsidRPr="006B6F0E" w14:paraId="02CB1518" w14:textId="77777777" w:rsidTr="000E2820">
        <w:trPr>
          <w:trHeight w:val="486"/>
        </w:trPr>
        <w:tc>
          <w:tcPr>
            <w:tcW w:w="573" w:type="dxa"/>
          </w:tcPr>
          <w:p w14:paraId="3A238DEB" w14:textId="77777777" w:rsidR="00D80AD3" w:rsidRPr="006B6F0E" w:rsidRDefault="00D80AD3" w:rsidP="00D80AD3">
            <w:pPr>
              <w:pStyle w:val="Textoindependiente"/>
              <w:spacing w:before="0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1</w:t>
            </w:r>
          </w:p>
        </w:tc>
        <w:tc>
          <w:tcPr>
            <w:tcW w:w="2088" w:type="dxa"/>
          </w:tcPr>
          <w:p w14:paraId="01083DC7" w14:textId="77777777" w:rsidR="00D80AD3" w:rsidRPr="006B6F0E" w:rsidRDefault="00D80AD3" w:rsidP="00D80AD3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Dpto. Ingeniería</w:t>
            </w:r>
          </w:p>
        </w:tc>
        <w:tc>
          <w:tcPr>
            <w:tcW w:w="1363" w:type="dxa"/>
          </w:tcPr>
          <w:p w14:paraId="3436A0C2" w14:textId="77777777" w:rsidR="00D80AD3" w:rsidRPr="006B6F0E" w:rsidRDefault="00D80AD3" w:rsidP="00D80AD3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8" w:type="dxa"/>
          </w:tcPr>
          <w:p w14:paraId="2EC2056D" w14:textId="6892F8D0" w:rsidR="00D80AD3" w:rsidRPr="006B6F0E" w:rsidRDefault="00D80AD3" w:rsidP="00D80AD3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200" w:type="dxa"/>
          </w:tcPr>
          <w:p w14:paraId="6456E87F" w14:textId="7B346F48" w:rsidR="00D80AD3" w:rsidRPr="006B6F0E" w:rsidRDefault="00116899" w:rsidP="00D80AD3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95" w:type="dxa"/>
          </w:tcPr>
          <w:p w14:paraId="752233AD" w14:textId="3C1A283E" w:rsidR="00D80AD3" w:rsidRPr="006B6F0E" w:rsidRDefault="00116899" w:rsidP="00D80AD3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72" w:type="dxa"/>
          </w:tcPr>
          <w:p w14:paraId="3C256CC8" w14:textId="77777777" w:rsidR="00D80AD3" w:rsidRPr="006B6F0E" w:rsidRDefault="00D80AD3" w:rsidP="00D80AD3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6B6F0E" w:rsidRPr="006B6F0E" w14:paraId="21B244DC" w14:textId="77777777" w:rsidTr="000E2820">
        <w:tc>
          <w:tcPr>
            <w:tcW w:w="573" w:type="dxa"/>
          </w:tcPr>
          <w:p w14:paraId="43F4E46E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2</w:t>
            </w:r>
          </w:p>
        </w:tc>
        <w:tc>
          <w:tcPr>
            <w:tcW w:w="2088" w:type="dxa"/>
          </w:tcPr>
          <w:p w14:paraId="24EC17F9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Sub-director Técnico</w:t>
            </w:r>
          </w:p>
        </w:tc>
        <w:tc>
          <w:tcPr>
            <w:tcW w:w="1363" w:type="dxa"/>
          </w:tcPr>
          <w:p w14:paraId="106064EE" w14:textId="5B94D363" w:rsidR="00BF4900" w:rsidRPr="006B6F0E" w:rsidRDefault="00D80AD3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78" w:type="dxa"/>
          </w:tcPr>
          <w:p w14:paraId="5D0CBE26" w14:textId="12502BD1" w:rsidR="00BF4900" w:rsidRPr="006B6F0E" w:rsidRDefault="00116899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00" w:type="dxa"/>
          </w:tcPr>
          <w:p w14:paraId="4CE7A0C7" w14:textId="28077AE9" w:rsidR="00BF4900" w:rsidRPr="006B6F0E" w:rsidRDefault="00116899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95" w:type="dxa"/>
          </w:tcPr>
          <w:p w14:paraId="6D0FDE7D" w14:textId="0A7CD07E" w:rsidR="00BF4900" w:rsidRPr="006B6F0E" w:rsidRDefault="00116899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72" w:type="dxa"/>
          </w:tcPr>
          <w:p w14:paraId="14D74657" w14:textId="77777777" w:rsidR="00BF4900" w:rsidRPr="006B6F0E" w:rsidRDefault="00BF490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6B6F0E" w:rsidRPr="006B6F0E" w14:paraId="35935F16" w14:textId="77777777" w:rsidTr="000E2820">
        <w:tc>
          <w:tcPr>
            <w:tcW w:w="573" w:type="dxa"/>
          </w:tcPr>
          <w:p w14:paraId="4F0869D0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088" w:type="dxa"/>
          </w:tcPr>
          <w:p w14:paraId="10D02BC1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 xml:space="preserve">Dirección Financiera </w:t>
            </w:r>
          </w:p>
        </w:tc>
        <w:tc>
          <w:tcPr>
            <w:tcW w:w="1363" w:type="dxa"/>
          </w:tcPr>
          <w:p w14:paraId="1D2B40C4" w14:textId="77777777" w:rsidR="00BF4900" w:rsidRPr="006B6F0E" w:rsidRDefault="00BF490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78" w:type="dxa"/>
          </w:tcPr>
          <w:p w14:paraId="1F6054C7" w14:textId="46ABED30" w:rsidR="00BF4900" w:rsidRPr="006B6F0E" w:rsidRDefault="00116899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00" w:type="dxa"/>
          </w:tcPr>
          <w:p w14:paraId="4DA12B43" w14:textId="35E10992" w:rsidR="00BF4900" w:rsidRPr="006B6F0E" w:rsidRDefault="00116899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95" w:type="dxa"/>
          </w:tcPr>
          <w:p w14:paraId="3B05826E" w14:textId="77777777" w:rsidR="00BF4900" w:rsidRPr="006B6F0E" w:rsidRDefault="00BF490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72" w:type="dxa"/>
          </w:tcPr>
          <w:p w14:paraId="5D698EAD" w14:textId="77777777" w:rsidR="00BF4900" w:rsidRPr="006B6F0E" w:rsidRDefault="00BF490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6B6F0E" w:rsidRPr="006B6F0E" w14:paraId="531F8B9F" w14:textId="77777777" w:rsidTr="000E2820">
        <w:tc>
          <w:tcPr>
            <w:tcW w:w="573" w:type="dxa"/>
          </w:tcPr>
          <w:p w14:paraId="71B39978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088" w:type="dxa"/>
          </w:tcPr>
          <w:p w14:paraId="12137F91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Sub-director Relaciones Publicas</w:t>
            </w:r>
          </w:p>
        </w:tc>
        <w:tc>
          <w:tcPr>
            <w:tcW w:w="1363" w:type="dxa"/>
          </w:tcPr>
          <w:p w14:paraId="1111919B" w14:textId="716A3A0B" w:rsidR="00BF4900" w:rsidRPr="006B6F0E" w:rsidRDefault="00B67AC4" w:rsidP="00D80AD3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8" w:type="dxa"/>
          </w:tcPr>
          <w:p w14:paraId="6A0B9610" w14:textId="26DB21C8" w:rsidR="00BF4900" w:rsidRPr="006B6F0E" w:rsidRDefault="00116899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00" w:type="dxa"/>
          </w:tcPr>
          <w:p w14:paraId="5988CAD6" w14:textId="5B1C1015" w:rsidR="00BF4900" w:rsidRPr="006B6F0E" w:rsidRDefault="00B67AC4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95" w:type="dxa"/>
          </w:tcPr>
          <w:p w14:paraId="6FDA6A93" w14:textId="389282DE" w:rsidR="00BF4900" w:rsidRPr="006B6F0E" w:rsidRDefault="00116899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72" w:type="dxa"/>
          </w:tcPr>
          <w:p w14:paraId="29378CC1" w14:textId="77777777" w:rsidR="00BF4900" w:rsidRPr="006B6F0E" w:rsidRDefault="00BF490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6B6F0E" w:rsidRPr="006B6F0E" w14:paraId="2BAC4208" w14:textId="77777777" w:rsidTr="000E2820">
        <w:tc>
          <w:tcPr>
            <w:tcW w:w="573" w:type="dxa"/>
          </w:tcPr>
          <w:p w14:paraId="7C3C45D9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088" w:type="dxa"/>
          </w:tcPr>
          <w:p w14:paraId="2F509609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Sub-director Recursos Humanos</w:t>
            </w:r>
          </w:p>
        </w:tc>
        <w:tc>
          <w:tcPr>
            <w:tcW w:w="1363" w:type="dxa"/>
          </w:tcPr>
          <w:p w14:paraId="4198A904" w14:textId="3FAF2C85" w:rsidR="00BF4900" w:rsidRPr="006B6F0E" w:rsidRDefault="00D80AD3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8" w:type="dxa"/>
          </w:tcPr>
          <w:p w14:paraId="1898DED0" w14:textId="65B58C53" w:rsidR="00BF4900" w:rsidRPr="006B6F0E" w:rsidRDefault="00116899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200" w:type="dxa"/>
          </w:tcPr>
          <w:p w14:paraId="3BA89BAB" w14:textId="0C2512B1" w:rsidR="00BF4900" w:rsidRPr="006B6F0E" w:rsidRDefault="00116899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95" w:type="dxa"/>
          </w:tcPr>
          <w:p w14:paraId="4E68BB3F" w14:textId="1EF81578" w:rsidR="00BF4900" w:rsidRPr="006B6F0E" w:rsidRDefault="00116899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72" w:type="dxa"/>
          </w:tcPr>
          <w:p w14:paraId="22E44EB5" w14:textId="77777777" w:rsidR="00BF4900" w:rsidRPr="006B6F0E" w:rsidRDefault="00BF490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6B6F0E" w:rsidRPr="006B6F0E" w14:paraId="11010381" w14:textId="77777777" w:rsidTr="000E2820">
        <w:tc>
          <w:tcPr>
            <w:tcW w:w="573" w:type="dxa"/>
          </w:tcPr>
          <w:p w14:paraId="0A6E034D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88" w:type="dxa"/>
          </w:tcPr>
          <w:p w14:paraId="39816502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Dpto. Informática y Soporte Técnico</w:t>
            </w:r>
          </w:p>
        </w:tc>
        <w:tc>
          <w:tcPr>
            <w:tcW w:w="1363" w:type="dxa"/>
          </w:tcPr>
          <w:p w14:paraId="340CD4DF" w14:textId="6578755D" w:rsidR="00BF4900" w:rsidRPr="006B6F0E" w:rsidRDefault="00B67AC4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4</w:t>
            </w:r>
          </w:p>
        </w:tc>
        <w:tc>
          <w:tcPr>
            <w:tcW w:w="1278" w:type="dxa"/>
          </w:tcPr>
          <w:p w14:paraId="6B4F2C00" w14:textId="780B1BDA" w:rsidR="00BF4900" w:rsidRPr="006B6F0E" w:rsidRDefault="00A449A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2</w:t>
            </w:r>
          </w:p>
        </w:tc>
        <w:tc>
          <w:tcPr>
            <w:tcW w:w="1200" w:type="dxa"/>
          </w:tcPr>
          <w:p w14:paraId="5757F6A8" w14:textId="19A97B5D" w:rsidR="00BF4900" w:rsidRPr="006B6F0E" w:rsidRDefault="00D80AD3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95" w:type="dxa"/>
          </w:tcPr>
          <w:p w14:paraId="649E7235" w14:textId="20FA3AD3" w:rsidR="00BF4900" w:rsidRPr="006B6F0E" w:rsidRDefault="00A449A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2</w:t>
            </w:r>
          </w:p>
        </w:tc>
        <w:tc>
          <w:tcPr>
            <w:tcW w:w="1272" w:type="dxa"/>
          </w:tcPr>
          <w:p w14:paraId="2D9039AA" w14:textId="77777777" w:rsidR="00BF4900" w:rsidRPr="006B6F0E" w:rsidRDefault="00BF490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</w:tr>
      <w:tr w:rsidR="006B6F0E" w:rsidRPr="006B6F0E" w14:paraId="52DC7D4D" w14:textId="77777777" w:rsidTr="000E2820">
        <w:tc>
          <w:tcPr>
            <w:tcW w:w="573" w:type="dxa"/>
          </w:tcPr>
          <w:p w14:paraId="6EF0300C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088" w:type="dxa"/>
          </w:tcPr>
          <w:p w14:paraId="0F702171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 xml:space="preserve">Comisión de Ética Publica </w:t>
            </w:r>
          </w:p>
        </w:tc>
        <w:tc>
          <w:tcPr>
            <w:tcW w:w="1363" w:type="dxa"/>
          </w:tcPr>
          <w:p w14:paraId="5BBFA0E0" w14:textId="77777777" w:rsidR="00BF4900" w:rsidRPr="006B6F0E" w:rsidRDefault="00BF490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278" w:type="dxa"/>
          </w:tcPr>
          <w:p w14:paraId="618B8D63" w14:textId="5A1E53D7" w:rsidR="00BF4900" w:rsidRPr="006B6F0E" w:rsidRDefault="00A449A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00" w:type="dxa"/>
          </w:tcPr>
          <w:p w14:paraId="41BBEAE7" w14:textId="77777777" w:rsidR="00BF4900" w:rsidRPr="006B6F0E" w:rsidRDefault="00BF490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95" w:type="dxa"/>
          </w:tcPr>
          <w:p w14:paraId="612F74E3" w14:textId="67D2126C" w:rsidR="00BF4900" w:rsidRPr="006B6F0E" w:rsidRDefault="00116899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272" w:type="dxa"/>
          </w:tcPr>
          <w:p w14:paraId="74A4018D" w14:textId="77777777" w:rsidR="00BF4900" w:rsidRPr="006B6F0E" w:rsidRDefault="00BF490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</w:tr>
      <w:tr w:rsidR="006B6F0E" w:rsidRPr="006B6F0E" w14:paraId="5FA24DD2" w14:textId="77777777" w:rsidTr="000E2820">
        <w:tc>
          <w:tcPr>
            <w:tcW w:w="573" w:type="dxa"/>
          </w:tcPr>
          <w:p w14:paraId="6FBFCF35" w14:textId="77777777" w:rsidR="006B72A8" w:rsidRPr="006B6F0E" w:rsidRDefault="006B72A8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</w:p>
        </w:tc>
        <w:tc>
          <w:tcPr>
            <w:tcW w:w="2088" w:type="dxa"/>
          </w:tcPr>
          <w:p w14:paraId="2C7D1519" w14:textId="77777777" w:rsidR="006B72A8" w:rsidRPr="006B6F0E" w:rsidRDefault="006B72A8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Total cumplimiento</w:t>
            </w:r>
          </w:p>
        </w:tc>
        <w:tc>
          <w:tcPr>
            <w:tcW w:w="1363" w:type="dxa"/>
            <w:vAlign w:val="bottom"/>
          </w:tcPr>
          <w:p w14:paraId="559F28D6" w14:textId="77777777" w:rsidR="006B72A8" w:rsidRPr="006B6F0E" w:rsidRDefault="006B72A8" w:rsidP="006B72A8">
            <w:pPr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1278" w:type="dxa"/>
            <w:vAlign w:val="bottom"/>
          </w:tcPr>
          <w:p w14:paraId="5E5BB2C7" w14:textId="2F8B395E" w:rsidR="006B72A8" w:rsidRPr="006B6F0E" w:rsidRDefault="00116899" w:rsidP="00EE51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  <w:p w14:paraId="55EE81E4" w14:textId="16DAAE41" w:rsidR="00EE5123" w:rsidRPr="006B6F0E" w:rsidRDefault="00EE5123" w:rsidP="00EE512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0" w:type="dxa"/>
            <w:vAlign w:val="bottom"/>
          </w:tcPr>
          <w:p w14:paraId="39F9F41A" w14:textId="56A363C3" w:rsidR="006B72A8" w:rsidRPr="006B6F0E" w:rsidRDefault="00116899" w:rsidP="006B72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95" w:type="dxa"/>
            <w:vAlign w:val="bottom"/>
          </w:tcPr>
          <w:p w14:paraId="45164EFB" w14:textId="4E0E54DE" w:rsidR="006B72A8" w:rsidRPr="006B6F0E" w:rsidRDefault="00EE5123" w:rsidP="006B72A8">
            <w:pPr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2" w:type="dxa"/>
            <w:vAlign w:val="bottom"/>
          </w:tcPr>
          <w:p w14:paraId="03E0BC3E" w14:textId="77777777" w:rsidR="006B72A8" w:rsidRPr="006B6F0E" w:rsidRDefault="006B72A8" w:rsidP="006B72A8">
            <w:pPr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6B6F0E" w:rsidRPr="006B6F0E" w14:paraId="1CADED7C" w14:textId="77777777" w:rsidTr="000E2820">
        <w:tc>
          <w:tcPr>
            <w:tcW w:w="573" w:type="dxa"/>
          </w:tcPr>
          <w:p w14:paraId="70904D13" w14:textId="7EE65AD9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</w:p>
        </w:tc>
        <w:tc>
          <w:tcPr>
            <w:tcW w:w="2088" w:type="dxa"/>
          </w:tcPr>
          <w:p w14:paraId="6AE9BF4C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% de cumplimiento</w:t>
            </w:r>
          </w:p>
        </w:tc>
        <w:tc>
          <w:tcPr>
            <w:tcW w:w="1363" w:type="dxa"/>
          </w:tcPr>
          <w:p w14:paraId="245CA7F1" w14:textId="77777777" w:rsidR="00D82E1D" w:rsidRPr="006B6F0E" w:rsidRDefault="00D82E1D" w:rsidP="006B72A8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00%</w:t>
            </w:r>
          </w:p>
        </w:tc>
        <w:tc>
          <w:tcPr>
            <w:tcW w:w="1278" w:type="dxa"/>
          </w:tcPr>
          <w:p w14:paraId="11A3A098" w14:textId="76C5D4EB" w:rsidR="00D82E1D" w:rsidRPr="006B6F0E" w:rsidRDefault="00D078CD" w:rsidP="00D078CD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D078CD">
              <w:rPr>
                <w:rFonts w:ascii="Times New Roman" w:hAnsi="Times New Roman" w:cs="Times New Roman"/>
                <w:lang w:val="es-ES"/>
              </w:rPr>
              <w:t>76.</w:t>
            </w:r>
            <w:r w:rsidRPr="006B6F0E">
              <w:rPr>
                <w:rFonts w:ascii="Times New Roman" w:hAnsi="Times New Roman" w:cs="Times New Roman"/>
                <w:lang w:val="es-ES"/>
              </w:rPr>
              <w:t xml:space="preserve"> %</w:t>
            </w:r>
          </w:p>
        </w:tc>
        <w:tc>
          <w:tcPr>
            <w:tcW w:w="1200" w:type="dxa"/>
          </w:tcPr>
          <w:p w14:paraId="4D54AB1A" w14:textId="3D191743" w:rsidR="00D82E1D" w:rsidRPr="006B6F0E" w:rsidRDefault="00116899" w:rsidP="006B72A8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</w:t>
            </w:r>
            <w:r w:rsidR="008D1917" w:rsidRPr="006B6F0E">
              <w:rPr>
                <w:rFonts w:ascii="Times New Roman" w:hAnsi="Times New Roman" w:cs="Times New Roman"/>
                <w:lang w:val="es-ES"/>
              </w:rPr>
              <w:t>%</w:t>
            </w:r>
          </w:p>
        </w:tc>
        <w:tc>
          <w:tcPr>
            <w:tcW w:w="1295" w:type="dxa"/>
          </w:tcPr>
          <w:p w14:paraId="4434F403" w14:textId="5BA67E4C" w:rsidR="00D82E1D" w:rsidRPr="006B6F0E" w:rsidRDefault="00D078CD" w:rsidP="00EE5123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D078CD">
              <w:rPr>
                <w:rFonts w:ascii="Times New Roman" w:hAnsi="Times New Roman" w:cs="Times New Roman"/>
                <w:lang w:val="es-ES"/>
              </w:rPr>
              <w:t>23.8</w:t>
            </w:r>
            <w:r w:rsidRPr="006B6F0E">
              <w:rPr>
                <w:rFonts w:ascii="Times New Roman" w:hAnsi="Times New Roman" w:cs="Times New Roman"/>
                <w:lang w:val="es-ES"/>
              </w:rPr>
              <w:t>%</w:t>
            </w:r>
          </w:p>
        </w:tc>
        <w:tc>
          <w:tcPr>
            <w:tcW w:w="1272" w:type="dxa"/>
          </w:tcPr>
          <w:p w14:paraId="3E8202B0" w14:textId="77777777" w:rsidR="00D82E1D" w:rsidRPr="006B6F0E" w:rsidRDefault="00D82E1D" w:rsidP="006B72A8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0 %</w:t>
            </w:r>
          </w:p>
        </w:tc>
      </w:tr>
    </w:tbl>
    <w:p w14:paraId="577C75D4" w14:textId="77777777" w:rsidR="00D82E1D" w:rsidRPr="006B6F0E" w:rsidRDefault="00D82E1D" w:rsidP="00D82E1D">
      <w:pPr>
        <w:pStyle w:val="Textoindependiente"/>
        <w:rPr>
          <w:rFonts w:ascii="Times New Roman" w:hAnsi="Times New Roman" w:cs="Times New Roman"/>
          <w:lang w:val="es-ES"/>
        </w:rPr>
      </w:pPr>
    </w:p>
    <w:p w14:paraId="6661FF9E" w14:textId="77777777" w:rsidR="00D82E1D" w:rsidRPr="000E2820" w:rsidRDefault="00D82E1D" w:rsidP="00D82E1D">
      <w:pPr>
        <w:pStyle w:val="Compact"/>
        <w:numPr>
          <w:ilvl w:val="0"/>
          <w:numId w:val="3"/>
        </w:numPr>
        <w:rPr>
          <w:rFonts w:ascii="Times New Roman" w:hAnsi="Times New Roman" w:cs="Times New Roman"/>
          <w:b/>
          <w:lang w:val="es-ES"/>
        </w:rPr>
      </w:pPr>
      <w:r w:rsidRPr="000E2820">
        <w:rPr>
          <w:rFonts w:ascii="Times New Roman" w:hAnsi="Times New Roman" w:cs="Times New Roman"/>
          <w:b/>
          <w:lang w:val="es-DO"/>
        </w:rPr>
        <w:t>Resultados por áreas</w:t>
      </w:r>
      <w:r w:rsidRPr="000E2820">
        <w:rPr>
          <w:rFonts w:ascii="Times New Roman" w:hAnsi="Times New Roman" w:cs="Times New Roman"/>
          <w:b/>
          <w:lang w:val="es-ES"/>
        </w:rPr>
        <w:t xml:space="preserve"> de trabajo según productos y actividades</w:t>
      </w:r>
    </w:p>
    <w:p w14:paraId="1786057A" w14:textId="77777777" w:rsidR="00D82E1D" w:rsidRPr="006B6F0E" w:rsidRDefault="00D82E1D" w:rsidP="00D82E1D">
      <w:pPr>
        <w:pStyle w:val="FirstParagraph"/>
        <w:rPr>
          <w:rFonts w:ascii="Times New Roman" w:hAnsi="Times New Roman" w:cs="Times New Roman"/>
          <w:lang w:val="es-ES"/>
        </w:rPr>
      </w:pPr>
      <w:r w:rsidRPr="006B6F0E">
        <w:rPr>
          <w:rFonts w:ascii="Times New Roman" w:hAnsi="Times New Roman" w:cs="Times New Roman"/>
          <w:lang w:val="es-ES"/>
        </w:rPr>
        <w:t>3.1</w:t>
      </w:r>
      <w:r w:rsidRPr="006B6F0E">
        <w:rPr>
          <w:rFonts w:ascii="Times New Roman" w:hAnsi="Times New Roman" w:cs="Times New Roman"/>
          <w:b/>
          <w:lang w:val="es-DO"/>
        </w:rPr>
        <w:t xml:space="preserve"> </w:t>
      </w:r>
      <w:r w:rsidRPr="000E2820">
        <w:rPr>
          <w:rFonts w:ascii="Times New Roman" w:hAnsi="Times New Roman" w:cs="Times New Roman"/>
          <w:b/>
          <w:u w:val="single"/>
          <w:lang w:val="es-DO"/>
        </w:rPr>
        <w:t>Departamento de Ingeniería.</w:t>
      </w:r>
    </w:p>
    <w:p w14:paraId="0B8CD411" w14:textId="77777777" w:rsidR="00D82E1D" w:rsidRPr="000E2820" w:rsidRDefault="00D82E1D" w:rsidP="00D82E1D">
      <w:pPr>
        <w:pStyle w:val="Textoindependiente"/>
        <w:rPr>
          <w:rFonts w:ascii="Times New Roman" w:hAnsi="Times New Roman" w:cs="Times New Roman"/>
          <w:b/>
          <w:lang w:val="es-ES"/>
        </w:rPr>
      </w:pPr>
      <w:r w:rsidRPr="000E2820">
        <w:rPr>
          <w:rFonts w:ascii="Times New Roman" w:hAnsi="Times New Roman" w:cs="Times New Roman"/>
          <w:b/>
          <w:lang w:val="es-ES"/>
        </w:rPr>
        <w:t>Productos y Actividades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6B6F0E" w:rsidRPr="006B6F0E" w14:paraId="45ECC3E2" w14:textId="77777777" w:rsidTr="006B6F0E">
        <w:trPr>
          <w:trHeight w:val="409"/>
        </w:trPr>
        <w:tc>
          <w:tcPr>
            <w:tcW w:w="2101" w:type="dxa"/>
            <w:shd w:val="clear" w:color="auto" w:fill="DEEAF6" w:themeFill="accent1" w:themeFillTint="33"/>
          </w:tcPr>
          <w:p w14:paraId="6B761470" w14:textId="77777777" w:rsidR="00D82E1D" w:rsidRPr="00C36DDD" w:rsidRDefault="00D82E1D" w:rsidP="00C36DDD">
            <w:pPr>
              <w:pStyle w:val="Textoindependiente"/>
              <w:spacing w:after="0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PRODUCTOS</w:t>
            </w:r>
          </w:p>
        </w:tc>
        <w:tc>
          <w:tcPr>
            <w:tcW w:w="1743" w:type="dxa"/>
            <w:shd w:val="clear" w:color="auto" w:fill="DEEAF6" w:themeFill="accent1" w:themeFillTint="33"/>
          </w:tcPr>
          <w:p w14:paraId="2BFAFF41" w14:textId="77777777" w:rsidR="00D82E1D" w:rsidRPr="00C36DDD" w:rsidRDefault="00D82E1D" w:rsidP="007C2DD6">
            <w:pPr>
              <w:pStyle w:val="Textoindependiente"/>
              <w:spacing w:after="0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571F301C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628597A8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22" w:type="dxa"/>
            <w:shd w:val="clear" w:color="auto" w:fill="DEEAF6" w:themeFill="accent1" w:themeFillTint="33"/>
          </w:tcPr>
          <w:p w14:paraId="3A18010B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0E2820" w:rsidRPr="006B6F0E" w14:paraId="09326D1C" w14:textId="77777777" w:rsidTr="007C2DD6">
        <w:trPr>
          <w:trHeight w:val="398"/>
        </w:trPr>
        <w:tc>
          <w:tcPr>
            <w:tcW w:w="2101" w:type="dxa"/>
          </w:tcPr>
          <w:p w14:paraId="27239A7B" w14:textId="77777777" w:rsidR="00D82E1D" w:rsidRPr="006B6F0E" w:rsidRDefault="007D4B21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43" w:type="dxa"/>
          </w:tcPr>
          <w:p w14:paraId="1BEA314F" w14:textId="09B50076" w:rsidR="00D82E1D" w:rsidRPr="006B6F0E" w:rsidRDefault="008D1917" w:rsidP="007C2DD6">
            <w:pPr>
              <w:pStyle w:val="Textoindependiente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21" w:type="dxa"/>
          </w:tcPr>
          <w:p w14:paraId="02726843" w14:textId="12A71362" w:rsidR="00D82E1D" w:rsidRPr="006B6F0E" w:rsidRDefault="00ED415F" w:rsidP="007C2DD6">
            <w:pPr>
              <w:pStyle w:val="Textoindependiente"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  <w:p w14:paraId="7A168D88" w14:textId="77777777" w:rsidR="00D82E1D" w:rsidRPr="006B6F0E" w:rsidRDefault="00D82E1D" w:rsidP="007C2DD6">
            <w:pPr>
              <w:pStyle w:val="Textoindependiente"/>
              <w:spacing w:before="0" w:after="0"/>
              <w:rPr>
                <w:rFonts w:ascii="Times New Roman" w:hAnsi="Times New Roman" w:cs="Times New Roman"/>
              </w:rPr>
            </w:pPr>
          </w:p>
        </w:tc>
        <w:tc>
          <w:tcPr>
            <w:tcW w:w="1921" w:type="dxa"/>
          </w:tcPr>
          <w:p w14:paraId="4E408747" w14:textId="33A6E7DF" w:rsidR="00D82E1D" w:rsidRPr="006B6F0E" w:rsidRDefault="00ED415F" w:rsidP="007C2DD6">
            <w:pPr>
              <w:pStyle w:val="Textoindependiente"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14:paraId="1C929CB7" w14:textId="77777777" w:rsidR="00D82E1D" w:rsidRPr="006B6F0E" w:rsidRDefault="00D82E1D" w:rsidP="007C2DD6">
            <w:pPr>
              <w:pStyle w:val="Textoindependiente"/>
              <w:spacing w:before="0" w:after="0"/>
              <w:rPr>
                <w:rFonts w:ascii="Times New Roman" w:hAnsi="Times New Roman" w:cs="Times New Roman"/>
              </w:rPr>
            </w:pPr>
          </w:p>
        </w:tc>
        <w:tc>
          <w:tcPr>
            <w:tcW w:w="1922" w:type="dxa"/>
          </w:tcPr>
          <w:p w14:paraId="3F92DDDD" w14:textId="77777777" w:rsidR="00D82E1D" w:rsidRPr="006B6F0E" w:rsidRDefault="00D82E1D" w:rsidP="007C2DD6">
            <w:pPr>
              <w:pStyle w:val="Textoindependiente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  <w:p w14:paraId="005648C5" w14:textId="77777777" w:rsidR="00D82E1D" w:rsidRPr="006B6F0E" w:rsidRDefault="00D82E1D" w:rsidP="007C2DD6">
            <w:pPr>
              <w:pStyle w:val="Textoindependiente"/>
              <w:spacing w:before="0" w:after="0"/>
              <w:rPr>
                <w:rFonts w:ascii="Times New Roman" w:hAnsi="Times New Roman" w:cs="Times New Roman"/>
              </w:rPr>
            </w:pPr>
          </w:p>
        </w:tc>
      </w:tr>
    </w:tbl>
    <w:p w14:paraId="6E907FD8" w14:textId="77777777" w:rsidR="00D82E1D" w:rsidRPr="006B6F0E" w:rsidRDefault="00D82E1D" w:rsidP="00D82E1D">
      <w:pPr>
        <w:rPr>
          <w:rFonts w:ascii="Times New Roman" w:hAnsi="Times New Roman" w:cs="Times New Roman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6B6F0E" w:rsidRPr="006B6F0E" w14:paraId="0F57E05C" w14:textId="77777777" w:rsidTr="006B6F0E">
        <w:tc>
          <w:tcPr>
            <w:tcW w:w="2040" w:type="dxa"/>
            <w:shd w:val="clear" w:color="auto" w:fill="DEEAF6" w:themeFill="accent1" w:themeFillTint="33"/>
          </w:tcPr>
          <w:p w14:paraId="38858449" w14:textId="77777777" w:rsidR="00D82E1D" w:rsidRPr="00C36DDD" w:rsidRDefault="00D82E1D" w:rsidP="007C2DD6">
            <w:pPr>
              <w:pStyle w:val="Textoindependiente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ACTIVIDADES</w:t>
            </w:r>
          </w:p>
        </w:tc>
        <w:tc>
          <w:tcPr>
            <w:tcW w:w="1783" w:type="dxa"/>
            <w:shd w:val="clear" w:color="auto" w:fill="DEEAF6" w:themeFill="accent1" w:themeFillTint="33"/>
          </w:tcPr>
          <w:p w14:paraId="7530B4C4" w14:textId="77777777" w:rsidR="00D82E1D" w:rsidRPr="00C36DDD" w:rsidRDefault="00D82E1D" w:rsidP="007C2DD6">
            <w:pPr>
              <w:pStyle w:val="Textoindependiente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6893B1A5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843" w:type="dxa"/>
            <w:shd w:val="clear" w:color="auto" w:fill="DEEAF6" w:themeFill="accent1" w:themeFillTint="33"/>
          </w:tcPr>
          <w:p w14:paraId="0512FD42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448A792F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B7129D" w:rsidRPr="006B6F0E" w14:paraId="0C4B31F6" w14:textId="77777777" w:rsidTr="007C2DD6">
        <w:tc>
          <w:tcPr>
            <w:tcW w:w="2040" w:type="dxa"/>
          </w:tcPr>
          <w:p w14:paraId="3946EC8F" w14:textId="77777777" w:rsidR="00D80AD3" w:rsidRPr="006B6F0E" w:rsidRDefault="00D80AD3" w:rsidP="00D80AD3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83" w:type="dxa"/>
          </w:tcPr>
          <w:p w14:paraId="70EDFA32" w14:textId="0C47B565" w:rsidR="00D80AD3" w:rsidRPr="006B6F0E" w:rsidRDefault="00D80AD3" w:rsidP="00D80AD3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84" w:type="dxa"/>
          </w:tcPr>
          <w:p w14:paraId="36069A77" w14:textId="79E9A182" w:rsidR="00D80AD3" w:rsidRPr="006B6F0E" w:rsidRDefault="00ED415F" w:rsidP="00D80AD3">
            <w:pPr>
              <w:pStyle w:val="Textoindependiente"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  <w:p w14:paraId="5C02B69E" w14:textId="77777777" w:rsidR="00D80AD3" w:rsidRPr="006B6F0E" w:rsidRDefault="00D80AD3" w:rsidP="00D80AD3">
            <w:pPr>
              <w:pStyle w:val="Textoindependiente"/>
              <w:spacing w:before="0"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3660989A" w14:textId="1BD7415E" w:rsidR="00D80AD3" w:rsidRPr="006B6F0E" w:rsidRDefault="00ED415F" w:rsidP="00D80AD3">
            <w:pPr>
              <w:pStyle w:val="Textoindependiente"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14:paraId="708FB108" w14:textId="77777777" w:rsidR="00D80AD3" w:rsidRPr="006B6F0E" w:rsidRDefault="00D80AD3" w:rsidP="00D80AD3">
            <w:pPr>
              <w:pStyle w:val="Textoindependiente"/>
              <w:spacing w:before="0"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37F6905D" w14:textId="77777777" w:rsidR="00D80AD3" w:rsidRPr="006B6F0E" w:rsidRDefault="00D80AD3" w:rsidP="00D80AD3">
            <w:pPr>
              <w:pStyle w:val="Textoindependiente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  <w:p w14:paraId="5387656F" w14:textId="32CB2FD3" w:rsidR="00D80AD3" w:rsidRPr="006B6F0E" w:rsidRDefault="00D80AD3" w:rsidP="00D80AD3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13237DDB" w14:textId="13A4CBAE" w:rsidR="00D82E1D" w:rsidRPr="006B6F0E" w:rsidRDefault="00D82E1D" w:rsidP="002A5E7A">
      <w:pPr>
        <w:pStyle w:val="Textoindependiente"/>
        <w:jc w:val="both"/>
        <w:rPr>
          <w:rFonts w:ascii="Times New Roman" w:hAnsi="Times New Roman" w:cs="Times New Roman"/>
          <w:lang w:val="es-DO"/>
        </w:rPr>
      </w:pPr>
      <w:r w:rsidRPr="006B6F0E">
        <w:rPr>
          <w:rFonts w:ascii="Times New Roman" w:hAnsi="Times New Roman" w:cs="Times New Roman"/>
          <w:lang w:val="es-DO"/>
        </w:rPr>
        <w:t xml:space="preserve">El Departamento de Ingeniería </w:t>
      </w:r>
      <w:r w:rsidR="002A5E7A" w:rsidRPr="006B6F0E">
        <w:rPr>
          <w:rFonts w:ascii="Times New Roman" w:hAnsi="Times New Roman" w:cs="Times New Roman"/>
          <w:lang w:val="es-DO"/>
        </w:rPr>
        <w:t>presentó avances en sus dos (</w:t>
      </w:r>
      <w:r w:rsidR="002A5E7A" w:rsidRPr="006B6F0E">
        <w:rPr>
          <w:rFonts w:ascii="Times New Roman" w:hAnsi="Times New Roman" w:cs="Times New Roman"/>
          <w:lang w:val="es-ES"/>
        </w:rPr>
        <w:t>2</w:t>
      </w:r>
      <w:r w:rsidR="002A5E7A" w:rsidRPr="006B6F0E">
        <w:rPr>
          <w:rFonts w:ascii="Times New Roman" w:hAnsi="Times New Roman" w:cs="Times New Roman"/>
          <w:lang w:val="es-DO"/>
        </w:rPr>
        <w:t xml:space="preserve">) productos </w:t>
      </w:r>
      <w:r w:rsidR="00D80AD3" w:rsidRPr="006B6F0E">
        <w:rPr>
          <w:rFonts w:ascii="Times New Roman" w:hAnsi="Times New Roman" w:cs="Times New Roman"/>
          <w:lang w:val="es-DO"/>
        </w:rPr>
        <w:t xml:space="preserve">con una </w:t>
      </w:r>
      <w:r w:rsidR="002A5E7A" w:rsidRPr="006B6F0E">
        <w:rPr>
          <w:rFonts w:ascii="Times New Roman" w:hAnsi="Times New Roman" w:cs="Times New Roman"/>
          <w:lang w:val="es-DO"/>
        </w:rPr>
        <w:t>ponderación de 50%</w:t>
      </w:r>
      <w:r w:rsidR="00D80AD3" w:rsidRPr="006B6F0E">
        <w:rPr>
          <w:rFonts w:ascii="Times New Roman" w:hAnsi="Times New Roman" w:cs="Times New Roman"/>
          <w:lang w:val="es-DO"/>
        </w:rPr>
        <w:t xml:space="preserve"> cumplido </w:t>
      </w:r>
      <w:r w:rsidR="002A5E7A" w:rsidRPr="006B6F0E">
        <w:rPr>
          <w:rFonts w:ascii="Times New Roman" w:hAnsi="Times New Roman" w:cs="Times New Roman"/>
          <w:lang w:val="es-DO"/>
        </w:rPr>
        <w:t xml:space="preserve"> 50% </w:t>
      </w:r>
      <w:r w:rsidR="00ED415F">
        <w:rPr>
          <w:rFonts w:ascii="Times New Roman" w:hAnsi="Times New Roman" w:cs="Times New Roman"/>
          <w:lang w:val="es-DO"/>
        </w:rPr>
        <w:t xml:space="preserve">Pendiente. </w:t>
      </w:r>
      <w:r w:rsidR="006B6F0E" w:rsidRPr="006B6F0E">
        <w:rPr>
          <w:rFonts w:ascii="Times New Roman" w:hAnsi="Times New Roman" w:cs="Times New Roman"/>
          <w:lang w:val="es-DO"/>
        </w:rPr>
        <w:t>y</w:t>
      </w:r>
      <w:r w:rsidR="002A5E7A" w:rsidRPr="006B6F0E">
        <w:rPr>
          <w:rFonts w:ascii="Times New Roman" w:hAnsi="Times New Roman" w:cs="Times New Roman"/>
          <w:lang w:val="es-DO"/>
        </w:rPr>
        <w:t xml:space="preserve"> Actividades programadas </w:t>
      </w:r>
      <w:r w:rsidR="00D80AD3" w:rsidRPr="006B6F0E">
        <w:rPr>
          <w:rFonts w:ascii="Times New Roman" w:hAnsi="Times New Roman" w:cs="Times New Roman"/>
          <w:lang w:val="es-DO"/>
        </w:rPr>
        <w:t>(</w:t>
      </w:r>
      <w:r w:rsidR="00D80AD3" w:rsidRPr="006B6F0E">
        <w:rPr>
          <w:rFonts w:ascii="Times New Roman" w:hAnsi="Times New Roman" w:cs="Times New Roman"/>
          <w:lang w:val="es-ES"/>
        </w:rPr>
        <w:t>2</w:t>
      </w:r>
      <w:r w:rsidR="00D80AD3" w:rsidRPr="006B6F0E">
        <w:rPr>
          <w:rFonts w:ascii="Times New Roman" w:hAnsi="Times New Roman" w:cs="Times New Roman"/>
          <w:lang w:val="es-DO"/>
        </w:rPr>
        <w:t xml:space="preserve">) productos con una ponderación de </w:t>
      </w:r>
      <w:r w:rsidR="00ED415F" w:rsidRPr="006B6F0E">
        <w:rPr>
          <w:rFonts w:ascii="Times New Roman" w:hAnsi="Times New Roman" w:cs="Times New Roman"/>
          <w:lang w:val="es-DO"/>
        </w:rPr>
        <w:t xml:space="preserve">50% </w:t>
      </w:r>
      <w:proofErr w:type="gramStart"/>
      <w:r w:rsidR="00ED415F" w:rsidRPr="006B6F0E">
        <w:rPr>
          <w:rFonts w:ascii="Times New Roman" w:hAnsi="Times New Roman" w:cs="Times New Roman"/>
          <w:lang w:val="es-DO"/>
        </w:rPr>
        <w:t>cumplido  50</w:t>
      </w:r>
      <w:proofErr w:type="gramEnd"/>
      <w:r w:rsidR="00ED415F" w:rsidRPr="006B6F0E">
        <w:rPr>
          <w:rFonts w:ascii="Times New Roman" w:hAnsi="Times New Roman" w:cs="Times New Roman"/>
          <w:lang w:val="es-DO"/>
        </w:rPr>
        <w:t xml:space="preserve">% </w:t>
      </w:r>
      <w:r w:rsidR="00ED415F">
        <w:rPr>
          <w:rFonts w:ascii="Times New Roman" w:hAnsi="Times New Roman" w:cs="Times New Roman"/>
          <w:lang w:val="es-DO"/>
        </w:rPr>
        <w:t>Pendiente.</w:t>
      </w:r>
    </w:p>
    <w:p w14:paraId="3B55EB9A" w14:textId="77777777" w:rsidR="00D82E1D" w:rsidRPr="006B6F0E" w:rsidRDefault="00D82E1D" w:rsidP="00D82E1D">
      <w:pPr>
        <w:pStyle w:val="Textoindependiente"/>
        <w:rPr>
          <w:rFonts w:ascii="Times New Roman" w:hAnsi="Times New Roman" w:cs="Times New Roman"/>
          <w:b/>
          <w:lang w:val="es-DO"/>
        </w:rPr>
      </w:pPr>
      <w:r w:rsidRPr="006B6F0E">
        <w:rPr>
          <w:rFonts w:ascii="Times New Roman" w:hAnsi="Times New Roman" w:cs="Times New Roman"/>
          <w:b/>
          <w:lang w:val="es-DO"/>
        </w:rPr>
        <w:t>3</w:t>
      </w:r>
      <w:r w:rsidRPr="000E2820">
        <w:rPr>
          <w:rFonts w:ascii="Times New Roman" w:hAnsi="Times New Roman" w:cs="Times New Roman"/>
          <w:b/>
          <w:u w:val="single"/>
          <w:lang w:val="es-DO"/>
        </w:rPr>
        <w:t>.2 Sub-</w:t>
      </w:r>
      <w:r w:rsidR="007D4B21" w:rsidRPr="000E2820">
        <w:rPr>
          <w:rFonts w:ascii="Times New Roman" w:hAnsi="Times New Roman" w:cs="Times New Roman"/>
          <w:b/>
          <w:u w:val="single"/>
          <w:lang w:val="es-DO"/>
        </w:rPr>
        <w:t xml:space="preserve">Director </w:t>
      </w:r>
      <w:r w:rsidRPr="000E2820">
        <w:rPr>
          <w:rFonts w:ascii="Times New Roman" w:hAnsi="Times New Roman" w:cs="Times New Roman"/>
          <w:b/>
          <w:u w:val="single"/>
          <w:lang w:val="es-DO"/>
        </w:rPr>
        <w:t>Técnico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6B6F0E" w:rsidRPr="006B6F0E" w14:paraId="671DEF9B" w14:textId="77777777" w:rsidTr="006B6F0E">
        <w:trPr>
          <w:trHeight w:val="409"/>
        </w:trPr>
        <w:tc>
          <w:tcPr>
            <w:tcW w:w="2101" w:type="dxa"/>
            <w:shd w:val="clear" w:color="auto" w:fill="DEEAF6" w:themeFill="accent1" w:themeFillTint="33"/>
          </w:tcPr>
          <w:p w14:paraId="6A3C56E6" w14:textId="77777777" w:rsidR="00D82E1D" w:rsidRPr="00C36DDD" w:rsidRDefault="00D82E1D" w:rsidP="00C36DDD">
            <w:pPr>
              <w:pStyle w:val="Textoindependiente"/>
              <w:spacing w:after="0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PRODUCTOS</w:t>
            </w:r>
          </w:p>
        </w:tc>
        <w:tc>
          <w:tcPr>
            <w:tcW w:w="1743" w:type="dxa"/>
            <w:shd w:val="clear" w:color="auto" w:fill="DEEAF6" w:themeFill="accent1" w:themeFillTint="33"/>
          </w:tcPr>
          <w:p w14:paraId="27DE9B3C" w14:textId="77777777" w:rsidR="00D82E1D" w:rsidRPr="00C36DDD" w:rsidRDefault="00D82E1D" w:rsidP="007C2DD6">
            <w:pPr>
              <w:pStyle w:val="Textoindependiente"/>
              <w:spacing w:after="0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21F612EF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78410EE5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22" w:type="dxa"/>
            <w:shd w:val="clear" w:color="auto" w:fill="DEEAF6" w:themeFill="accent1" w:themeFillTint="33"/>
          </w:tcPr>
          <w:p w14:paraId="72E5709B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D82E1D" w:rsidRPr="006B6F0E" w14:paraId="7EB588D3" w14:textId="77777777" w:rsidTr="007C2DD6">
        <w:trPr>
          <w:trHeight w:val="398"/>
        </w:trPr>
        <w:tc>
          <w:tcPr>
            <w:tcW w:w="2101" w:type="dxa"/>
          </w:tcPr>
          <w:p w14:paraId="027DEC8C" w14:textId="581B0DC8" w:rsidR="00D82E1D" w:rsidRPr="006B6F0E" w:rsidRDefault="00BD4E61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743" w:type="dxa"/>
          </w:tcPr>
          <w:p w14:paraId="33E8652B" w14:textId="5F960699" w:rsidR="00D82E1D" w:rsidRPr="006B6F0E" w:rsidRDefault="00BD4E61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921" w:type="dxa"/>
          </w:tcPr>
          <w:p w14:paraId="757DDFD6" w14:textId="77777777" w:rsidR="00D82E1D" w:rsidRPr="006B6F0E" w:rsidRDefault="007D4B21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921" w:type="dxa"/>
          </w:tcPr>
          <w:p w14:paraId="790114F1" w14:textId="77777777" w:rsidR="00D82E1D" w:rsidRPr="006B6F0E" w:rsidRDefault="007D4B21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922" w:type="dxa"/>
          </w:tcPr>
          <w:p w14:paraId="398D59A9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</w:tbl>
    <w:p w14:paraId="154EFE17" w14:textId="77777777" w:rsidR="00D82E1D" w:rsidRPr="006B6F0E" w:rsidRDefault="00D82E1D" w:rsidP="00D82E1D">
      <w:pPr>
        <w:rPr>
          <w:rFonts w:ascii="Times New Roman" w:hAnsi="Times New Roman" w:cs="Times New Roman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6B6F0E" w:rsidRPr="006B6F0E" w14:paraId="5A34575F" w14:textId="77777777" w:rsidTr="006B6F0E">
        <w:tc>
          <w:tcPr>
            <w:tcW w:w="2040" w:type="dxa"/>
            <w:shd w:val="clear" w:color="auto" w:fill="DEEAF6" w:themeFill="accent1" w:themeFillTint="33"/>
          </w:tcPr>
          <w:p w14:paraId="12768084" w14:textId="77777777" w:rsidR="00D82E1D" w:rsidRPr="00C36DDD" w:rsidRDefault="00D82E1D" w:rsidP="007C2DD6">
            <w:pPr>
              <w:pStyle w:val="Textoindependiente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ACTIVIDADES</w:t>
            </w:r>
          </w:p>
        </w:tc>
        <w:tc>
          <w:tcPr>
            <w:tcW w:w="1783" w:type="dxa"/>
            <w:shd w:val="clear" w:color="auto" w:fill="DEEAF6" w:themeFill="accent1" w:themeFillTint="33"/>
          </w:tcPr>
          <w:p w14:paraId="672CF85B" w14:textId="77777777" w:rsidR="00D82E1D" w:rsidRPr="00C36DDD" w:rsidRDefault="00D82E1D" w:rsidP="007C2DD6">
            <w:pPr>
              <w:pStyle w:val="Textoindependiente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4340A1EF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843" w:type="dxa"/>
            <w:shd w:val="clear" w:color="auto" w:fill="DEEAF6" w:themeFill="accent1" w:themeFillTint="33"/>
          </w:tcPr>
          <w:p w14:paraId="219136BA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5AED3C6F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B7129D" w:rsidRPr="006B6F0E" w14:paraId="04D6AAB5" w14:textId="77777777" w:rsidTr="007C2DD6">
        <w:tc>
          <w:tcPr>
            <w:tcW w:w="2040" w:type="dxa"/>
          </w:tcPr>
          <w:p w14:paraId="2508CAAE" w14:textId="6E9AB7AD" w:rsidR="00D82E1D" w:rsidRPr="006B6F0E" w:rsidRDefault="00BD4E61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783" w:type="dxa"/>
          </w:tcPr>
          <w:p w14:paraId="5D542FA7" w14:textId="598DE58A" w:rsidR="00D82E1D" w:rsidRPr="006B6F0E" w:rsidRDefault="00BD4E61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984" w:type="dxa"/>
          </w:tcPr>
          <w:p w14:paraId="01B50D96" w14:textId="77777777" w:rsidR="00D82E1D" w:rsidRPr="006B6F0E" w:rsidRDefault="007D4B21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43" w:type="dxa"/>
          </w:tcPr>
          <w:p w14:paraId="19D6E6E5" w14:textId="77777777" w:rsidR="00D82E1D" w:rsidRPr="006B6F0E" w:rsidRDefault="007D4B21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984" w:type="dxa"/>
          </w:tcPr>
          <w:p w14:paraId="6464A9E5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</w:tbl>
    <w:p w14:paraId="0284CC3C" w14:textId="38DA3039" w:rsidR="00D82E1D" w:rsidRDefault="00D82E1D" w:rsidP="007D4B21">
      <w:pPr>
        <w:pStyle w:val="Textoindependiente"/>
        <w:jc w:val="both"/>
        <w:rPr>
          <w:rFonts w:ascii="Times New Roman" w:hAnsi="Times New Roman" w:cs="Times New Roman"/>
          <w:lang w:val="es-DO"/>
        </w:rPr>
      </w:pPr>
      <w:r w:rsidRPr="006B6F0E">
        <w:rPr>
          <w:rFonts w:ascii="Times New Roman" w:hAnsi="Times New Roman" w:cs="Times New Roman"/>
          <w:lang w:val="es-DO"/>
        </w:rPr>
        <w:t>La</w:t>
      </w:r>
      <w:r w:rsidR="009711A8" w:rsidRPr="006B6F0E">
        <w:rPr>
          <w:rFonts w:ascii="Times New Roman" w:hAnsi="Times New Roman" w:cs="Times New Roman"/>
          <w:b/>
          <w:lang w:val="es-DO"/>
        </w:rPr>
        <w:t xml:space="preserve"> Subdirección Técnica</w:t>
      </w:r>
      <w:r w:rsidRPr="006B6F0E">
        <w:rPr>
          <w:rFonts w:ascii="Times New Roman" w:hAnsi="Times New Roman" w:cs="Times New Roman"/>
          <w:b/>
          <w:lang w:val="es-DO"/>
        </w:rPr>
        <w:t xml:space="preserve"> </w:t>
      </w:r>
      <w:r w:rsidRPr="006B6F0E">
        <w:rPr>
          <w:rFonts w:ascii="Times New Roman" w:hAnsi="Times New Roman" w:cs="Times New Roman"/>
          <w:lang w:val="es-DO"/>
        </w:rPr>
        <w:t>presentó avances en sus (</w:t>
      </w:r>
      <w:r w:rsidR="00BD4E61">
        <w:rPr>
          <w:rFonts w:ascii="Times New Roman" w:hAnsi="Times New Roman" w:cs="Times New Roman"/>
          <w:lang w:val="es-ES"/>
        </w:rPr>
        <w:t>3</w:t>
      </w:r>
      <w:r w:rsidRPr="006B6F0E">
        <w:rPr>
          <w:rFonts w:ascii="Times New Roman" w:hAnsi="Times New Roman" w:cs="Times New Roman"/>
          <w:lang w:val="es-DO"/>
        </w:rPr>
        <w:t xml:space="preserve">) productos logrando ponderación de </w:t>
      </w:r>
      <w:r w:rsidR="007D4B21" w:rsidRPr="006B6F0E">
        <w:rPr>
          <w:rFonts w:ascii="Times New Roman" w:hAnsi="Times New Roman" w:cs="Times New Roman"/>
          <w:lang w:val="es-DO"/>
        </w:rPr>
        <w:t>100</w:t>
      </w:r>
      <w:r w:rsidRPr="006B6F0E">
        <w:rPr>
          <w:rFonts w:ascii="Times New Roman" w:hAnsi="Times New Roman" w:cs="Times New Roman"/>
          <w:lang w:val="es-DO"/>
        </w:rPr>
        <w:t xml:space="preserve">% Cumplido. Las </w:t>
      </w:r>
      <w:r w:rsidR="00BD4E61">
        <w:rPr>
          <w:rFonts w:ascii="Times New Roman" w:hAnsi="Times New Roman" w:cs="Times New Roman"/>
          <w:lang w:val="es-DO"/>
        </w:rPr>
        <w:t>seis</w:t>
      </w:r>
      <w:r w:rsidRPr="006B6F0E">
        <w:rPr>
          <w:rFonts w:ascii="Times New Roman" w:hAnsi="Times New Roman" w:cs="Times New Roman"/>
          <w:lang w:val="es-DO"/>
        </w:rPr>
        <w:t xml:space="preserve"> (</w:t>
      </w:r>
      <w:r w:rsidR="00BD4E61">
        <w:rPr>
          <w:rFonts w:ascii="Times New Roman" w:hAnsi="Times New Roman" w:cs="Times New Roman"/>
          <w:lang w:val="es-DO"/>
        </w:rPr>
        <w:t>6</w:t>
      </w:r>
      <w:r w:rsidRPr="006B6F0E">
        <w:rPr>
          <w:rFonts w:ascii="Times New Roman" w:hAnsi="Times New Roman" w:cs="Times New Roman"/>
          <w:lang w:val="es-DO"/>
        </w:rPr>
        <w:t xml:space="preserve">) actividades programadas concluyeron con una ponderación </w:t>
      </w:r>
      <w:r w:rsidR="007D4B21" w:rsidRPr="006B6F0E">
        <w:rPr>
          <w:rFonts w:ascii="Times New Roman" w:hAnsi="Times New Roman" w:cs="Times New Roman"/>
          <w:lang w:val="es-DO"/>
        </w:rPr>
        <w:t>100% Cumplido.</w:t>
      </w:r>
    </w:p>
    <w:p w14:paraId="0741F9BF" w14:textId="77777777" w:rsidR="000E2820" w:rsidRDefault="000E2820" w:rsidP="007D4B21">
      <w:pPr>
        <w:pStyle w:val="Textoindependiente"/>
        <w:jc w:val="both"/>
        <w:rPr>
          <w:rFonts w:ascii="Times New Roman" w:hAnsi="Times New Roman" w:cs="Times New Roman"/>
          <w:lang w:val="es-DO"/>
        </w:rPr>
      </w:pPr>
    </w:p>
    <w:p w14:paraId="641E9C98" w14:textId="77777777" w:rsidR="00D82E1D" w:rsidRPr="000E2820" w:rsidRDefault="00D82E1D" w:rsidP="00D82E1D">
      <w:pPr>
        <w:pStyle w:val="Textoindependiente"/>
        <w:rPr>
          <w:rFonts w:ascii="Times New Roman" w:hAnsi="Times New Roman" w:cs="Times New Roman"/>
          <w:b/>
          <w:u w:val="single"/>
          <w:lang w:val="es-DO"/>
        </w:rPr>
      </w:pPr>
      <w:r w:rsidRPr="000E2820">
        <w:rPr>
          <w:rFonts w:ascii="Times New Roman" w:hAnsi="Times New Roman" w:cs="Times New Roman"/>
          <w:b/>
          <w:u w:val="single"/>
          <w:lang w:val="es-DO"/>
        </w:rPr>
        <w:t xml:space="preserve">3.3 Dirección Financiera 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6B6F0E" w:rsidRPr="006B6F0E" w14:paraId="1625F896" w14:textId="77777777" w:rsidTr="006B6F0E">
        <w:trPr>
          <w:trHeight w:val="409"/>
        </w:trPr>
        <w:tc>
          <w:tcPr>
            <w:tcW w:w="2101" w:type="dxa"/>
            <w:shd w:val="clear" w:color="auto" w:fill="DEEAF6" w:themeFill="accent1" w:themeFillTint="33"/>
          </w:tcPr>
          <w:p w14:paraId="056A4E1C" w14:textId="77777777" w:rsidR="00D82E1D" w:rsidRPr="00C36DDD" w:rsidRDefault="00D82E1D" w:rsidP="00C36DDD">
            <w:pPr>
              <w:pStyle w:val="Textoindependiente"/>
              <w:spacing w:after="0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PRODUCTOS</w:t>
            </w:r>
          </w:p>
        </w:tc>
        <w:tc>
          <w:tcPr>
            <w:tcW w:w="1743" w:type="dxa"/>
            <w:shd w:val="clear" w:color="auto" w:fill="DEEAF6" w:themeFill="accent1" w:themeFillTint="33"/>
          </w:tcPr>
          <w:p w14:paraId="5A43484F" w14:textId="77777777" w:rsidR="00D82E1D" w:rsidRPr="00C36DDD" w:rsidRDefault="00D82E1D" w:rsidP="007C2DD6">
            <w:pPr>
              <w:pStyle w:val="Textoindependiente"/>
              <w:spacing w:after="0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6239EB1E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62FDD7BB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22" w:type="dxa"/>
            <w:shd w:val="clear" w:color="auto" w:fill="DEEAF6" w:themeFill="accent1" w:themeFillTint="33"/>
          </w:tcPr>
          <w:p w14:paraId="3F4A081C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D82E1D" w:rsidRPr="006B6F0E" w14:paraId="294B15F6" w14:textId="77777777" w:rsidTr="007C2DD6">
        <w:trPr>
          <w:trHeight w:val="398"/>
        </w:trPr>
        <w:tc>
          <w:tcPr>
            <w:tcW w:w="2101" w:type="dxa"/>
          </w:tcPr>
          <w:p w14:paraId="49BE40DF" w14:textId="77777777" w:rsidR="00D82E1D" w:rsidRPr="006B6F0E" w:rsidRDefault="00776521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1</w:t>
            </w:r>
          </w:p>
        </w:tc>
        <w:tc>
          <w:tcPr>
            <w:tcW w:w="1743" w:type="dxa"/>
          </w:tcPr>
          <w:p w14:paraId="22CB9590" w14:textId="4787EE35" w:rsidR="00D82E1D" w:rsidRPr="006B6F0E" w:rsidRDefault="004A7D4F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1</w:t>
            </w:r>
          </w:p>
        </w:tc>
        <w:tc>
          <w:tcPr>
            <w:tcW w:w="1921" w:type="dxa"/>
          </w:tcPr>
          <w:p w14:paraId="77357406" w14:textId="1FBF956B" w:rsidR="00D82E1D" w:rsidRPr="006B6F0E" w:rsidRDefault="004A7D4F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</w:t>
            </w:r>
          </w:p>
        </w:tc>
        <w:tc>
          <w:tcPr>
            <w:tcW w:w="1921" w:type="dxa"/>
          </w:tcPr>
          <w:p w14:paraId="58B10BA8" w14:textId="77777777" w:rsidR="00D82E1D" w:rsidRPr="006B6F0E" w:rsidRDefault="002A5E7A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0</w:t>
            </w:r>
          </w:p>
        </w:tc>
        <w:tc>
          <w:tcPr>
            <w:tcW w:w="1922" w:type="dxa"/>
          </w:tcPr>
          <w:p w14:paraId="1B190114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0</w:t>
            </w:r>
          </w:p>
        </w:tc>
      </w:tr>
    </w:tbl>
    <w:p w14:paraId="409652F6" w14:textId="77777777" w:rsidR="00D82E1D" w:rsidRPr="006B6F0E" w:rsidRDefault="00D82E1D" w:rsidP="00D82E1D">
      <w:pPr>
        <w:rPr>
          <w:rFonts w:ascii="Times New Roman" w:hAnsi="Times New Roman" w:cs="Times New Roman"/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6B6F0E" w:rsidRPr="006B6F0E" w14:paraId="0A092A9D" w14:textId="77777777" w:rsidTr="006B6F0E">
        <w:tc>
          <w:tcPr>
            <w:tcW w:w="2040" w:type="dxa"/>
            <w:shd w:val="clear" w:color="auto" w:fill="DEEAF6" w:themeFill="accent1" w:themeFillTint="33"/>
          </w:tcPr>
          <w:p w14:paraId="61F983FA" w14:textId="77777777" w:rsidR="00D82E1D" w:rsidRPr="00C36DDD" w:rsidRDefault="00D82E1D" w:rsidP="007C2DD6">
            <w:pPr>
              <w:pStyle w:val="Textoindependiente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ACTIVIDADES</w:t>
            </w:r>
          </w:p>
        </w:tc>
        <w:tc>
          <w:tcPr>
            <w:tcW w:w="1783" w:type="dxa"/>
            <w:shd w:val="clear" w:color="auto" w:fill="DEEAF6" w:themeFill="accent1" w:themeFillTint="33"/>
          </w:tcPr>
          <w:p w14:paraId="3C48FB24" w14:textId="77777777" w:rsidR="00D82E1D" w:rsidRPr="00C36DDD" w:rsidRDefault="00D82E1D" w:rsidP="007C2DD6">
            <w:pPr>
              <w:pStyle w:val="Textoindependiente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56D76E71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843" w:type="dxa"/>
            <w:shd w:val="clear" w:color="auto" w:fill="DEEAF6" w:themeFill="accent1" w:themeFillTint="33"/>
          </w:tcPr>
          <w:p w14:paraId="21B4C124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2E623E9F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2A5E7A" w:rsidRPr="006B6F0E" w14:paraId="75F0FF9E" w14:textId="77777777" w:rsidTr="007C2DD6">
        <w:tc>
          <w:tcPr>
            <w:tcW w:w="2040" w:type="dxa"/>
          </w:tcPr>
          <w:p w14:paraId="1CB47C24" w14:textId="77777777" w:rsidR="002A5E7A" w:rsidRPr="006B6F0E" w:rsidRDefault="002A5E7A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783" w:type="dxa"/>
          </w:tcPr>
          <w:p w14:paraId="530B1FE8" w14:textId="1379D2F7" w:rsidR="002A5E7A" w:rsidRPr="006B6F0E" w:rsidRDefault="004A7D4F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84" w:type="dxa"/>
          </w:tcPr>
          <w:p w14:paraId="6CD3F546" w14:textId="4232CD41" w:rsidR="002A5E7A" w:rsidRPr="006B6F0E" w:rsidRDefault="004A7D4F" w:rsidP="00674D8B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</w:t>
            </w:r>
          </w:p>
        </w:tc>
        <w:tc>
          <w:tcPr>
            <w:tcW w:w="1843" w:type="dxa"/>
          </w:tcPr>
          <w:p w14:paraId="1A757126" w14:textId="77777777" w:rsidR="002A5E7A" w:rsidRPr="006B6F0E" w:rsidRDefault="002A5E7A" w:rsidP="00674D8B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0</w:t>
            </w:r>
          </w:p>
        </w:tc>
        <w:tc>
          <w:tcPr>
            <w:tcW w:w="1984" w:type="dxa"/>
          </w:tcPr>
          <w:p w14:paraId="268275E1" w14:textId="77777777" w:rsidR="002A5E7A" w:rsidRPr="006B6F0E" w:rsidRDefault="002A5E7A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</w:tbl>
    <w:p w14:paraId="2FA8C0D1" w14:textId="72FC1E0D" w:rsidR="00776521" w:rsidRDefault="00D82E1D" w:rsidP="000E2820">
      <w:pPr>
        <w:pStyle w:val="Textoindependiente"/>
        <w:ind w:right="-306"/>
        <w:rPr>
          <w:rFonts w:ascii="Times New Roman" w:hAnsi="Times New Roman" w:cs="Times New Roman"/>
          <w:lang w:val="es-DO"/>
        </w:rPr>
      </w:pPr>
      <w:r w:rsidRPr="006B6F0E">
        <w:rPr>
          <w:rFonts w:ascii="Times New Roman" w:hAnsi="Times New Roman" w:cs="Times New Roman"/>
          <w:lang w:val="es-DO"/>
        </w:rPr>
        <w:t xml:space="preserve">La </w:t>
      </w:r>
      <w:r w:rsidRPr="006B6F0E">
        <w:rPr>
          <w:rFonts w:ascii="Times New Roman" w:hAnsi="Times New Roman" w:cs="Times New Roman"/>
          <w:b/>
          <w:lang w:val="es-DO"/>
        </w:rPr>
        <w:t>Dirección Financiera</w:t>
      </w:r>
      <w:r w:rsidRPr="006B6F0E">
        <w:rPr>
          <w:rFonts w:ascii="Times New Roman" w:hAnsi="Times New Roman" w:cs="Times New Roman"/>
          <w:lang w:val="es-DO"/>
        </w:rPr>
        <w:t xml:space="preserve"> presentó avances en </w:t>
      </w:r>
      <w:r w:rsidR="00776521" w:rsidRPr="006B6F0E">
        <w:rPr>
          <w:rFonts w:ascii="Times New Roman" w:hAnsi="Times New Roman" w:cs="Times New Roman"/>
          <w:lang w:val="es-DO"/>
        </w:rPr>
        <w:t>su único  producto permaneciendo con una pondera</w:t>
      </w:r>
      <w:r w:rsidR="000E2820">
        <w:rPr>
          <w:rFonts w:ascii="Times New Roman" w:hAnsi="Times New Roman" w:cs="Times New Roman"/>
          <w:lang w:val="es-DO"/>
        </w:rPr>
        <w:t>-</w:t>
      </w:r>
      <w:proofErr w:type="spellStart"/>
      <w:r w:rsidR="00776521" w:rsidRPr="006B6F0E">
        <w:rPr>
          <w:rFonts w:ascii="Times New Roman" w:hAnsi="Times New Roman" w:cs="Times New Roman"/>
          <w:lang w:val="es-DO"/>
        </w:rPr>
        <w:t>ción</w:t>
      </w:r>
      <w:proofErr w:type="spellEnd"/>
      <w:r w:rsidR="00776521" w:rsidRPr="006B6F0E">
        <w:rPr>
          <w:rFonts w:ascii="Times New Roman" w:hAnsi="Times New Roman" w:cs="Times New Roman"/>
          <w:lang w:val="es-DO"/>
        </w:rPr>
        <w:t xml:space="preserve">. 0%  cumplida, </w:t>
      </w:r>
      <w:r w:rsidR="002A5E7A" w:rsidRPr="006B6F0E">
        <w:rPr>
          <w:rFonts w:ascii="Times New Roman" w:hAnsi="Times New Roman" w:cs="Times New Roman"/>
          <w:lang w:val="es-DO"/>
        </w:rPr>
        <w:t xml:space="preserve">100% </w:t>
      </w:r>
      <w:r w:rsidR="00776521" w:rsidRPr="006B6F0E">
        <w:rPr>
          <w:rFonts w:ascii="Times New Roman" w:hAnsi="Times New Roman" w:cs="Times New Roman"/>
          <w:lang w:val="es-DO"/>
        </w:rPr>
        <w:t xml:space="preserve">  parcial, </w:t>
      </w:r>
      <w:r w:rsidR="002A5E7A" w:rsidRPr="006B6F0E">
        <w:rPr>
          <w:rFonts w:ascii="Times New Roman" w:hAnsi="Times New Roman" w:cs="Times New Roman"/>
          <w:lang w:val="es-DO"/>
        </w:rPr>
        <w:t xml:space="preserve">0 % pendiente </w:t>
      </w:r>
      <w:r w:rsidR="00776521" w:rsidRPr="006B6F0E">
        <w:rPr>
          <w:rFonts w:ascii="Times New Roman" w:hAnsi="Times New Roman" w:cs="Times New Roman"/>
          <w:lang w:val="es-DO"/>
        </w:rPr>
        <w:t>Su única actividad programada permaneciendo con una ponderación. 0%  cumplida, 0%  parcial, 100% pendiente</w:t>
      </w:r>
      <w:r w:rsidR="000E2820">
        <w:rPr>
          <w:rFonts w:ascii="Times New Roman" w:hAnsi="Times New Roman" w:cs="Times New Roman"/>
          <w:lang w:val="es-DO"/>
        </w:rPr>
        <w:t>.</w:t>
      </w:r>
    </w:p>
    <w:p w14:paraId="420308F8" w14:textId="77777777" w:rsidR="00D82E1D" w:rsidRPr="006B6F0E" w:rsidRDefault="00D82E1D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097BE8DD" w14:textId="77777777" w:rsidR="00D82E1D" w:rsidRPr="000E2820" w:rsidRDefault="00D82E1D" w:rsidP="00D82E1D">
      <w:pPr>
        <w:pStyle w:val="Textoindependiente"/>
        <w:rPr>
          <w:rFonts w:ascii="Times New Roman" w:hAnsi="Times New Roman" w:cs="Times New Roman"/>
          <w:b/>
          <w:u w:val="single"/>
          <w:lang w:val="es-DO"/>
        </w:rPr>
      </w:pPr>
      <w:r w:rsidRPr="000E2820">
        <w:rPr>
          <w:rFonts w:ascii="Times New Roman" w:hAnsi="Times New Roman" w:cs="Times New Roman"/>
          <w:u w:val="single"/>
          <w:lang w:val="es-DO"/>
        </w:rPr>
        <w:t xml:space="preserve">3.4 </w:t>
      </w:r>
      <w:r w:rsidRPr="000E2820">
        <w:rPr>
          <w:rFonts w:ascii="Times New Roman" w:hAnsi="Times New Roman" w:cs="Times New Roman"/>
          <w:b/>
          <w:u w:val="single"/>
          <w:lang w:val="es-DO"/>
        </w:rPr>
        <w:t>Sub-Director Relaciones Publicas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6B6F0E" w:rsidRPr="006B6F0E" w14:paraId="197D3BFF" w14:textId="77777777" w:rsidTr="006B6F0E">
        <w:trPr>
          <w:trHeight w:val="409"/>
        </w:trPr>
        <w:tc>
          <w:tcPr>
            <w:tcW w:w="2101" w:type="dxa"/>
            <w:shd w:val="clear" w:color="auto" w:fill="DEEAF6" w:themeFill="accent1" w:themeFillTint="33"/>
          </w:tcPr>
          <w:p w14:paraId="71A126CC" w14:textId="77777777" w:rsidR="00D82E1D" w:rsidRPr="00C36DDD" w:rsidRDefault="00D82E1D" w:rsidP="00C36DDD">
            <w:pPr>
              <w:pStyle w:val="Textoindependiente"/>
              <w:spacing w:after="0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PRODUCTOS</w:t>
            </w:r>
          </w:p>
        </w:tc>
        <w:tc>
          <w:tcPr>
            <w:tcW w:w="1743" w:type="dxa"/>
            <w:shd w:val="clear" w:color="auto" w:fill="DEEAF6" w:themeFill="accent1" w:themeFillTint="33"/>
          </w:tcPr>
          <w:p w14:paraId="4E5A4902" w14:textId="77777777" w:rsidR="00D82E1D" w:rsidRPr="00C36DDD" w:rsidRDefault="00D82E1D" w:rsidP="007C2DD6">
            <w:pPr>
              <w:pStyle w:val="Textoindependiente"/>
              <w:spacing w:after="0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78AFB6F4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080A97B2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22" w:type="dxa"/>
            <w:shd w:val="clear" w:color="auto" w:fill="DEEAF6" w:themeFill="accent1" w:themeFillTint="33"/>
          </w:tcPr>
          <w:p w14:paraId="196A2E41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D82E1D" w:rsidRPr="006B6F0E" w14:paraId="1F5F02F4" w14:textId="77777777" w:rsidTr="007C2DD6">
        <w:trPr>
          <w:trHeight w:val="398"/>
        </w:trPr>
        <w:tc>
          <w:tcPr>
            <w:tcW w:w="2101" w:type="dxa"/>
          </w:tcPr>
          <w:p w14:paraId="74736AF1" w14:textId="77777777" w:rsidR="00D82E1D" w:rsidRPr="006B6F0E" w:rsidRDefault="00776521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4</w:t>
            </w:r>
          </w:p>
        </w:tc>
        <w:tc>
          <w:tcPr>
            <w:tcW w:w="1743" w:type="dxa"/>
          </w:tcPr>
          <w:p w14:paraId="0ADAA06E" w14:textId="0983C344" w:rsidR="00D82E1D" w:rsidRPr="006B6F0E" w:rsidRDefault="004A7D4F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4</w:t>
            </w:r>
          </w:p>
        </w:tc>
        <w:tc>
          <w:tcPr>
            <w:tcW w:w="1921" w:type="dxa"/>
          </w:tcPr>
          <w:p w14:paraId="00495FA0" w14:textId="48EC026B" w:rsidR="00D82E1D" w:rsidRPr="006B6F0E" w:rsidRDefault="00EE5123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0</w:t>
            </w:r>
          </w:p>
        </w:tc>
        <w:tc>
          <w:tcPr>
            <w:tcW w:w="1921" w:type="dxa"/>
          </w:tcPr>
          <w:p w14:paraId="19E6316D" w14:textId="7FF3227A" w:rsidR="00D82E1D" w:rsidRPr="006B6F0E" w:rsidRDefault="004A7D4F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</w:t>
            </w:r>
          </w:p>
        </w:tc>
        <w:tc>
          <w:tcPr>
            <w:tcW w:w="1922" w:type="dxa"/>
          </w:tcPr>
          <w:p w14:paraId="2F02F433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0</w:t>
            </w:r>
          </w:p>
        </w:tc>
      </w:tr>
    </w:tbl>
    <w:p w14:paraId="1B012010" w14:textId="77777777" w:rsidR="00D82E1D" w:rsidRPr="006B6F0E" w:rsidRDefault="00D82E1D" w:rsidP="00D82E1D">
      <w:pPr>
        <w:rPr>
          <w:rFonts w:ascii="Times New Roman" w:hAnsi="Times New Roman" w:cs="Times New Roman"/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6B6F0E" w:rsidRPr="006B6F0E" w14:paraId="56B23F38" w14:textId="77777777" w:rsidTr="006B6F0E">
        <w:tc>
          <w:tcPr>
            <w:tcW w:w="2040" w:type="dxa"/>
            <w:shd w:val="clear" w:color="auto" w:fill="DEEAF6" w:themeFill="accent1" w:themeFillTint="33"/>
          </w:tcPr>
          <w:p w14:paraId="1537BBFD" w14:textId="77777777" w:rsidR="00D82E1D" w:rsidRPr="00C36DDD" w:rsidRDefault="00D82E1D" w:rsidP="007C2DD6">
            <w:pPr>
              <w:pStyle w:val="Textoindependiente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ACTIVIDADES</w:t>
            </w:r>
          </w:p>
        </w:tc>
        <w:tc>
          <w:tcPr>
            <w:tcW w:w="1783" w:type="dxa"/>
            <w:shd w:val="clear" w:color="auto" w:fill="DEEAF6" w:themeFill="accent1" w:themeFillTint="33"/>
          </w:tcPr>
          <w:p w14:paraId="163398E7" w14:textId="77777777" w:rsidR="00D82E1D" w:rsidRPr="00C36DDD" w:rsidRDefault="00D82E1D" w:rsidP="007C2DD6">
            <w:pPr>
              <w:pStyle w:val="Textoindependiente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547D8E0A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843" w:type="dxa"/>
            <w:shd w:val="clear" w:color="auto" w:fill="DEEAF6" w:themeFill="accent1" w:themeFillTint="33"/>
          </w:tcPr>
          <w:p w14:paraId="6FBEF158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0B3DA366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807F7D" w:rsidRPr="006B6F0E" w14:paraId="1365A8A0" w14:textId="77777777" w:rsidTr="007C2DD6">
        <w:tc>
          <w:tcPr>
            <w:tcW w:w="2040" w:type="dxa"/>
          </w:tcPr>
          <w:p w14:paraId="0F3025E8" w14:textId="2AC1D499" w:rsidR="00D82E1D" w:rsidRPr="006B6F0E" w:rsidRDefault="004A7D4F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83" w:type="dxa"/>
          </w:tcPr>
          <w:p w14:paraId="452AF199" w14:textId="6C1FB804" w:rsidR="00D82E1D" w:rsidRPr="006B6F0E" w:rsidRDefault="004A7D4F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984" w:type="dxa"/>
          </w:tcPr>
          <w:p w14:paraId="1B835CE4" w14:textId="66DAA8B1" w:rsidR="00D82E1D" w:rsidRPr="006B6F0E" w:rsidRDefault="00B7129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43" w:type="dxa"/>
          </w:tcPr>
          <w:p w14:paraId="198F564C" w14:textId="1E3A2155" w:rsidR="00D82E1D" w:rsidRPr="006B6F0E" w:rsidRDefault="004A7D4F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984" w:type="dxa"/>
          </w:tcPr>
          <w:p w14:paraId="2AEE4F51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</w:tbl>
    <w:p w14:paraId="757C914A" w14:textId="38C980EF" w:rsidR="000E2820" w:rsidRDefault="00D82E1D" w:rsidP="00D82E1D">
      <w:pPr>
        <w:pStyle w:val="Textoindependiente"/>
        <w:rPr>
          <w:rFonts w:ascii="Times New Roman" w:hAnsi="Times New Roman" w:cs="Times New Roman"/>
          <w:lang w:val="es-DO"/>
        </w:rPr>
      </w:pPr>
      <w:r w:rsidRPr="006B6F0E">
        <w:rPr>
          <w:rFonts w:ascii="Times New Roman" w:hAnsi="Times New Roman" w:cs="Times New Roman"/>
          <w:b/>
          <w:lang w:val="es-DO"/>
        </w:rPr>
        <w:t>Sub-director Relaciones Publicas</w:t>
      </w:r>
      <w:r w:rsidRPr="006B6F0E">
        <w:rPr>
          <w:rFonts w:ascii="Times New Roman" w:hAnsi="Times New Roman" w:cs="Times New Roman"/>
          <w:lang w:val="es-DO"/>
        </w:rPr>
        <w:t xml:space="preserve"> presentó avances en sus </w:t>
      </w:r>
      <w:r w:rsidR="00776521" w:rsidRPr="006B6F0E">
        <w:rPr>
          <w:rFonts w:ascii="Times New Roman" w:hAnsi="Times New Roman" w:cs="Times New Roman"/>
          <w:lang w:val="es-DO"/>
        </w:rPr>
        <w:t xml:space="preserve">cuatro </w:t>
      </w:r>
      <w:r w:rsidR="003B3E14" w:rsidRPr="006B6F0E">
        <w:rPr>
          <w:rFonts w:ascii="Times New Roman" w:hAnsi="Times New Roman" w:cs="Times New Roman"/>
          <w:lang w:val="es-DO"/>
        </w:rPr>
        <w:t xml:space="preserve"> (</w:t>
      </w:r>
      <w:r w:rsidR="00776521" w:rsidRPr="006B6F0E">
        <w:rPr>
          <w:rFonts w:ascii="Times New Roman" w:hAnsi="Times New Roman" w:cs="Times New Roman"/>
          <w:lang w:val="es-DO"/>
        </w:rPr>
        <w:t>4</w:t>
      </w:r>
      <w:r w:rsidRPr="006B6F0E">
        <w:rPr>
          <w:rFonts w:ascii="Times New Roman" w:hAnsi="Times New Roman" w:cs="Times New Roman"/>
          <w:lang w:val="es-DO"/>
        </w:rPr>
        <w:t xml:space="preserve">) productos logrando ponderación de </w:t>
      </w:r>
      <w:r w:rsidR="00201BF2">
        <w:rPr>
          <w:rFonts w:ascii="Times New Roman" w:hAnsi="Times New Roman" w:cs="Times New Roman"/>
          <w:lang w:val="es-DO"/>
        </w:rPr>
        <w:t>100</w:t>
      </w:r>
      <w:r w:rsidR="002A5E7A" w:rsidRPr="006B6F0E">
        <w:rPr>
          <w:rFonts w:ascii="Times New Roman" w:hAnsi="Times New Roman" w:cs="Times New Roman"/>
          <w:lang w:val="es-DO"/>
        </w:rPr>
        <w:t xml:space="preserve">% cumplido </w:t>
      </w:r>
      <w:r w:rsidR="00B7129D" w:rsidRPr="006B6F0E">
        <w:rPr>
          <w:rFonts w:ascii="Times New Roman" w:hAnsi="Times New Roman" w:cs="Times New Roman"/>
          <w:lang w:val="es-DO"/>
        </w:rPr>
        <w:t>0</w:t>
      </w:r>
      <w:r w:rsidRPr="006B6F0E">
        <w:rPr>
          <w:rFonts w:ascii="Times New Roman" w:hAnsi="Times New Roman" w:cs="Times New Roman"/>
          <w:lang w:val="es-DO"/>
        </w:rPr>
        <w:t xml:space="preserve">% Pendiente. </w:t>
      </w:r>
      <w:r w:rsidR="00B7129D" w:rsidRPr="006B6F0E">
        <w:rPr>
          <w:rFonts w:ascii="Times New Roman" w:hAnsi="Times New Roman" w:cs="Times New Roman"/>
          <w:lang w:val="es-DO"/>
        </w:rPr>
        <w:t>C</w:t>
      </w:r>
      <w:r w:rsidR="00791E2D" w:rsidRPr="006B6F0E">
        <w:rPr>
          <w:rFonts w:ascii="Times New Roman" w:hAnsi="Times New Roman" w:cs="Times New Roman"/>
          <w:lang w:val="es-DO"/>
        </w:rPr>
        <w:t>inco</w:t>
      </w:r>
      <w:r w:rsidR="00776521" w:rsidRPr="006B6F0E">
        <w:rPr>
          <w:rFonts w:ascii="Times New Roman" w:hAnsi="Times New Roman" w:cs="Times New Roman"/>
          <w:lang w:val="es-DO"/>
        </w:rPr>
        <w:t xml:space="preserve">  (</w:t>
      </w:r>
      <w:r w:rsidR="00B7129D" w:rsidRPr="006B6F0E">
        <w:rPr>
          <w:rFonts w:ascii="Times New Roman" w:hAnsi="Times New Roman" w:cs="Times New Roman"/>
          <w:lang w:val="es-DO"/>
        </w:rPr>
        <w:t>5</w:t>
      </w:r>
      <w:r w:rsidR="00776521" w:rsidRPr="006B6F0E">
        <w:rPr>
          <w:rFonts w:ascii="Times New Roman" w:hAnsi="Times New Roman" w:cs="Times New Roman"/>
          <w:lang w:val="es-DO"/>
        </w:rPr>
        <w:t xml:space="preserve">) </w:t>
      </w:r>
      <w:r w:rsidRPr="006B6F0E">
        <w:rPr>
          <w:rFonts w:ascii="Times New Roman" w:hAnsi="Times New Roman" w:cs="Times New Roman"/>
          <w:lang w:val="es-DO"/>
        </w:rPr>
        <w:t xml:space="preserve">actividades programadas concluyeron con una ponderación </w:t>
      </w:r>
      <w:r w:rsidR="00201BF2">
        <w:rPr>
          <w:rFonts w:ascii="Times New Roman" w:hAnsi="Times New Roman" w:cs="Times New Roman"/>
          <w:lang w:val="es-DO"/>
        </w:rPr>
        <w:t xml:space="preserve"> de </w:t>
      </w:r>
      <w:r w:rsidR="00201BF2" w:rsidRPr="006B6F0E">
        <w:rPr>
          <w:rFonts w:ascii="Times New Roman" w:hAnsi="Times New Roman" w:cs="Times New Roman"/>
          <w:lang w:val="es-DO"/>
        </w:rPr>
        <w:t xml:space="preserve">cuatro  (4) productos logrando ponderación de </w:t>
      </w:r>
      <w:r w:rsidR="00201BF2">
        <w:rPr>
          <w:rFonts w:ascii="Times New Roman" w:hAnsi="Times New Roman" w:cs="Times New Roman"/>
          <w:lang w:val="es-DO"/>
        </w:rPr>
        <w:t>100</w:t>
      </w:r>
      <w:r w:rsidR="00201BF2" w:rsidRPr="006B6F0E">
        <w:rPr>
          <w:rFonts w:ascii="Times New Roman" w:hAnsi="Times New Roman" w:cs="Times New Roman"/>
          <w:lang w:val="es-DO"/>
        </w:rPr>
        <w:t>% cumplido 0% Pendiente</w:t>
      </w:r>
    </w:p>
    <w:p w14:paraId="396B6B80" w14:textId="77777777" w:rsidR="00D82E1D" w:rsidRPr="000E2820" w:rsidRDefault="00D82E1D" w:rsidP="00D82E1D">
      <w:pPr>
        <w:pStyle w:val="Textoindependiente"/>
        <w:rPr>
          <w:rFonts w:ascii="Times New Roman" w:hAnsi="Times New Roman" w:cs="Times New Roman"/>
          <w:b/>
          <w:u w:val="single"/>
          <w:lang w:val="es-DO"/>
        </w:rPr>
      </w:pPr>
      <w:r w:rsidRPr="000E2820">
        <w:rPr>
          <w:rFonts w:ascii="Times New Roman" w:hAnsi="Times New Roman" w:cs="Times New Roman"/>
          <w:u w:val="single"/>
          <w:lang w:val="es-DO"/>
        </w:rPr>
        <w:t xml:space="preserve">3.5 </w:t>
      </w:r>
      <w:r w:rsidRPr="000E2820">
        <w:rPr>
          <w:rFonts w:ascii="Times New Roman" w:hAnsi="Times New Roman" w:cs="Times New Roman"/>
          <w:b/>
          <w:u w:val="single"/>
          <w:lang w:val="es-DO"/>
        </w:rPr>
        <w:t>Sub-director Recursos Humanos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6B6F0E" w:rsidRPr="006B6F0E" w14:paraId="13849CB6" w14:textId="77777777" w:rsidTr="006B6F0E">
        <w:trPr>
          <w:trHeight w:val="409"/>
        </w:trPr>
        <w:tc>
          <w:tcPr>
            <w:tcW w:w="2101" w:type="dxa"/>
            <w:shd w:val="clear" w:color="auto" w:fill="DEEAF6" w:themeFill="accent1" w:themeFillTint="33"/>
          </w:tcPr>
          <w:p w14:paraId="6907EF21" w14:textId="77777777" w:rsidR="00D82E1D" w:rsidRPr="00C36DDD" w:rsidRDefault="00D82E1D" w:rsidP="00C36DDD">
            <w:pPr>
              <w:pStyle w:val="Textoindependiente"/>
              <w:spacing w:after="0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PRODUCTOS</w:t>
            </w:r>
          </w:p>
        </w:tc>
        <w:tc>
          <w:tcPr>
            <w:tcW w:w="1743" w:type="dxa"/>
            <w:shd w:val="clear" w:color="auto" w:fill="DEEAF6" w:themeFill="accent1" w:themeFillTint="33"/>
          </w:tcPr>
          <w:p w14:paraId="706DB8D3" w14:textId="77777777" w:rsidR="00D82E1D" w:rsidRPr="00C36DDD" w:rsidRDefault="00D82E1D" w:rsidP="007C2DD6">
            <w:pPr>
              <w:pStyle w:val="Textoindependiente"/>
              <w:spacing w:after="0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3C586FD0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27C64D77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22" w:type="dxa"/>
            <w:shd w:val="clear" w:color="auto" w:fill="DEEAF6" w:themeFill="accent1" w:themeFillTint="33"/>
          </w:tcPr>
          <w:p w14:paraId="7D968BF8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D82E1D" w:rsidRPr="006B6F0E" w14:paraId="649979A0" w14:textId="77777777" w:rsidTr="007C2DD6">
        <w:trPr>
          <w:trHeight w:val="398"/>
        </w:trPr>
        <w:tc>
          <w:tcPr>
            <w:tcW w:w="2101" w:type="dxa"/>
          </w:tcPr>
          <w:p w14:paraId="617CB015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2</w:t>
            </w:r>
          </w:p>
        </w:tc>
        <w:tc>
          <w:tcPr>
            <w:tcW w:w="1743" w:type="dxa"/>
          </w:tcPr>
          <w:p w14:paraId="077BF7CA" w14:textId="4D882BF1" w:rsidR="00D82E1D" w:rsidRPr="006B6F0E" w:rsidRDefault="008F0B6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1</w:t>
            </w:r>
          </w:p>
        </w:tc>
        <w:tc>
          <w:tcPr>
            <w:tcW w:w="1921" w:type="dxa"/>
          </w:tcPr>
          <w:p w14:paraId="39DDB1E9" w14:textId="3E8B7CBD" w:rsidR="00D82E1D" w:rsidRPr="006B6F0E" w:rsidRDefault="008F0B6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</w:t>
            </w:r>
          </w:p>
        </w:tc>
        <w:tc>
          <w:tcPr>
            <w:tcW w:w="1921" w:type="dxa"/>
          </w:tcPr>
          <w:p w14:paraId="08FF13F6" w14:textId="3179437B" w:rsidR="00D82E1D" w:rsidRPr="006B6F0E" w:rsidRDefault="008F0B6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1</w:t>
            </w:r>
          </w:p>
        </w:tc>
        <w:tc>
          <w:tcPr>
            <w:tcW w:w="1922" w:type="dxa"/>
          </w:tcPr>
          <w:p w14:paraId="3CAD6F74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0</w:t>
            </w:r>
          </w:p>
        </w:tc>
      </w:tr>
    </w:tbl>
    <w:p w14:paraId="6EDBC9B6" w14:textId="34AC5907" w:rsidR="00D82E1D" w:rsidRDefault="00D82E1D" w:rsidP="00D82E1D">
      <w:pPr>
        <w:rPr>
          <w:rFonts w:ascii="Times New Roman" w:hAnsi="Times New Roman" w:cs="Times New Roman"/>
          <w:lang w:val="es-ES"/>
        </w:rPr>
      </w:pPr>
    </w:p>
    <w:p w14:paraId="52E0372F" w14:textId="77777777" w:rsidR="003F6FAF" w:rsidRPr="006B6F0E" w:rsidRDefault="003F6FAF" w:rsidP="00D82E1D">
      <w:pPr>
        <w:rPr>
          <w:rFonts w:ascii="Times New Roman" w:hAnsi="Times New Roman" w:cs="Times New Roman"/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07"/>
        <w:gridCol w:w="1853"/>
        <w:gridCol w:w="1879"/>
        <w:gridCol w:w="2155"/>
      </w:tblGrid>
      <w:tr w:rsidR="006B6F0E" w:rsidRPr="006B6F0E" w14:paraId="05CA2330" w14:textId="77777777" w:rsidTr="006B6F0E">
        <w:tc>
          <w:tcPr>
            <w:tcW w:w="2040" w:type="dxa"/>
            <w:shd w:val="clear" w:color="auto" w:fill="DEEAF6" w:themeFill="accent1" w:themeFillTint="33"/>
          </w:tcPr>
          <w:p w14:paraId="00D63C1D" w14:textId="77777777" w:rsidR="00D82E1D" w:rsidRPr="00C36DDD" w:rsidRDefault="00D82E1D" w:rsidP="007C2DD6">
            <w:pPr>
              <w:pStyle w:val="Textoindependiente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ACTIVIDADES</w:t>
            </w:r>
          </w:p>
        </w:tc>
        <w:tc>
          <w:tcPr>
            <w:tcW w:w="1707" w:type="dxa"/>
            <w:shd w:val="clear" w:color="auto" w:fill="DEEAF6" w:themeFill="accent1" w:themeFillTint="33"/>
          </w:tcPr>
          <w:p w14:paraId="35CCD4B7" w14:textId="77777777" w:rsidR="00D82E1D" w:rsidRPr="00C36DDD" w:rsidRDefault="00D82E1D" w:rsidP="007C2DD6">
            <w:pPr>
              <w:pStyle w:val="Textoindependiente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853" w:type="dxa"/>
            <w:shd w:val="clear" w:color="auto" w:fill="DEEAF6" w:themeFill="accent1" w:themeFillTint="33"/>
          </w:tcPr>
          <w:p w14:paraId="0E094275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879" w:type="dxa"/>
            <w:shd w:val="clear" w:color="auto" w:fill="DEEAF6" w:themeFill="accent1" w:themeFillTint="33"/>
          </w:tcPr>
          <w:p w14:paraId="14473682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2155" w:type="dxa"/>
            <w:shd w:val="clear" w:color="auto" w:fill="DEEAF6" w:themeFill="accent1" w:themeFillTint="33"/>
          </w:tcPr>
          <w:p w14:paraId="0B02CEF4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807F7D" w:rsidRPr="006B6F0E" w14:paraId="182CC7F1" w14:textId="77777777" w:rsidTr="007C2DD6">
        <w:tc>
          <w:tcPr>
            <w:tcW w:w="2040" w:type="dxa"/>
          </w:tcPr>
          <w:p w14:paraId="36B492EC" w14:textId="30D541A4" w:rsidR="00807F7D" w:rsidRPr="006B6F0E" w:rsidRDefault="00807F7D" w:rsidP="00807F7D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07" w:type="dxa"/>
          </w:tcPr>
          <w:p w14:paraId="48754133" w14:textId="651F8FFC" w:rsidR="00807F7D" w:rsidRPr="006B6F0E" w:rsidRDefault="008F0B6D" w:rsidP="00807F7D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53" w:type="dxa"/>
          </w:tcPr>
          <w:p w14:paraId="555316B8" w14:textId="120C8661" w:rsidR="00807F7D" w:rsidRPr="006B6F0E" w:rsidRDefault="008F0B6D" w:rsidP="00807F7D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79" w:type="dxa"/>
          </w:tcPr>
          <w:p w14:paraId="6F9B7ED6" w14:textId="665FF285" w:rsidR="00807F7D" w:rsidRPr="006B6F0E" w:rsidRDefault="008F0B6D" w:rsidP="00807F7D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155" w:type="dxa"/>
          </w:tcPr>
          <w:p w14:paraId="3B5DCA75" w14:textId="72269723" w:rsidR="00807F7D" w:rsidRPr="006B6F0E" w:rsidRDefault="00807F7D" w:rsidP="00807F7D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</w:tbl>
    <w:p w14:paraId="037AAD5E" w14:textId="1459A6D3" w:rsidR="008F0B6D" w:rsidRPr="006B6F0E" w:rsidRDefault="00D82E1D" w:rsidP="008F0B6D">
      <w:pPr>
        <w:pStyle w:val="Textoindependiente"/>
        <w:jc w:val="both"/>
        <w:rPr>
          <w:rFonts w:ascii="Times New Roman" w:hAnsi="Times New Roman" w:cs="Times New Roman"/>
          <w:lang w:val="es-DO"/>
        </w:rPr>
      </w:pPr>
      <w:r w:rsidRPr="006B6F0E">
        <w:rPr>
          <w:rFonts w:ascii="Times New Roman" w:hAnsi="Times New Roman" w:cs="Times New Roman"/>
          <w:lang w:val="es-DO"/>
        </w:rPr>
        <w:t xml:space="preserve">La </w:t>
      </w:r>
      <w:r w:rsidRPr="006B6F0E">
        <w:rPr>
          <w:rFonts w:ascii="Times New Roman" w:hAnsi="Times New Roman" w:cs="Times New Roman"/>
          <w:b/>
          <w:lang w:val="es-DO"/>
        </w:rPr>
        <w:t>Sub-director Recursos Humanos</w:t>
      </w:r>
      <w:r w:rsidRPr="006B6F0E">
        <w:rPr>
          <w:rFonts w:ascii="Times New Roman" w:hAnsi="Times New Roman" w:cs="Times New Roman"/>
          <w:lang w:val="es-DO"/>
        </w:rPr>
        <w:t xml:space="preserve"> </w:t>
      </w:r>
      <w:r w:rsidR="008F0B6D" w:rsidRPr="006B6F0E">
        <w:rPr>
          <w:rFonts w:ascii="Times New Roman" w:hAnsi="Times New Roman" w:cs="Times New Roman"/>
          <w:lang w:val="es-DO"/>
        </w:rPr>
        <w:t>presentó avances en sus dos (</w:t>
      </w:r>
      <w:r w:rsidR="008F0B6D" w:rsidRPr="006B6F0E">
        <w:rPr>
          <w:rFonts w:ascii="Times New Roman" w:hAnsi="Times New Roman" w:cs="Times New Roman"/>
          <w:lang w:val="es-ES"/>
        </w:rPr>
        <w:t>2</w:t>
      </w:r>
      <w:r w:rsidR="008F0B6D" w:rsidRPr="006B6F0E">
        <w:rPr>
          <w:rFonts w:ascii="Times New Roman" w:hAnsi="Times New Roman" w:cs="Times New Roman"/>
          <w:lang w:val="es-DO"/>
        </w:rPr>
        <w:t xml:space="preserve">) productos con una ponderación de 50% cumplido  50% </w:t>
      </w:r>
      <w:r w:rsidR="008F0B6D">
        <w:rPr>
          <w:rFonts w:ascii="Times New Roman" w:hAnsi="Times New Roman" w:cs="Times New Roman"/>
          <w:lang w:val="es-DO"/>
        </w:rPr>
        <w:t xml:space="preserve">Pendiente. </w:t>
      </w:r>
      <w:r w:rsidR="008F0B6D" w:rsidRPr="006B6F0E">
        <w:rPr>
          <w:rFonts w:ascii="Times New Roman" w:hAnsi="Times New Roman" w:cs="Times New Roman"/>
          <w:lang w:val="es-DO"/>
        </w:rPr>
        <w:t>y Actividades programadas (</w:t>
      </w:r>
      <w:r w:rsidR="008F0B6D" w:rsidRPr="006B6F0E">
        <w:rPr>
          <w:rFonts w:ascii="Times New Roman" w:hAnsi="Times New Roman" w:cs="Times New Roman"/>
          <w:lang w:val="es-ES"/>
        </w:rPr>
        <w:t>2</w:t>
      </w:r>
      <w:r w:rsidR="008F0B6D" w:rsidRPr="006B6F0E">
        <w:rPr>
          <w:rFonts w:ascii="Times New Roman" w:hAnsi="Times New Roman" w:cs="Times New Roman"/>
          <w:lang w:val="es-DO"/>
        </w:rPr>
        <w:t xml:space="preserve">) productos con una ponderación de 50% </w:t>
      </w:r>
      <w:proofErr w:type="gramStart"/>
      <w:r w:rsidR="008F0B6D" w:rsidRPr="006B6F0E">
        <w:rPr>
          <w:rFonts w:ascii="Times New Roman" w:hAnsi="Times New Roman" w:cs="Times New Roman"/>
          <w:lang w:val="es-DO"/>
        </w:rPr>
        <w:t>cumplido  50</w:t>
      </w:r>
      <w:proofErr w:type="gramEnd"/>
      <w:r w:rsidR="008F0B6D" w:rsidRPr="006B6F0E">
        <w:rPr>
          <w:rFonts w:ascii="Times New Roman" w:hAnsi="Times New Roman" w:cs="Times New Roman"/>
          <w:lang w:val="es-DO"/>
        </w:rPr>
        <w:t xml:space="preserve">% </w:t>
      </w:r>
      <w:r w:rsidR="008F0B6D">
        <w:rPr>
          <w:rFonts w:ascii="Times New Roman" w:hAnsi="Times New Roman" w:cs="Times New Roman"/>
          <w:lang w:val="es-DO"/>
        </w:rPr>
        <w:t>Pendiente.</w:t>
      </w:r>
    </w:p>
    <w:p w14:paraId="5B48DB0D" w14:textId="03BBFF0D" w:rsidR="00D82E1D" w:rsidRPr="006B6F0E" w:rsidRDefault="00D82E1D" w:rsidP="00794538">
      <w:pPr>
        <w:pStyle w:val="Textoindependiente"/>
        <w:tabs>
          <w:tab w:val="left" w:pos="1095"/>
        </w:tabs>
        <w:rPr>
          <w:rFonts w:ascii="Times New Roman" w:hAnsi="Times New Roman" w:cs="Times New Roman"/>
          <w:lang w:val="es-DO"/>
        </w:rPr>
      </w:pPr>
    </w:p>
    <w:p w14:paraId="15086442" w14:textId="77777777" w:rsidR="00D82E1D" w:rsidRPr="000E2820" w:rsidRDefault="00D82E1D" w:rsidP="00D82E1D">
      <w:pPr>
        <w:pStyle w:val="Textoindependiente"/>
        <w:rPr>
          <w:rFonts w:ascii="Times New Roman" w:hAnsi="Times New Roman" w:cs="Times New Roman"/>
          <w:u w:val="single"/>
          <w:lang w:val="es-DO"/>
        </w:rPr>
      </w:pPr>
      <w:r w:rsidRPr="000E2820">
        <w:rPr>
          <w:rFonts w:ascii="Times New Roman" w:hAnsi="Times New Roman" w:cs="Times New Roman"/>
          <w:u w:val="single"/>
          <w:lang w:val="es-DO"/>
        </w:rPr>
        <w:t xml:space="preserve">3.7 </w:t>
      </w:r>
      <w:r w:rsidRPr="000E2820">
        <w:rPr>
          <w:rFonts w:ascii="Times New Roman" w:hAnsi="Times New Roman" w:cs="Times New Roman"/>
          <w:b/>
          <w:u w:val="single"/>
          <w:lang w:val="es-DO"/>
        </w:rPr>
        <w:t>Dpto. Informática y Soporte Técnico.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6B6F0E" w:rsidRPr="006B6F0E" w14:paraId="1E8C5B6E" w14:textId="77777777" w:rsidTr="006B6F0E">
        <w:trPr>
          <w:trHeight w:val="409"/>
        </w:trPr>
        <w:tc>
          <w:tcPr>
            <w:tcW w:w="2101" w:type="dxa"/>
            <w:shd w:val="clear" w:color="auto" w:fill="DEEAF6" w:themeFill="accent1" w:themeFillTint="33"/>
          </w:tcPr>
          <w:p w14:paraId="7DFAE5FB" w14:textId="77777777" w:rsidR="00D82E1D" w:rsidRPr="00C36DDD" w:rsidRDefault="00D82E1D" w:rsidP="00C36DDD">
            <w:pPr>
              <w:pStyle w:val="Textoindependiente"/>
              <w:spacing w:after="0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PRODUCTOS</w:t>
            </w:r>
          </w:p>
        </w:tc>
        <w:tc>
          <w:tcPr>
            <w:tcW w:w="1743" w:type="dxa"/>
            <w:shd w:val="clear" w:color="auto" w:fill="DEEAF6" w:themeFill="accent1" w:themeFillTint="33"/>
          </w:tcPr>
          <w:p w14:paraId="1D55BC41" w14:textId="77777777" w:rsidR="00D82E1D" w:rsidRPr="00C36DDD" w:rsidRDefault="00D82E1D" w:rsidP="007C2DD6">
            <w:pPr>
              <w:pStyle w:val="Textoindependiente"/>
              <w:spacing w:after="0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7D23DD01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63E275EF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22" w:type="dxa"/>
            <w:shd w:val="clear" w:color="auto" w:fill="DEEAF6" w:themeFill="accent1" w:themeFillTint="33"/>
          </w:tcPr>
          <w:p w14:paraId="01D3345C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D82E1D" w:rsidRPr="006B6F0E" w14:paraId="2FB8D9B7" w14:textId="77777777" w:rsidTr="007C2DD6">
        <w:trPr>
          <w:trHeight w:val="398"/>
        </w:trPr>
        <w:tc>
          <w:tcPr>
            <w:tcW w:w="2101" w:type="dxa"/>
          </w:tcPr>
          <w:p w14:paraId="099C52AC" w14:textId="174E542F" w:rsidR="00D82E1D" w:rsidRPr="006B6F0E" w:rsidRDefault="00674D8B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2</w:t>
            </w:r>
          </w:p>
        </w:tc>
        <w:tc>
          <w:tcPr>
            <w:tcW w:w="1743" w:type="dxa"/>
          </w:tcPr>
          <w:p w14:paraId="4D1C5472" w14:textId="2AF4D92F" w:rsidR="00D82E1D" w:rsidRPr="006B6F0E" w:rsidRDefault="00674D8B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921" w:type="dxa"/>
          </w:tcPr>
          <w:p w14:paraId="52E06996" w14:textId="448CBAAA" w:rsidR="00D82E1D" w:rsidRPr="006B6F0E" w:rsidRDefault="00FF210E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921" w:type="dxa"/>
          </w:tcPr>
          <w:p w14:paraId="063F86F9" w14:textId="24604535" w:rsidR="00D82E1D" w:rsidRPr="006B6F0E" w:rsidRDefault="00FF210E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922" w:type="dxa"/>
          </w:tcPr>
          <w:p w14:paraId="4E29AC03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</w:tr>
    </w:tbl>
    <w:p w14:paraId="61850729" w14:textId="77777777" w:rsidR="00D82E1D" w:rsidRPr="006B6F0E" w:rsidRDefault="00D82E1D" w:rsidP="00D82E1D">
      <w:pPr>
        <w:jc w:val="center"/>
        <w:rPr>
          <w:rFonts w:ascii="Times New Roman" w:hAnsi="Times New Roman" w:cs="Times New Roman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122"/>
        <w:gridCol w:w="1701"/>
        <w:gridCol w:w="1984"/>
        <w:gridCol w:w="1843"/>
        <w:gridCol w:w="1984"/>
      </w:tblGrid>
      <w:tr w:rsidR="006B6F0E" w:rsidRPr="006B6F0E" w14:paraId="0CD169B5" w14:textId="77777777" w:rsidTr="006B6F0E">
        <w:tc>
          <w:tcPr>
            <w:tcW w:w="2122" w:type="dxa"/>
            <w:shd w:val="clear" w:color="auto" w:fill="DEEAF6" w:themeFill="accent1" w:themeFillTint="33"/>
          </w:tcPr>
          <w:p w14:paraId="4770AD40" w14:textId="77777777" w:rsidR="00D82E1D" w:rsidRPr="00C36DDD" w:rsidRDefault="00D82E1D" w:rsidP="007C2DD6">
            <w:pPr>
              <w:pStyle w:val="Textoindependiente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ACTIVIDADES</w:t>
            </w:r>
          </w:p>
        </w:tc>
        <w:tc>
          <w:tcPr>
            <w:tcW w:w="1701" w:type="dxa"/>
            <w:shd w:val="clear" w:color="auto" w:fill="DEEAF6" w:themeFill="accent1" w:themeFillTint="33"/>
          </w:tcPr>
          <w:p w14:paraId="48B345AB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20848DA9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843" w:type="dxa"/>
            <w:shd w:val="clear" w:color="auto" w:fill="DEEAF6" w:themeFill="accent1" w:themeFillTint="33"/>
          </w:tcPr>
          <w:p w14:paraId="183B4C63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35EE2A16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D82E1D" w:rsidRPr="006B6F0E" w14:paraId="4352FFE8" w14:textId="77777777" w:rsidTr="007C2DD6">
        <w:tc>
          <w:tcPr>
            <w:tcW w:w="2122" w:type="dxa"/>
          </w:tcPr>
          <w:p w14:paraId="58D104D1" w14:textId="77777777" w:rsidR="00D82E1D" w:rsidRPr="006B6F0E" w:rsidRDefault="001E27EB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4</w:t>
            </w:r>
          </w:p>
        </w:tc>
        <w:tc>
          <w:tcPr>
            <w:tcW w:w="1701" w:type="dxa"/>
          </w:tcPr>
          <w:p w14:paraId="65B2AB60" w14:textId="21C67EBE" w:rsidR="00D82E1D" w:rsidRPr="006B6F0E" w:rsidRDefault="00FF210E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2</w:t>
            </w:r>
          </w:p>
        </w:tc>
        <w:tc>
          <w:tcPr>
            <w:tcW w:w="1984" w:type="dxa"/>
          </w:tcPr>
          <w:p w14:paraId="12657FD5" w14:textId="4611ED17" w:rsidR="00D82E1D" w:rsidRPr="006B6F0E" w:rsidRDefault="00674D8B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843" w:type="dxa"/>
          </w:tcPr>
          <w:p w14:paraId="5AE5CED1" w14:textId="2A6188CF" w:rsidR="00D82E1D" w:rsidRPr="006B6F0E" w:rsidRDefault="00FF210E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2</w:t>
            </w:r>
          </w:p>
        </w:tc>
        <w:tc>
          <w:tcPr>
            <w:tcW w:w="1984" w:type="dxa"/>
          </w:tcPr>
          <w:p w14:paraId="3D3C09DC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</w:tr>
    </w:tbl>
    <w:p w14:paraId="62304FF4" w14:textId="77777777" w:rsidR="00D82E1D" w:rsidRPr="006B6F0E" w:rsidRDefault="00D82E1D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72783A53" w14:textId="53213260" w:rsidR="00D82E1D" w:rsidRPr="006B6F0E" w:rsidRDefault="00D82E1D" w:rsidP="00D82E1D">
      <w:pPr>
        <w:pStyle w:val="Textoindependiente"/>
        <w:rPr>
          <w:rFonts w:ascii="Times New Roman" w:hAnsi="Times New Roman" w:cs="Times New Roman"/>
          <w:lang w:val="es-DO"/>
        </w:rPr>
      </w:pPr>
      <w:r w:rsidRPr="006B6F0E">
        <w:rPr>
          <w:rFonts w:ascii="Times New Roman" w:hAnsi="Times New Roman" w:cs="Times New Roman"/>
          <w:lang w:val="es-DO"/>
        </w:rPr>
        <w:t xml:space="preserve">El </w:t>
      </w:r>
      <w:r w:rsidRPr="006B6F0E">
        <w:rPr>
          <w:rFonts w:ascii="Times New Roman" w:hAnsi="Times New Roman" w:cs="Times New Roman"/>
          <w:b/>
          <w:lang w:val="es-DO"/>
        </w:rPr>
        <w:t>Departamento Informática y Soporte Técnico.</w:t>
      </w:r>
      <w:r w:rsidRPr="006B6F0E">
        <w:rPr>
          <w:rFonts w:ascii="Times New Roman" w:hAnsi="Times New Roman" w:cs="Times New Roman"/>
          <w:lang w:val="es-DO"/>
        </w:rPr>
        <w:t xml:space="preserve"> Presentó avances en sus </w:t>
      </w:r>
      <w:r w:rsidR="00791E2D" w:rsidRPr="006B6F0E">
        <w:rPr>
          <w:rFonts w:ascii="Times New Roman" w:hAnsi="Times New Roman" w:cs="Times New Roman"/>
          <w:lang w:val="es-DO"/>
        </w:rPr>
        <w:t>dos</w:t>
      </w:r>
      <w:r w:rsidRPr="006B6F0E">
        <w:rPr>
          <w:rFonts w:ascii="Times New Roman" w:hAnsi="Times New Roman" w:cs="Times New Roman"/>
          <w:lang w:val="es-DO"/>
        </w:rPr>
        <w:t xml:space="preserve"> (</w:t>
      </w:r>
      <w:r w:rsidR="00791E2D" w:rsidRPr="006B6F0E">
        <w:rPr>
          <w:rFonts w:ascii="Times New Roman" w:hAnsi="Times New Roman" w:cs="Times New Roman"/>
          <w:lang w:val="es-ES"/>
        </w:rPr>
        <w:t>2</w:t>
      </w:r>
      <w:r w:rsidRPr="006B6F0E">
        <w:rPr>
          <w:rFonts w:ascii="Times New Roman" w:hAnsi="Times New Roman" w:cs="Times New Roman"/>
          <w:lang w:val="es-DO"/>
        </w:rPr>
        <w:t xml:space="preserve">) productos logrando ponderación. </w:t>
      </w:r>
      <w:r w:rsidR="00791E2D" w:rsidRPr="006B6F0E">
        <w:rPr>
          <w:rFonts w:ascii="Times New Roman" w:hAnsi="Times New Roman" w:cs="Times New Roman"/>
          <w:lang w:val="es-DO"/>
        </w:rPr>
        <w:t>50</w:t>
      </w:r>
      <w:r w:rsidRPr="006B6F0E">
        <w:rPr>
          <w:rFonts w:ascii="Times New Roman" w:hAnsi="Times New Roman" w:cs="Times New Roman"/>
          <w:lang w:val="es-DO"/>
        </w:rPr>
        <w:t xml:space="preserve">% cumplido </w:t>
      </w:r>
      <w:r w:rsidR="003B3E14" w:rsidRPr="006B6F0E">
        <w:rPr>
          <w:rFonts w:ascii="Times New Roman" w:hAnsi="Times New Roman" w:cs="Times New Roman"/>
          <w:lang w:val="es-DO"/>
        </w:rPr>
        <w:t xml:space="preserve">y </w:t>
      </w:r>
      <w:r w:rsidR="001E27EB" w:rsidRPr="006B6F0E">
        <w:rPr>
          <w:rFonts w:ascii="Times New Roman" w:hAnsi="Times New Roman" w:cs="Times New Roman"/>
          <w:lang w:val="es-DO"/>
        </w:rPr>
        <w:t>0</w:t>
      </w:r>
      <w:r w:rsidRPr="006B6F0E">
        <w:rPr>
          <w:rFonts w:ascii="Times New Roman" w:hAnsi="Times New Roman" w:cs="Times New Roman"/>
          <w:lang w:val="es-DO"/>
        </w:rPr>
        <w:t xml:space="preserve">% </w:t>
      </w:r>
      <w:r w:rsidR="0000109B" w:rsidRPr="006B6F0E">
        <w:rPr>
          <w:rFonts w:ascii="Times New Roman" w:hAnsi="Times New Roman" w:cs="Times New Roman"/>
          <w:lang w:val="es-DO"/>
        </w:rPr>
        <w:t>pendiente,</w:t>
      </w:r>
      <w:r w:rsidR="001E27EB" w:rsidRPr="006B6F0E">
        <w:rPr>
          <w:rFonts w:ascii="Times New Roman" w:hAnsi="Times New Roman" w:cs="Times New Roman"/>
          <w:lang w:val="es-DO"/>
        </w:rPr>
        <w:t xml:space="preserve"> De las cuatro </w:t>
      </w:r>
      <w:r w:rsidR="00825862" w:rsidRPr="006B6F0E">
        <w:rPr>
          <w:rFonts w:ascii="Times New Roman" w:hAnsi="Times New Roman" w:cs="Times New Roman"/>
          <w:lang w:val="es-DO"/>
        </w:rPr>
        <w:t xml:space="preserve"> </w:t>
      </w:r>
      <w:r w:rsidRPr="006B6F0E">
        <w:rPr>
          <w:rFonts w:ascii="Times New Roman" w:hAnsi="Times New Roman" w:cs="Times New Roman"/>
          <w:lang w:val="es-DO"/>
        </w:rPr>
        <w:t>(</w:t>
      </w:r>
      <w:r w:rsidR="001E27EB" w:rsidRPr="006B6F0E">
        <w:rPr>
          <w:rFonts w:ascii="Times New Roman" w:hAnsi="Times New Roman" w:cs="Times New Roman"/>
          <w:lang w:val="es-ES"/>
        </w:rPr>
        <w:t>4</w:t>
      </w:r>
      <w:r w:rsidRPr="006B6F0E">
        <w:rPr>
          <w:rFonts w:ascii="Times New Roman" w:hAnsi="Times New Roman" w:cs="Times New Roman"/>
          <w:lang w:val="es-DO"/>
        </w:rPr>
        <w:t xml:space="preserve">) actividades </w:t>
      </w:r>
      <w:r w:rsidR="003B3E14" w:rsidRPr="006B6F0E">
        <w:rPr>
          <w:rFonts w:ascii="Times New Roman" w:hAnsi="Times New Roman" w:cs="Times New Roman"/>
          <w:lang w:val="es-DO"/>
        </w:rPr>
        <w:t>programadas concluyeron</w:t>
      </w:r>
      <w:r w:rsidRPr="006B6F0E">
        <w:rPr>
          <w:rFonts w:ascii="Times New Roman" w:hAnsi="Times New Roman" w:cs="Times New Roman"/>
          <w:lang w:val="es-DO"/>
        </w:rPr>
        <w:t xml:space="preserve"> con una ponderación. </w:t>
      </w:r>
      <w:r w:rsidR="00FF210E">
        <w:rPr>
          <w:rFonts w:ascii="Times New Roman" w:hAnsi="Times New Roman" w:cs="Times New Roman"/>
          <w:lang w:val="es-DO"/>
        </w:rPr>
        <w:t>50</w:t>
      </w:r>
      <w:r w:rsidRPr="006B6F0E">
        <w:rPr>
          <w:rFonts w:ascii="Times New Roman" w:hAnsi="Times New Roman" w:cs="Times New Roman"/>
          <w:lang w:val="es-DO"/>
        </w:rPr>
        <w:t xml:space="preserve">% cumplido </w:t>
      </w:r>
      <w:r w:rsidR="003B3E14" w:rsidRPr="006B6F0E">
        <w:rPr>
          <w:rFonts w:ascii="Times New Roman" w:hAnsi="Times New Roman" w:cs="Times New Roman"/>
          <w:lang w:val="es-DO"/>
        </w:rPr>
        <w:t xml:space="preserve">y </w:t>
      </w:r>
      <w:r w:rsidR="00FF210E">
        <w:rPr>
          <w:rFonts w:ascii="Times New Roman" w:hAnsi="Times New Roman" w:cs="Times New Roman"/>
          <w:lang w:val="es-DO"/>
        </w:rPr>
        <w:t>50</w:t>
      </w:r>
      <w:r w:rsidRPr="006B6F0E">
        <w:rPr>
          <w:rFonts w:ascii="Times New Roman" w:hAnsi="Times New Roman" w:cs="Times New Roman"/>
          <w:lang w:val="es-DO"/>
        </w:rPr>
        <w:t>% pendiente</w:t>
      </w:r>
      <w:r w:rsidR="00791E2D" w:rsidRPr="006B6F0E">
        <w:rPr>
          <w:rFonts w:ascii="Times New Roman" w:hAnsi="Times New Roman" w:cs="Times New Roman"/>
          <w:lang w:val="es-DO"/>
        </w:rPr>
        <w:t>.</w:t>
      </w:r>
      <w:r w:rsidRPr="006B6F0E">
        <w:rPr>
          <w:rFonts w:ascii="Times New Roman" w:hAnsi="Times New Roman" w:cs="Times New Roman"/>
          <w:lang w:val="es-DO"/>
        </w:rPr>
        <w:t xml:space="preserve">   </w:t>
      </w:r>
    </w:p>
    <w:p w14:paraId="42BA21FC" w14:textId="77777777" w:rsidR="000E2820" w:rsidRPr="006B6F0E" w:rsidRDefault="000E2820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58A349B0" w14:textId="402C70DE" w:rsidR="00D82E1D" w:rsidRPr="000E2820" w:rsidRDefault="00D82E1D" w:rsidP="00D82E1D">
      <w:pPr>
        <w:pStyle w:val="Textoindependiente"/>
        <w:rPr>
          <w:rFonts w:ascii="Times New Roman" w:hAnsi="Times New Roman" w:cs="Times New Roman"/>
          <w:u w:val="single"/>
          <w:lang w:val="es-DO"/>
        </w:rPr>
      </w:pPr>
      <w:r w:rsidRPr="000E2820">
        <w:rPr>
          <w:rFonts w:ascii="Times New Roman" w:hAnsi="Times New Roman" w:cs="Times New Roman"/>
          <w:u w:val="single"/>
          <w:lang w:val="es-DO"/>
        </w:rPr>
        <w:t xml:space="preserve">3.9 </w:t>
      </w:r>
      <w:r w:rsidRPr="000E2820">
        <w:rPr>
          <w:rFonts w:ascii="Times New Roman" w:hAnsi="Times New Roman" w:cs="Times New Roman"/>
          <w:b/>
          <w:u w:val="single"/>
          <w:lang w:val="es-DO"/>
        </w:rPr>
        <w:t xml:space="preserve">Comisión de Ética </w:t>
      </w:r>
      <w:r w:rsidR="000E2820" w:rsidRPr="000E2820">
        <w:rPr>
          <w:rFonts w:ascii="Times New Roman" w:hAnsi="Times New Roman" w:cs="Times New Roman"/>
          <w:b/>
          <w:u w:val="single"/>
          <w:lang w:val="es-DO"/>
        </w:rPr>
        <w:t>Pública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6B6F0E" w:rsidRPr="006B6F0E" w14:paraId="50799AC2" w14:textId="77777777" w:rsidTr="006B6F0E">
        <w:trPr>
          <w:trHeight w:val="409"/>
        </w:trPr>
        <w:tc>
          <w:tcPr>
            <w:tcW w:w="2101" w:type="dxa"/>
            <w:shd w:val="clear" w:color="auto" w:fill="DEEAF6" w:themeFill="accent1" w:themeFillTint="33"/>
          </w:tcPr>
          <w:p w14:paraId="670DC90F" w14:textId="77777777" w:rsidR="00D82E1D" w:rsidRPr="00C36DDD" w:rsidRDefault="00D82E1D" w:rsidP="00C36DDD">
            <w:pPr>
              <w:pStyle w:val="Textoindependiente"/>
              <w:spacing w:after="0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PRODUCTOS</w:t>
            </w:r>
          </w:p>
        </w:tc>
        <w:tc>
          <w:tcPr>
            <w:tcW w:w="1743" w:type="dxa"/>
            <w:shd w:val="clear" w:color="auto" w:fill="DEEAF6" w:themeFill="accent1" w:themeFillTint="33"/>
          </w:tcPr>
          <w:p w14:paraId="16E7275B" w14:textId="77777777" w:rsidR="00D82E1D" w:rsidRPr="00C36DDD" w:rsidRDefault="00D82E1D" w:rsidP="007C2DD6">
            <w:pPr>
              <w:pStyle w:val="Textoindependiente"/>
              <w:spacing w:after="0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3CDD9EE8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1D2603C0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22" w:type="dxa"/>
            <w:shd w:val="clear" w:color="auto" w:fill="DEEAF6" w:themeFill="accent1" w:themeFillTint="33"/>
          </w:tcPr>
          <w:p w14:paraId="566A8B94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0E2820" w:rsidRPr="006B6F0E" w14:paraId="0C6406EF" w14:textId="77777777" w:rsidTr="007C2DD6">
        <w:trPr>
          <w:trHeight w:val="398"/>
        </w:trPr>
        <w:tc>
          <w:tcPr>
            <w:tcW w:w="2101" w:type="dxa"/>
          </w:tcPr>
          <w:p w14:paraId="6432F731" w14:textId="169B6D60" w:rsidR="00D82E1D" w:rsidRPr="006B6F0E" w:rsidRDefault="00FF210E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743" w:type="dxa"/>
          </w:tcPr>
          <w:p w14:paraId="1241F02A" w14:textId="117BA429" w:rsidR="00D82E1D" w:rsidRPr="006B6F0E" w:rsidRDefault="00FF210E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921" w:type="dxa"/>
          </w:tcPr>
          <w:p w14:paraId="06A73B2D" w14:textId="1A0BD71E" w:rsidR="00D82E1D" w:rsidRPr="006B6F0E" w:rsidRDefault="00FF210E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921" w:type="dxa"/>
          </w:tcPr>
          <w:p w14:paraId="5895DE80" w14:textId="1C003D2E" w:rsidR="00D82E1D" w:rsidRPr="006B6F0E" w:rsidRDefault="00FF210E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922" w:type="dxa"/>
          </w:tcPr>
          <w:p w14:paraId="0885B456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</w:tr>
    </w:tbl>
    <w:p w14:paraId="746AC16F" w14:textId="77777777" w:rsidR="00D82E1D" w:rsidRPr="006B6F0E" w:rsidRDefault="00D82E1D" w:rsidP="00D82E1D">
      <w:pPr>
        <w:jc w:val="center"/>
        <w:rPr>
          <w:rFonts w:ascii="Times New Roman" w:hAnsi="Times New Roman" w:cs="Times New Roman"/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122"/>
        <w:gridCol w:w="1701"/>
        <w:gridCol w:w="1984"/>
        <w:gridCol w:w="1843"/>
        <w:gridCol w:w="1984"/>
      </w:tblGrid>
      <w:tr w:rsidR="006B6F0E" w:rsidRPr="006B6F0E" w14:paraId="577DA0F7" w14:textId="77777777" w:rsidTr="006B6F0E">
        <w:tc>
          <w:tcPr>
            <w:tcW w:w="2122" w:type="dxa"/>
            <w:shd w:val="clear" w:color="auto" w:fill="DEEAF6" w:themeFill="accent1" w:themeFillTint="33"/>
          </w:tcPr>
          <w:p w14:paraId="3E8BAB85" w14:textId="77777777" w:rsidR="00D82E1D" w:rsidRPr="00C36DDD" w:rsidRDefault="00D82E1D" w:rsidP="007C2DD6">
            <w:pPr>
              <w:pStyle w:val="Textoindependiente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ACTIVIDADES</w:t>
            </w:r>
          </w:p>
        </w:tc>
        <w:tc>
          <w:tcPr>
            <w:tcW w:w="1701" w:type="dxa"/>
            <w:shd w:val="clear" w:color="auto" w:fill="DEEAF6" w:themeFill="accent1" w:themeFillTint="33"/>
          </w:tcPr>
          <w:p w14:paraId="0F3FF240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233D2811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843" w:type="dxa"/>
            <w:shd w:val="clear" w:color="auto" w:fill="DEEAF6" w:themeFill="accent1" w:themeFillTint="33"/>
          </w:tcPr>
          <w:p w14:paraId="7C36CB18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5D1A5D64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D82E1D" w:rsidRPr="006B6F0E" w14:paraId="47B38727" w14:textId="77777777" w:rsidTr="007C2DD6">
        <w:tc>
          <w:tcPr>
            <w:tcW w:w="2122" w:type="dxa"/>
          </w:tcPr>
          <w:p w14:paraId="09950331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701" w:type="dxa"/>
          </w:tcPr>
          <w:p w14:paraId="34A83203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984" w:type="dxa"/>
          </w:tcPr>
          <w:p w14:paraId="3393744F" w14:textId="57434929" w:rsidR="00D82E1D" w:rsidRPr="006B6F0E" w:rsidRDefault="00FF210E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843" w:type="dxa"/>
          </w:tcPr>
          <w:p w14:paraId="3AE1BEA9" w14:textId="4CC3D5E3" w:rsidR="00D82E1D" w:rsidRPr="006B6F0E" w:rsidRDefault="00FF210E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984" w:type="dxa"/>
          </w:tcPr>
          <w:p w14:paraId="015C2992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</w:tr>
    </w:tbl>
    <w:p w14:paraId="4D54B717" w14:textId="77777777" w:rsidR="00D82E1D" w:rsidRPr="006B6F0E" w:rsidRDefault="00D82E1D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4600BD14" w14:textId="6499D65A" w:rsidR="00D82E1D" w:rsidRPr="006B6F0E" w:rsidRDefault="009711A8" w:rsidP="00D82E1D">
      <w:pPr>
        <w:pStyle w:val="Textoindependiente"/>
        <w:rPr>
          <w:rFonts w:ascii="Times New Roman" w:hAnsi="Times New Roman" w:cs="Times New Roman"/>
          <w:lang w:val="es-DO"/>
        </w:rPr>
      </w:pPr>
      <w:r w:rsidRPr="006B6F0E">
        <w:rPr>
          <w:rFonts w:ascii="Times New Roman" w:hAnsi="Times New Roman" w:cs="Times New Roman"/>
          <w:lang w:val="es-DO"/>
        </w:rPr>
        <w:t>El</w:t>
      </w:r>
      <w:r w:rsidR="00D82E1D" w:rsidRPr="006B6F0E">
        <w:rPr>
          <w:rFonts w:ascii="Times New Roman" w:hAnsi="Times New Roman" w:cs="Times New Roman"/>
          <w:lang w:val="es-DO"/>
        </w:rPr>
        <w:t xml:space="preserve"> </w:t>
      </w:r>
      <w:r w:rsidR="00D82E1D" w:rsidRPr="006B6F0E">
        <w:rPr>
          <w:rFonts w:ascii="Times New Roman" w:hAnsi="Times New Roman" w:cs="Times New Roman"/>
          <w:b/>
          <w:lang w:val="es-DO"/>
        </w:rPr>
        <w:t xml:space="preserve">Dpto. </w:t>
      </w:r>
      <w:r w:rsidR="007C4F18" w:rsidRPr="006B6F0E">
        <w:rPr>
          <w:rFonts w:ascii="Times New Roman" w:hAnsi="Times New Roman" w:cs="Times New Roman"/>
          <w:b/>
          <w:lang w:val="es-DO"/>
        </w:rPr>
        <w:t>Comisión de Ética Publica</w:t>
      </w:r>
      <w:r w:rsidR="007C4F18" w:rsidRPr="006B6F0E">
        <w:rPr>
          <w:rFonts w:ascii="Times New Roman" w:hAnsi="Times New Roman" w:cs="Times New Roman"/>
          <w:lang w:val="es-DO"/>
        </w:rPr>
        <w:t xml:space="preserve"> </w:t>
      </w:r>
      <w:r w:rsidR="00D82E1D" w:rsidRPr="006B6F0E">
        <w:rPr>
          <w:rFonts w:ascii="Times New Roman" w:hAnsi="Times New Roman" w:cs="Times New Roman"/>
          <w:lang w:val="es-DO"/>
        </w:rPr>
        <w:t>presentó avances en único   productos logrando ponderación. 100%</w:t>
      </w:r>
      <w:r w:rsidR="00791E2D" w:rsidRPr="006B6F0E">
        <w:rPr>
          <w:rFonts w:ascii="Times New Roman" w:hAnsi="Times New Roman" w:cs="Times New Roman"/>
          <w:lang w:val="es-DO"/>
        </w:rPr>
        <w:t xml:space="preserve"> p</w:t>
      </w:r>
      <w:r w:rsidR="00FF210E">
        <w:rPr>
          <w:rFonts w:ascii="Times New Roman" w:hAnsi="Times New Roman" w:cs="Times New Roman"/>
          <w:lang w:val="es-DO"/>
        </w:rPr>
        <w:t>endiente</w:t>
      </w:r>
      <w:r w:rsidR="00D82E1D" w:rsidRPr="006B6F0E">
        <w:rPr>
          <w:rFonts w:ascii="Times New Roman" w:hAnsi="Times New Roman" w:cs="Times New Roman"/>
          <w:lang w:val="es-DO"/>
        </w:rPr>
        <w:t xml:space="preserve">. </w:t>
      </w:r>
      <w:r w:rsidR="003B3E14" w:rsidRPr="006B6F0E">
        <w:rPr>
          <w:rFonts w:ascii="Times New Roman" w:hAnsi="Times New Roman" w:cs="Times New Roman"/>
          <w:lang w:val="es-DO"/>
        </w:rPr>
        <w:t>Una (</w:t>
      </w:r>
      <w:r w:rsidR="00D82E1D" w:rsidRPr="006B6F0E">
        <w:rPr>
          <w:rFonts w:ascii="Times New Roman" w:hAnsi="Times New Roman" w:cs="Times New Roman"/>
          <w:lang w:val="es-DO"/>
        </w:rPr>
        <w:t>1) actividades programadas concluyeron con una ponderación de 100% P</w:t>
      </w:r>
      <w:r w:rsidR="00FF210E">
        <w:rPr>
          <w:rFonts w:ascii="Times New Roman" w:hAnsi="Times New Roman" w:cs="Times New Roman"/>
          <w:lang w:val="es-DO"/>
        </w:rPr>
        <w:t>endiente</w:t>
      </w:r>
      <w:r w:rsidR="00D82E1D" w:rsidRPr="006B6F0E">
        <w:rPr>
          <w:rFonts w:ascii="Times New Roman" w:hAnsi="Times New Roman" w:cs="Times New Roman"/>
          <w:lang w:val="es-DO"/>
        </w:rPr>
        <w:t>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0"/>
        <w:gridCol w:w="1824"/>
        <w:gridCol w:w="1472"/>
        <w:gridCol w:w="1372"/>
        <w:gridCol w:w="1594"/>
        <w:gridCol w:w="1087"/>
        <w:gridCol w:w="1688"/>
      </w:tblGrid>
      <w:tr w:rsidR="006B6F0E" w:rsidRPr="006B6F0E" w14:paraId="5B34C1E3" w14:textId="77777777" w:rsidTr="000E2820">
        <w:trPr>
          <w:trHeight w:val="452"/>
        </w:trPr>
        <w:tc>
          <w:tcPr>
            <w:tcW w:w="573" w:type="dxa"/>
            <w:vMerge w:val="restart"/>
            <w:shd w:val="clear" w:color="auto" w:fill="DEEAF6" w:themeFill="accent1" w:themeFillTint="33"/>
          </w:tcPr>
          <w:p w14:paraId="18C7E435" w14:textId="0D756184" w:rsidR="00D82E1D" w:rsidRPr="00C36DDD" w:rsidRDefault="00C36DD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sz w:val="20"/>
                <w:lang w:val="es-ES"/>
              </w:rPr>
            </w:pPr>
            <w:r w:rsidRPr="00C36DDD">
              <w:rPr>
                <w:rFonts w:ascii="Times New Roman" w:hAnsi="Times New Roman" w:cs="Times New Roman"/>
                <w:b/>
                <w:sz w:val="20"/>
                <w:lang w:val="es-ES"/>
              </w:rPr>
              <w:t>NO.</w:t>
            </w:r>
          </w:p>
        </w:tc>
        <w:tc>
          <w:tcPr>
            <w:tcW w:w="2075" w:type="dxa"/>
            <w:vMerge w:val="restart"/>
            <w:shd w:val="clear" w:color="auto" w:fill="DEEAF6" w:themeFill="accent1" w:themeFillTint="33"/>
          </w:tcPr>
          <w:p w14:paraId="478A79B4" w14:textId="610084FC" w:rsidR="00D82E1D" w:rsidRPr="00C36DDD" w:rsidRDefault="00C36DD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sz w:val="20"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sz w:val="20"/>
                <w:lang w:val="es-DO"/>
              </w:rPr>
              <w:t>ÁREAS</w:t>
            </w:r>
          </w:p>
        </w:tc>
        <w:tc>
          <w:tcPr>
            <w:tcW w:w="1315" w:type="dxa"/>
            <w:vMerge w:val="restart"/>
            <w:shd w:val="clear" w:color="auto" w:fill="DEEAF6" w:themeFill="accent1" w:themeFillTint="33"/>
          </w:tcPr>
          <w:p w14:paraId="266BCDED" w14:textId="094336A3" w:rsidR="00D82E1D" w:rsidRPr="00C36DDD" w:rsidRDefault="00C36DD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sz w:val="20"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sz w:val="20"/>
                <w:lang w:val="es-DO"/>
              </w:rPr>
              <w:t>NO. DE EVIDENCIAS</w:t>
            </w:r>
          </w:p>
        </w:tc>
        <w:tc>
          <w:tcPr>
            <w:tcW w:w="5530" w:type="dxa"/>
            <w:gridSpan w:val="4"/>
            <w:shd w:val="clear" w:color="auto" w:fill="DEEAF6" w:themeFill="accent1" w:themeFillTint="33"/>
          </w:tcPr>
          <w:p w14:paraId="10C7C748" w14:textId="6EAE4418" w:rsidR="00D82E1D" w:rsidRPr="00C36DDD" w:rsidRDefault="00C36DD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b/>
                <w:sz w:val="20"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sz w:val="20"/>
                <w:lang w:val="es-DO"/>
              </w:rPr>
              <w:t>PRODUCTOS</w:t>
            </w:r>
          </w:p>
        </w:tc>
      </w:tr>
      <w:tr w:rsidR="006B6F0E" w:rsidRPr="006B6F0E" w14:paraId="5B70EFA0" w14:textId="77777777" w:rsidTr="00AF1905">
        <w:trPr>
          <w:trHeight w:val="384"/>
        </w:trPr>
        <w:tc>
          <w:tcPr>
            <w:tcW w:w="573" w:type="dxa"/>
            <w:vMerge/>
            <w:shd w:val="clear" w:color="auto" w:fill="DEEAF6" w:themeFill="accent1" w:themeFillTint="33"/>
          </w:tcPr>
          <w:p w14:paraId="11FF0C2A" w14:textId="77777777" w:rsidR="00D82E1D" w:rsidRPr="00C36DDD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sz w:val="20"/>
                <w:lang w:val="es-ES"/>
              </w:rPr>
            </w:pPr>
          </w:p>
        </w:tc>
        <w:tc>
          <w:tcPr>
            <w:tcW w:w="2075" w:type="dxa"/>
            <w:vMerge/>
            <w:shd w:val="clear" w:color="auto" w:fill="DEEAF6" w:themeFill="accent1" w:themeFillTint="33"/>
          </w:tcPr>
          <w:p w14:paraId="008273EA" w14:textId="77777777" w:rsidR="00D82E1D" w:rsidRPr="00C36DDD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sz w:val="20"/>
                <w:lang w:val="es-DO"/>
              </w:rPr>
            </w:pPr>
          </w:p>
        </w:tc>
        <w:tc>
          <w:tcPr>
            <w:tcW w:w="1315" w:type="dxa"/>
            <w:vMerge/>
            <w:shd w:val="clear" w:color="auto" w:fill="DEEAF6" w:themeFill="accent1" w:themeFillTint="33"/>
          </w:tcPr>
          <w:p w14:paraId="27A58484" w14:textId="77777777" w:rsidR="00D82E1D" w:rsidRPr="00C36DDD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sz w:val="20"/>
                <w:lang w:val="es-DO"/>
              </w:rPr>
            </w:pPr>
          </w:p>
        </w:tc>
        <w:tc>
          <w:tcPr>
            <w:tcW w:w="1258" w:type="dxa"/>
            <w:shd w:val="clear" w:color="auto" w:fill="DEEAF6" w:themeFill="accent1" w:themeFillTint="33"/>
          </w:tcPr>
          <w:p w14:paraId="13D991C0" w14:textId="327583FB" w:rsidR="00D82E1D" w:rsidRPr="00C36DDD" w:rsidRDefault="00C36DD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sz w:val="20"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sz w:val="20"/>
                <w:lang w:val="es-DO"/>
              </w:rPr>
              <w:t xml:space="preserve">CORRECTO </w:t>
            </w:r>
          </w:p>
        </w:tc>
        <w:tc>
          <w:tcPr>
            <w:tcW w:w="1305" w:type="dxa"/>
            <w:shd w:val="clear" w:color="auto" w:fill="DEEAF6" w:themeFill="accent1" w:themeFillTint="33"/>
          </w:tcPr>
          <w:p w14:paraId="1CB930E8" w14:textId="16AEB1DD" w:rsidR="00D82E1D" w:rsidRPr="00C36DDD" w:rsidRDefault="00C36DD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sz w:val="20"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sz w:val="20"/>
                <w:lang w:val="es-DO"/>
              </w:rPr>
              <w:t>INCORRECTO</w:t>
            </w:r>
          </w:p>
        </w:tc>
        <w:tc>
          <w:tcPr>
            <w:tcW w:w="1182" w:type="dxa"/>
            <w:shd w:val="clear" w:color="auto" w:fill="DEEAF6" w:themeFill="accent1" w:themeFillTint="33"/>
          </w:tcPr>
          <w:p w14:paraId="0795EE51" w14:textId="207F7B6F" w:rsidR="00D82E1D" w:rsidRPr="00C36DDD" w:rsidRDefault="00C36DD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sz w:val="20"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sz w:val="20"/>
                <w:lang w:val="es-DO"/>
              </w:rPr>
              <w:t>NO APLICA</w:t>
            </w:r>
          </w:p>
        </w:tc>
        <w:tc>
          <w:tcPr>
            <w:tcW w:w="1785" w:type="dxa"/>
            <w:shd w:val="clear" w:color="auto" w:fill="DEEAF6" w:themeFill="accent1" w:themeFillTint="33"/>
          </w:tcPr>
          <w:p w14:paraId="1DE453D6" w14:textId="39183E76" w:rsidR="00D82E1D" w:rsidRPr="00C36DDD" w:rsidRDefault="00C36DD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sz w:val="20"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sz w:val="20"/>
                <w:lang w:val="es-DO"/>
              </w:rPr>
              <w:t xml:space="preserve">NO PRESENTADO </w:t>
            </w:r>
          </w:p>
        </w:tc>
      </w:tr>
      <w:tr w:rsidR="006B6F0E" w:rsidRPr="006B6F0E" w14:paraId="55AE6B50" w14:textId="77777777" w:rsidTr="000E2820">
        <w:trPr>
          <w:trHeight w:val="486"/>
        </w:trPr>
        <w:tc>
          <w:tcPr>
            <w:tcW w:w="573" w:type="dxa"/>
          </w:tcPr>
          <w:p w14:paraId="16A5BC22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1</w:t>
            </w:r>
          </w:p>
        </w:tc>
        <w:tc>
          <w:tcPr>
            <w:tcW w:w="2075" w:type="dxa"/>
          </w:tcPr>
          <w:p w14:paraId="6F2F2ED4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Dpto. Ingeniería</w:t>
            </w:r>
          </w:p>
        </w:tc>
        <w:tc>
          <w:tcPr>
            <w:tcW w:w="1315" w:type="dxa"/>
          </w:tcPr>
          <w:p w14:paraId="002469FD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8" w:type="dxa"/>
          </w:tcPr>
          <w:p w14:paraId="1002C2D7" w14:textId="48C8507F" w:rsidR="00BF4900" w:rsidRPr="006B6F0E" w:rsidRDefault="005142C1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05" w:type="dxa"/>
          </w:tcPr>
          <w:p w14:paraId="54F960DC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0</w:t>
            </w:r>
          </w:p>
        </w:tc>
        <w:tc>
          <w:tcPr>
            <w:tcW w:w="1182" w:type="dxa"/>
          </w:tcPr>
          <w:p w14:paraId="7E05CD50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0</w:t>
            </w:r>
          </w:p>
        </w:tc>
        <w:tc>
          <w:tcPr>
            <w:tcW w:w="1785" w:type="dxa"/>
          </w:tcPr>
          <w:p w14:paraId="3FA26FF9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0</w:t>
            </w:r>
          </w:p>
        </w:tc>
      </w:tr>
      <w:tr w:rsidR="006B6F0E" w:rsidRPr="006B6F0E" w14:paraId="788C0DF4" w14:textId="77777777" w:rsidTr="000E2820">
        <w:tc>
          <w:tcPr>
            <w:tcW w:w="573" w:type="dxa"/>
          </w:tcPr>
          <w:p w14:paraId="1F57BD52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2</w:t>
            </w:r>
          </w:p>
        </w:tc>
        <w:tc>
          <w:tcPr>
            <w:tcW w:w="2075" w:type="dxa"/>
          </w:tcPr>
          <w:p w14:paraId="0406C3CA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Sub-director Técnico</w:t>
            </w:r>
          </w:p>
        </w:tc>
        <w:tc>
          <w:tcPr>
            <w:tcW w:w="1315" w:type="dxa"/>
          </w:tcPr>
          <w:p w14:paraId="1291DD6C" w14:textId="1804607F" w:rsidR="00BF4900" w:rsidRPr="006B6F0E" w:rsidRDefault="000F4F02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8" w:type="dxa"/>
          </w:tcPr>
          <w:p w14:paraId="00E84531" w14:textId="52DF02B7" w:rsidR="00BF4900" w:rsidRPr="006B6F0E" w:rsidRDefault="000F4F02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05" w:type="dxa"/>
          </w:tcPr>
          <w:p w14:paraId="69B30AD1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82" w:type="dxa"/>
          </w:tcPr>
          <w:p w14:paraId="14B2DF9A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85" w:type="dxa"/>
          </w:tcPr>
          <w:p w14:paraId="2D38D690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6B6F0E" w:rsidRPr="006B6F0E" w14:paraId="36D97095" w14:textId="77777777" w:rsidTr="000E2820">
        <w:tc>
          <w:tcPr>
            <w:tcW w:w="573" w:type="dxa"/>
          </w:tcPr>
          <w:p w14:paraId="300039F6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075" w:type="dxa"/>
          </w:tcPr>
          <w:p w14:paraId="13BC50A3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 xml:space="preserve">Dirección Financiera </w:t>
            </w:r>
          </w:p>
        </w:tc>
        <w:tc>
          <w:tcPr>
            <w:tcW w:w="1315" w:type="dxa"/>
          </w:tcPr>
          <w:p w14:paraId="3A6E2E85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58" w:type="dxa"/>
          </w:tcPr>
          <w:p w14:paraId="2FFB6BB9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05" w:type="dxa"/>
          </w:tcPr>
          <w:p w14:paraId="5B607604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82" w:type="dxa"/>
          </w:tcPr>
          <w:p w14:paraId="1E9C612E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85" w:type="dxa"/>
          </w:tcPr>
          <w:p w14:paraId="7048E080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6B6F0E" w:rsidRPr="006B6F0E" w14:paraId="6F0835D2" w14:textId="77777777" w:rsidTr="000E2820">
        <w:tc>
          <w:tcPr>
            <w:tcW w:w="573" w:type="dxa"/>
          </w:tcPr>
          <w:p w14:paraId="4EC0D520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075" w:type="dxa"/>
          </w:tcPr>
          <w:p w14:paraId="56BD1406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Sub-director Relaciones Publicas</w:t>
            </w:r>
          </w:p>
        </w:tc>
        <w:tc>
          <w:tcPr>
            <w:tcW w:w="1315" w:type="dxa"/>
          </w:tcPr>
          <w:p w14:paraId="2EB61D7F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8" w:type="dxa"/>
          </w:tcPr>
          <w:p w14:paraId="1B965985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05" w:type="dxa"/>
          </w:tcPr>
          <w:p w14:paraId="71F5089F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82" w:type="dxa"/>
          </w:tcPr>
          <w:p w14:paraId="6058BCA3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85" w:type="dxa"/>
          </w:tcPr>
          <w:p w14:paraId="4749A33D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6B6F0E" w:rsidRPr="006B6F0E" w14:paraId="22FEB95B" w14:textId="77777777" w:rsidTr="000E2820">
        <w:tc>
          <w:tcPr>
            <w:tcW w:w="573" w:type="dxa"/>
          </w:tcPr>
          <w:p w14:paraId="2905B140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075" w:type="dxa"/>
          </w:tcPr>
          <w:p w14:paraId="5A6DB6BF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Sub-director Recursos Humanos</w:t>
            </w:r>
          </w:p>
        </w:tc>
        <w:tc>
          <w:tcPr>
            <w:tcW w:w="1315" w:type="dxa"/>
          </w:tcPr>
          <w:p w14:paraId="3E0896B4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8" w:type="dxa"/>
          </w:tcPr>
          <w:p w14:paraId="6A8A3EA5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05" w:type="dxa"/>
          </w:tcPr>
          <w:p w14:paraId="5492362D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82" w:type="dxa"/>
          </w:tcPr>
          <w:p w14:paraId="08354E51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85" w:type="dxa"/>
          </w:tcPr>
          <w:p w14:paraId="000A3778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6B6F0E" w:rsidRPr="006B6F0E" w14:paraId="16013339" w14:textId="77777777" w:rsidTr="000E2820">
        <w:tc>
          <w:tcPr>
            <w:tcW w:w="573" w:type="dxa"/>
          </w:tcPr>
          <w:p w14:paraId="2119ABD5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75" w:type="dxa"/>
          </w:tcPr>
          <w:p w14:paraId="70E1CE56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Dpto. Informática y Soporte Técnico</w:t>
            </w:r>
          </w:p>
        </w:tc>
        <w:tc>
          <w:tcPr>
            <w:tcW w:w="1315" w:type="dxa"/>
          </w:tcPr>
          <w:p w14:paraId="21B5AFC8" w14:textId="61216EB0" w:rsidR="00BF4900" w:rsidRPr="006B6F0E" w:rsidRDefault="000F4F02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2</w:t>
            </w:r>
          </w:p>
        </w:tc>
        <w:tc>
          <w:tcPr>
            <w:tcW w:w="1258" w:type="dxa"/>
          </w:tcPr>
          <w:p w14:paraId="52254CEB" w14:textId="2A153468" w:rsidR="00BF4900" w:rsidRPr="006B6F0E" w:rsidRDefault="000F4F02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2</w:t>
            </w:r>
          </w:p>
        </w:tc>
        <w:tc>
          <w:tcPr>
            <w:tcW w:w="1305" w:type="dxa"/>
          </w:tcPr>
          <w:p w14:paraId="7C04B539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82" w:type="dxa"/>
          </w:tcPr>
          <w:p w14:paraId="5BA95473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85" w:type="dxa"/>
          </w:tcPr>
          <w:p w14:paraId="0A19ACA7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6B6F0E" w:rsidRPr="006B6F0E" w14:paraId="62330794" w14:textId="77777777" w:rsidTr="000E2820">
        <w:tc>
          <w:tcPr>
            <w:tcW w:w="573" w:type="dxa"/>
          </w:tcPr>
          <w:p w14:paraId="4716E028" w14:textId="6955D78F" w:rsidR="00BF4900" w:rsidRPr="006B6F0E" w:rsidRDefault="005142C1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075" w:type="dxa"/>
          </w:tcPr>
          <w:p w14:paraId="53A23F30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Comisión de Ética Publica</w:t>
            </w:r>
          </w:p>
        </w:tc>
        <w:tc>
          <w:tcPr>
            <w:tcW w:w="1315" w:type="dxa"/>
          </w:tcPr>
          <w:p w14:paraId="125EFA6B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258" w:type="dxa"/>
          </w:tcPr>
          <w:p w14:paraId="60B99683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305" w:type="dxa"/>
          </w:tcPr>
          <w:p w14:paraId="4AD00FE8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82" w:type="dxa"/>
          </w:tcPr>
          <w:p w14:paraId="2AFF1BD6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85" w:type="dxa"/>
          </w:tcPr>
          <w:p w14:paraId="17DBB171" w14:textId="77777777" w:rsidR="00BF4900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6B6F0E" w:rsidRPr="006B6F0E" w14:paraId="43DEDF78" w14:textId="77777777" w:rsidTr="000E2820">
        <w:tc>
          <w:tcPr>
            <w:tcW w:w="573" w:type="dxa"/>
          </w:tcPr>
          <w:p w14:paraId="5AB69633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</w:p>
        </w:tc>
        <w:tc>
          <w:tcPr>
            <w:tcW w:w="2075" w:type="dxa"/>
          </w:tcPr>
          <w:p w14:paraId="29AD0FC6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Total cumplimiento</w:t>
            </w:r>
          </w:p>
        </w:tc>
        <w:tc>
          <w:tcPr>
            <w:tcW w:w="1315" w:type="dxa"/>
          </w:tcPr>
          <w:p w14:paraId="6F42F253" w14:textId="77777777" w:rsidR="00D82E1D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5</w:t>
            </w:r>
          </w:p>
        </w:tc>
        <w:tc>
          <w:tcPr>
            <w:tcW w:w="1258" w:type="dxa"/>
          </w:tcPr>
          <w:p w14:paraId="76573A5B" w14:textId="77777777" w:rsidR="00D82E1D" w:rsidRPr="006B6F0E" w:rsidRDefault="00BF4900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305" w:type="dxa"/>
          </w:tcPr>
          <w:p w14:paraId="0B66BDF5" w14:textId="77777777" w:rsidR="00D82E1D" w:rsidRPr="006B6F0E" w:rsidRDefault="00D82E1D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82" w:type="dxa"/>
          </w:tcPr>
          <w:p w14:paraId="7F920E15" w14:textId="77777777" w:rsidR="00D82E1D" w:rsidRPr="006B6F0E" w:rsidRDefault="00D82E1D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85" w:type="dxa"/>
          </w:tcPr>
          <w:p w14:paraId="213330AB" w14:textId="77777777" w:rsidR="00D82E1D" w:rsidRPr="006B6F0E" w:rsidRDefault="00D82E1D" w:rsidP="00667C6C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</w:tbl>
    <w:p w14:paraId="4EE19901" w14:textId="77777777" w:rsidR="002A4847" w:rsidRDefault="002A4847" w:rsidP="003E19C9">
      <w:pPr>
        <w:pStyle w:val="Textoindependiente"/>
        <w:spacing w:before="0" w:after="0"/>
        <w:jc w:val="center"/>
        <w:rPr>
          <w:rFonts w:ascii="Times New Roman" w:hAnsi="Times New Roman" w:cs="Times New Roman"/>
          <w:b/>
        </w:rPr>
      </w:pPr>
    </w:p>
    <w:p w14:paraId="3FB7AD08" w14:textId="29CB08F2" w:rsidR="002A4847" w:rsidRDefault="002A4847" w:rsidP="003E19C9">
      <w:pPr>
        <w:pStyle w:val="Textoindependiente"/>
        <w:spacing w:before="0" w:after="0"/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</w:p>
    <w:p w14:paraId="6D22FF4F" w14:textId="72A959E8" w:rsidR="003F6FAF" w:rsidRDefault="003F6FAF" w:rsidP="003E19C9">
      <w:pPr>
        <w:pStyle w:val="Textoindependiente"/>
        <w:spacing w:before="0" w:after="0"/>
        <w:jc w:val="center"/>
        <w:rPr>
          <w:rFonts w:ascii="Times New Roman" w:hAnsi="Times New Roman" w:cs="Times New Roman"/>
          <w:b/>
        </w:rPr>
      </w:pPr>
    </w:p>
    <w:p w14:paraId="65EAFBCF" w14:textId="77777777" w:rsidR="003F6FAF" w:rsidRDefault="003F6FAF" w:rsidP="003E19C9">
      <w:pPr>
        <w:pStyle w:val="Textoindependiente"/>
        <w:spacing w:before="0" w:after="0"/>
        <w:jc w:val="center"/>
        <w:rPr>
          <w:rFonts w:ascii="Times New Roman" w:hAnsi="Times New Roman" w:cs="Times New Roman"/>
          <w:b/>
        </w:rPr>
      </w:pPr>
    </w:p>
    <w:p w14:paraId="1E9CB1E8" w14:textId="77777777" w:rsidR="003E19C9" w:rsidRDefault="003E19C9" w:rsidP="003E19C9">
      <w:pPr>
        <w:pStyle w:val="Textoindependiente"/>
        <w:spacing w:before="0" w:after="0"/>
        <w:jc w:val="center"/>
        <w:rPr>
          <w:rFonts w:ascii="Times New Roman" w:hAnsi="Times New Roman" w:cs="Times New Roman"/>
          <w:b/>
          <w:sz w:val="22"/>
          <w:lang w:val="es-DO"/>
        </w:rPr>
      </w:pPr>
      <w:r w:rsidRPr="003E19C9">
        <w:rPr>
          <w:rFonts w:ascii="Times New Roman" w:hAnsi="Times New Roman" w:cs="Times New Roman"/>
          <w:b/>
          <w:sz w:val="22"/>
          <w:lang w:val="es-DO"/>
        </w:rPr>
        <w:t>ADAIRIS CHALAS IRRIZARRY</w:t>
      </w:r>
    </w:p>
    <w:p w14:paraId="5CBECF3C" w14:textId="1B2D0950" w:rsidR="00CB67EE" w:rsidRPr="006B6F0E" w:rsidRDefault="003E19C9" w:rsidP="003F6FAF">
      <w:pPr>
        <w:pStyle w:val="Textoindependiente"/>
        <w:spacing w:before="0" w:after="0"/>
        <w:jc w:val="center"/>
        <w:rPr>
          <w:rFonts w:ascii="Times New Roman" w:hAnsi="Times New Roman" w:cs="Times New Roman"/>
          <w:lang w:val="es-ES"/>
        </w:rPr>
      </w:pPr>
      <w:r>
        <w:rPr>
          <w:rFonts w:ascii="Times New Roman" w:hAnsi="Times New Roman" w:cs="Times New Roman"/>
          <w:b/>
          <w:sz w:val="22"/>
          <w:lang w:val="es-DO"/>
        </w:rPr>
        <w:t xml:space="preserve"> </w:t>
      </w:r>
      <w:r w:rsidRPr="003E19C9">
        <w:rPr>
          <w:rFonts w:ascii="Times New Roman" w:hAnsi="Times New Roman" w:cs="Times New Roman"/>
          <w:sz w:val="22"/>
          <w:lang w:val="es-DO"/>
        </w:rPr>
        <w:t xml:space="preserve">Encargada </w:t>
      </w:r>
      <w:r>
        <w:rPr>
          <w:rFonts w:ascii="Times New Roman" w:hAnsi="Times New Roman" w:cs="Times New Roman"/>
          <w:sz w:val="22"/>
          <w:lang w:val="es-DO"/>
        </w:rPr>
        <w:t>d</w:t>
      </w:r>
      <w:r w:rsidRPr="003E19C9">
        <w:rPr>
          <w:rFonts w:ascii="Times New Roman" w:hAnsi="Times New Roman" w:cs="Times New Roman"/>
          <w:sz w:val="22"/>
          <w:lang w:val="es-DO"/>
        </w:rPr>
        <w:t xml:space="preserve">el Departamento </w:t>
      </w:r>
      <w:r>
        <w:rPr>
          <w:rFonts w:ascii="Times New Roman" w:hAnsi="Times New Roman" w:cs="Times New Roman"/>
          <w:sz w:val="22"/>
          <w:lang w:val="es-DO"/>
        </w:rPr>
        <w:t>d</w:t>
      </w:r>
      <w:r w:rsidRPr="003E19C9">
        <w:rPr>
          <w:rFonts w:ascii="Times New Roman" w:hAnsi="Times New Roman" w:cs="Times New Roman"/>
          <w:sz w:val="22"/>
          <w:lang w:val="es-DO"/>
        </w:rPr>
        <w:t>e Planificación</w:t>
      </w:r>
      <w:r w:rsidR="002A4847">
        <w:rPr>
          <w:rFonts w:ascii="Times New Roman" w:hAnsi="Times New Roman" w:cs="Times New Roman"/>
          <w:sz w:val="22"/>
          <w:lang w:val="es-DO"/>
        </w:rPr>
        <w:t xml:space="preserve">, </w:t>
      </w:r>
      <w:r w:rsidRPr="003E19C9">
        <w:rPr>
          <w:rFonts w:ascii="Times New Roman" w:hAnsi="Times New Roman" w:cs="Times New Roman"/>
          <w:sz w:val="22"/>
          <w:lang w:val="es-DO"/>
        </w:rPr>
        <w:t>Desarrollo</w:t>
      </w:r>
      <w:r w:rsidR="002A4847">
        <w:rPr>
          <w:rFonts w:ascii="Times New Roman" w:hAnsi="Times New Roman" w:cs="Times New Roman"/>
          <w:sz w:val="22"/>
          <w:lang w:val="es-DO"/>
        </w:rPr>
        <w:t xml:space="preserve"> y Seguimiento,</w:t>
      </w:r>
      <w:r>
        <w:rPr>
          <w:rFonts w:ascii="Times New Roman" w:hAnsi="Times New Roman" w:cs="Times New Roman"/>
          <w:sz w:val="22"/>
          <w:lang w:val="es-DO"/>
        </w:rPr>
        <w:t xml:space="preserve"> DIGEV</w:t>
      </w:r>
    </w:p>
    <w:sectPr w:rsidR="00CB67EE" w:rsidRPr="006B6F0E" w:rsidSect="003F6FAF">
      <w:pgSz w:w="12240" w:h="15840"/>
      <w:pgMar w:top="1440" w:right="1183" w:bottom="851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C75E941"/>
    <w:multiLevelType w:val="multilevel"/>
    <w:tmpl w:val="758E28C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D6DB917"/>
    <w:multiLevelType w:val="multilevel"/>
    <w:tmpl w:val="E8DE4E9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F8598A2"/>
    <w:multiLevelType w:val="multilevel"/>
    <w:tmpl w:val="4E9C0D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82E1D"/>
    <w:rsid w:val="0000109B"/>
    <w:rsid w:val="00053F6C"/>
    <w:rsid w:val="000E2820"/>
    <w:rsid w:val="000F4F02"/>
    <w:rsid w:val="001025A7"/>
    <w:rsid w:val="00116899"/>
    <w:rsid w:val="00137A47"/>
    <w:rsid w:val="001447D8"/>
    <w:rsid w:val="001E27EB"/>
    <w:rsid w:val="00201BF2"/>
    <w:rsid w:val="00205176"/>
    <w:rsid w:val="00217F41"/>
    <w:rsid w:val="00227216"/>
    <w:rsid w:val="00233306"/>
    <w:rsid w:val="0028034C"/>
    <w:rsid w:val="0029228E"/>
    <w:rsid w:val="002A4847"/>
    <w:rsid w:val="002A5E7A"/>
    <w:rsid w:val="002C27D5"/>
    <w:rsid w:val="003051C0"/>
    <w:rsid w:val="003872D4"/>
    <w:rsid w:val="003B3E14"/>
    <w:rsid w:val="003B737A"/>
    <w:rsid w:val="003E19C9"/>
    <w:rsid w:val="003F6FAF"/>
    <w:rsid w:val="00475780"/>
    <w:rsid w:val="00493FD6"/>
    <w:rsid w:val="004A00B7"/>
    <w:rsid w:val="004A7D4F"/>
    <w:rsid w:val="004F732D"/>
    <w:rsid w:val="005142C1"/>
    <w:rsid w:val="005B7B59"/>
    <w:rsid w:val="00667C6C"/>
    <w:rsid w:val="00674D8B"/>
    <w:rsid w:val="006B6F0E"/>
    <w:rsid w:val="006B72A8"/>
    <w:rsid w:val="00725C52"/>
    <w:rsid w:val="00776521"/>
    <w:rsid w:val="00791E2D"/>
    <w:rsid w:val="00794538"/>
    <w:rsid w:val="007C2DD6"/>
    <w:rsid w:val="007C4F18"/>
    <w:rsid w:val="007D4B21"/>
    <w:rsid w:val="007F6A72"/>
    <w:rsid w:val="0080285B"/>
    <w:rsid w:val="00807F7D"/>
    <w:rsid w:val="00825862"/>
    <w:rsid w:val="00836D64"/>
    <w:rsid w:val="00894B5D"/>
    <w:rsid w:val="008D1917"/>
    <w:rsid w:val="008F0B6D"/>
    <w:rsid w:val="009711A8"/>
    <w:rsid w:val="00A449A0"/>
    <w:rsid w:val="00A91E06"/>
    <w:rsid w:val="00AF1905"/>
    <w:rsid w:val="00B40651"/>
    <w:rsid w:val="00B67AC4"/>
    <w:rsid w:val="00B7129D"/>
    <w:rsid w:val="00B718C6"/>
    <w:rsid w:val="00B72D5D"/>
    <w:rsid w:val="00BB34E1"/>
    <w:rsid w:val="00BD4E61"/>
    <w:rsid w:val="00BF17A1"/>
    <w:rsid w:val="00BF4900"/>
    <w:rsid w:val="00C36DDD"/>
    <w:rsid w:val="00C50A0E"/>
    <w:rsid w:val="00C71D77"/>
    <w:rsid w:val="00C81D2D"/>
    <w:rsid w:val="00CB67EE"/>
    <w:rsid w:val="00CF677C"/>
    <w:rsid w:val="00D078CD"/>
    <w:rsid w:val="00D42938"/>
    <w:rsid w:val="00D80AD3"/>
    <w:rsid w:val="00D82E1D"/>
    <w:rsid w:val="00DD0457"/>
    <w:rsid w:val="00DF5E61"/>
    <w:rsid w:val="00E60BC4"/>
    <w:rsid w:val="00E624BE"/>
    <w:rsid w:val="00E65369"/>
    <w:rsid w:val="00E717C2"/>
    <w:rsid w:val="00E95A8C"/>
    <w:rsid w:val="00EB534F"/>
    <w:rsid w:val="00ED415F"/>
    <w:rsid w:val="00EE5123"/>
    <w:rsid w:val="00EF4B96"/>
    <w:rsid w:val="00F60F7C"/>
    <w:rsid w:val="00F61DB1"/>
    <w:rsid w:val="00FF2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E013235"/>
  <w15:docId w15:val="{5EE850A9-E135-4B5A-A867-89A34E116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2E1D"/>
    <w:pPr>
      <w:spacing w:after="200" w:line="240" w:lineRule="auto"/>
    </w:pPr>
    <w:rPr>
      <w:sz w:val="24"/>
      <w:szCs w:val="24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ennegrita">
    <w:name w:val="Strong"/>
    <w:basedOn w:val="Fuentedeprrafopredeter"/>
    <w:uiPriority w:val="22"/>
    <w:rsid w:val="00493FD6"/>
    <w:rPr>
      <w:rFonts w:ascii="Times New Roman" w:eastAsia="Calibri" w:hAnsi="Times New Roman" w:cs="Calibri"/>
      <w:b w:val="0"/>
      <w:bCs/>
      <w:color w:val="auto"/>
      <w:sz w:val="28"/>
      <w:szCs w:val="48"/>
      <w:u w:val="none"/>
      <w:lang w:eastAsia="es-ES"/>
    </w:rPr>
  </w:style>
  <w:style w:type="paragraph" w:styleId="Textoindependiente">
    <w:name w:val="Body Text"/>
    <w:basedOn w:val="Normal"/>
    <w:link w:val="TextoindependienteCar"/>
    <w:qFormat/>
    <w:rsid w:val="00D82E1D"/>
    <w:pPr>
      <w:spacing w:before="180" w:after="180"/>
    </w:pPr>
  </w:style>
  <w:style w:type="character" w:customStyle="1" w:styleId="TextoindependienteCar">
    <w:name w:val="Texto independiente Car"/>
    <w:basedOn w:val="Fuentedeprrafopredeter"/>
    <w:link w:val="Textoindependiente"/>
    <w:rsid w:val="00D82E1D"/>
    <w:rPr>
      <w:sz w:val="24"/>
      <w:szCs w:val="24"/>
      <w:lang w:val="en-US"/>
    </w:rPr>
  </w:style>
  <w:style w:type="paragraph" w:customStyle="1" w:styleId="FirstParagraph">
    <w:name w:val="First Paragraph"/>
    <w:basedOn w:val="Textoindependiente"/>
    <w:next w:val="Textoindependiente"/>
    <w:qFormat/>
    <w:rsid w:val="00D82E1D"/>
  </w:style>
  <w:style w:type="paragraph" w:customStyle="1" w:styleId="Compact">
    <w:name w:val="Compact"/>
    <w:basedOn w:val="Textoindependiente"/>
    <w:qFormat/>
    <w:rsid w:val="00D82E1D"/>
    <w:pPr>
      <w:spacing w:before="36" w:after="36"/>
    </w:pPr>
  </w:style>
  <w:style w:type="table" w:styleId="Tablaconcuadrcula">
    <w:name w:val="Table Grid"/>
    <w:basedOn w:val="Tablanormal"/>
    <w:rsid w:val="00D82E1D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D82E1D"/>
    <w:pPr>
      <w:spacing w:after="120" w:line="259" w:lineRule="auto"/>
      <w:ind w:left="283"/>
    </w:pPr>
    <w:rPr>
      <w:sz w:val="22"/>
      <w:szCs w:val="22"/>
      <w:lang w:val="es-ES"/>
    </w:r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D82E1D"/>
  </w:style>
  <w:style w:type="paragraph" w:styleId="Sinespaciado">
    <w:name w:val="No Spacing"/>
    <w:uiPriority w:val="1"/>
    <w:qFormat/>
    <w:rsid w:val="003B3E14"/>
    <w:pPr>
      <w:spacing w:after="0" w:line="240" w:lineRule="auto"/>
    </w:pPr>
    <w:rPr>
      <w:sz w:val="24"/>
      <w:szCs w:val="24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B3E1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B3E14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1F598-4AD5-47F2-AE33-7996506095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874</Words>
  <Characters>4808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b Directir Tec</dc:creator>
  <cp:lastModifiedBy>Libre Acceso a la Informacion Publica</cp:lastModifiedBy>
  <cp:revision>2</cp:revision>
  <cp:lastPrinted>2024-01-10T09:09:00Z</cp:lastPrinted>
  <dcterms:created xsi:type="dcterms:W3CDTF">2024-01-11T17:54:00Z</dcterms:created>
  <dcterms:modified xsi:type="dcterms:W3CDTF">2024-01-11T17:54:00Z</dcterms:modified>
</cp:coreProperties>
</file>